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EEEDCB" w14:textId="77777777" w:rsidR="00421516" w:rsidRDefault="00421516">
      <w:pPr>
        <w:pStyle w:val="Heading5"/>
        <w:ind w:right="-330"/>
        <w:rPr>
          <w:rFonts w:asciiTheme="minorHAnsi" w:hAnsiTheme="minorHAnsi"/>
          <w:sz w:val="28"/>
          <w:szCs w:val="28"/>
        </w:rPr>
      </w:pPr>
    </w:p>
    <w:p w14:paraId="0E7460E6" w14:textId="47AB71A3" w:rsidR="00421516" w:rsidRPr="00F3313D" w:rsidRDefault="00F81279" w:rsidP="00421516">
      <w:pPr>
        <w:pStyle w:val="Heading5"/>
        <w:ind w:right="-330"/>
        <w:rPr>
          <w:rFonts w:asciiTheme="minorHAnsi" w:hAnsiTheme="minorHAnsi"/>
          <w:color w:val="275317" w:themeColor="accent6" w:themeShade="80"/>
          <w:sz w:val="28"/>
          <w:szCs w:val="28"/>
        </w:rPr>
      </w:pPr>
      <w:r w:rsidRPr="00F3313D">
        <w:rPr>
          <w:rFonts w:asciiTheme="minorHAnsi" w:hAnsiTheme="minorHAnsi"/>
          <w:noProof/>
          <w:color w:val="275317" w:themeColor="accent6" w:themeShade="80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42AA3FC3" wp14:editId="3FFED2A3">
            <wp:simplePos x="0" y="0"/>
            <wp:positionH relativeFrom="margin">
              <wp:align>center</wp:align>
            </wp:positionH>
            <wp:positionV relativeFrom="margin">
              <wp:posOffset>-78740</wp:posOffset>
            </wp:positionV>
            <wp:extent cx="1828800" cy="981710"/>
            <wp:effectExtent l="12700" t="12700" r="12700" b="8890"/>
            <wp:wrapTopAndBottom/>
            <wp:docPr id="1898669685" name="Picture 2" descr="A group of sheep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669685" name="Picture 2" descr="A group of sheep with text&#10;&#10;AI-generated content may be incorrect.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981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4F7A" w:rsidRPr="00F3313D">
        <w:rPr>
          <w:rFonts w:asciiTheme="minorHAnsi" w:hAnsiTheme="minorHAnsi"/>
          <w:color w:val="275317" w:themeColor="accent6" w:themeShade="80"/>
          <w:sz w:val="28"/>
          <w:szCs w:val="28"/>
        </w:rPr>
        <w:t>EUROPEAN COLLEGE</w:t>
      </w:r>
      <w:r w:rsidR="00421516" w:rsidRPr="00F3313D">
        <w:rPr>
          <w:rFonts w:asciiTheme="minorHAnsi" w:hAnsiTheme="minorHAnsi"/>
          <w:color w:val="275317" w:themeColor="accent6" w:themeShade="80"/>
          <w:sz w:val="28"/>
          <w:szCs w:val="28"/>
        </w:rPr>
        <w:t xml:space="preserve"> </w:t>
      </w:r>
      <w:r w:rsidR="00E84F7A" w:rsidRPr="00F3313D">
        <w:rPr>
          <w:rFonts w:asciiTheme="minorHAnsi" w:hAnsiTheme="minorHAnsi"/>
          <w:color w:val="275317" w:themeColor="accent6" w:themeShade="80"/>
          <w:sz w:val="28"/>
          <w:szCs w:val="28"/>
        </w:rPr>
        <w:t xml:space="preserve">OF </w:t>
      </w:r>
      <w:r w:rsidR="00941672" w:rsidRPr="00F3313D">
        <w:rPr>
          <w:rFonts w:asciiTheme="minorHAnsi" w:hAnsiTheme="minorHAnsi"/>
          <w:color w:val="275317" w:themeColor="accent6" w:themeShade="80"/>
          <w:sz w:val="28"/>
          <w:szCs w:val="28"/>
        </w:rPr>
        <w:t xml:space="preserve">SMALL RUMINANT HEALTH </w:t>
      </w:r>
      <w:r w:rsidR="00AB1E13" w:rsidRPr="00F3313D">
        <w:rPr>
          <w:rFonts w:asciiTheme="minorHAnsi" w:hAnsiTheme="minorHAnsi"/>
          <w:color w:val="275317" w:themeColor="accent6" w:themeShade="80"/>
          <w:sz w:val="28"/>
          <w:szCs w:val="28"/>
        </w:rPr>
        <w:t>MANAGEMENT</w:t>
      </w:r>
    </w:p>
    <w:p w14:paraId="5F679F58" w14:textId="30ED4D13" w:rsidR="00646D7A" w:rsidRPr="00F3313D" w:rsidRDefault="00AB1E13" w:rsidP="00F3313D">
      <w:pPr>
        <w:pStyle w:val="Heading5"/>
        <w:ind w:right="-330"/>
        <w:rPr>
          <w:rFonts w:asciiTheme="minorHAnsi" w:hAnsiTheme="minorHAnsi"/>
          <w:color w:val="275317" w:themeColor="accent6" w:themeShade="80"/>
          <w:sz w:val="28"/>
          <w:szCs w:val="28"/>
        </w:rPr>
      </w:pPr>
      <w:r w:rsidRPr="00F3313D">
        <w:rPr>
          <w:rFonts w:asciiTheme="minorHAnsi" w:hAnsiTheme="minorHAnsi"/>
          <w:color w:val="275317" w:themeColor="accent6" w:themeShade="80"/>
          <w:sz w:val="28"/>
          <w:szCs w:val="28"/>
        </w:rPr>
        <w:t>(ECSRHM</w:t>
      </w:r>
      <w:r w:rsidR="00941672" w:rsidRPr="00F3313D">
        <w:rPr>
          <w:rFonts w:asciiTheme="minorHAnsi" w:hAnsiTheme="minorHAnsi"/>
          <w:color w:val="275317" w:themeColor="accent6" w:themeShade="80"/>
          <w:sz w:val="28"/>
          <w:szCs w:val="28"/>
        </w:rPr>
        <w:t>)</w:t>
      </w:r>
    </w:p>
    <w:p w14:paraId="5A006AE7" w14:textId="172BCD6E" w:rsidR="00941672" w:rsidRDefault="00941672" w:rsidP="00F3313D">
      <w:pPr>
        <w:spacing w:line="360" w:lineRule="auto"/>
        <w:ind w:right="-330"/>
        <w:jc w:val="center"/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</w:pPr>
      <w:r w:rsidRPr="00F3313D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>Application fo</w:t>
      </w:r>
      <w:r w:rsidR="00AB1E13" w:rsidRPr="00F3313D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 xml:space="preserve">r </w:t>
      </w:r>
      <w:r w:rsidR="002D34B1" w:rsidRPr="00F3313D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>R</w:t>
      </w:r>
      <w:r w:rsidR="00E84F7A" w:rsidRPr="00F3313D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>e</w:t>
      </w:r>
      <w:r w:rsidR="00E76539" w:rsidRPr="00F3313D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>certification</w:t>
      </w:r>
      <w:r w:rsidR="006513E0" w:rsidRPr="00F3313D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 xml:space="preserve"> of a </w:t>
      </w:r>
      <w:r w:rsidR="00953716" w:rsidRPr="00F3313D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 xml:space="preserve">ECSRHM </w:t>
      </w:r>
      <w:r w:rsidR="00A3207E" w:rsidRPr="00F3313D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>T</w:t>
      </w:r>
      <w:r w:rsidR="006513E0" w:rsidRPr="00F3313D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 xml:space="preserve">raining </w:t>
      </w:r>
      <w:r w:rsidR="00A3207E" w:rsidRPr="00F3313D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>C</w:t>
      </w:r>
      <w:r w:rsidR="00421516" w:rsidRPr="00F3313D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>entre</w:t>
      </w:r>
    </w:p>
    <w:p w14:paraId="64C22439" w14:textId="2727ECA5" w:rsidR="003517CF" w:rsidRPr="003517CF" w:rsidRDefault="003517CF" w:rsidP="00F3313D">
      <w:pPr>
        <w:spacing w:line="360" w:lineRule="auto"/>
        <w:ind w:right="-330"/>
        <w:jc w:val="center"/>
        <w:rPr>
          <w:rFonts w:asciiTheme="minorHAnsi" w:hAnsiTheme="minorHAnsi"/>
          <w:bCs/>
          <w:i/>
          <w:iCs/>
          <w:color w:val="275317" w:themeColor="accent6" w:themeShade="80"/>
          <w:sz w:val="22"/>
          <w:szCs w:val="22"/>
          <w:lang w:val="en-GB"/>
        </w:rPr>
      </w:pPr>
      <w:r w:rsidRPr="003517CF">
        <w:rPr>
          <w:rFonts w:asciiTheme="minorHAnsi" w:hAnsiTheme="minorHAnsi"/>
          <w:bCs/>
          <w:i/>
          <w:iCs/>
          <w:color w:val="275317" w:themeColor="accent6" w:themeShade="80"/>
          <w:sz w:val="22"/>
          <w:szCs w:val="22"/>
          <w:lang w:val="en-GB"/>
        </w:rPr>
        <w:t>February 2026</w:t>
      </w:r>
    </w:p>
    <w:p w14:paraId="15B5B881" w14:textId="64893CEF" w:rsidR="00941672" w:rsidRPr="00E61178" w:rsidRDefault="00E61178" w:rsidP="00E61178">
      <w:pPr>
        <w:rPr>
          <w:color w:val="2F5496"/>
          <w:sz w:val="22"/>
          <w:szCs w:val="22"/>
        </w:rPr>
      </w:pPr>
      <w:r w:rsidRPr="00214CEF">
        <w:rPr>
          <w:rFonts w:asciiTheme="minorHAnsi" w:hAnsiTheme="minorHAnsi"/>
          <w:sz w:val="22"/>
          <w:szCs w:val="22"/>
          <w:lang w:val="en-GB"/>
        </w:rPr>
        <w:t>Please consult the document “</w:t>
      </w:r>
      <w:r w:rsidRPr="00214CEF">
        <w:rPr>
          <w:rFonts w:asciiTheme="minorHAnsi" w:hAnsiTheme="minorHAnsi"/>
          <w:color w:val="2F5496"/>
          <w:sz w:val="22"/>
          <w:szCs w:val="22"/>
        </w:rPr>
        <w:t xml:space="preserve">ECSRHM Policy and </w:t>
      </w:r>
      <w:proofErr w:type="spellStart"/>
      <w:r w:rsidRPr="00214CEF">
        <w:rPr>
          <w:rFonts w:asciiTheme="minorHAnsi" w:hAnsiTheme="minorHAnsi"/>
          <w:color w:val="2F5496"/>
          <w:sz w:val="22"/>
          <w:szCs w:val="22"/>
        </w:rPr>
        <w:t>Procedures</w:t>
      </w:r>
      <w:proofErr w:type="spellEnd"/>
      <w:r w:rsidRPr="00214CEF">
        <w:rPr>
          <w:rFonts w:asciiTheme="minorHAnsi" w:hAnsiTheme="minorHAnsi"/>
          <w:color w:val="2F5496"/>
          <w:sz w:val="22"/>
          <w:szCs w:val="22"/>
        </w:rPr>
        <w:t xml:space="preserve">. </w:t>
      </w:r>
      <w:proofErr w:type="spellStart"/>
      <w:r w:rsidRPr="00214CEF">
        <w:rPr>
          <w:rFonts w:asciiTheme="minorHAnsi" w:hAnsiTheme="minorHAnsi"/>
          <w:color w:val="2F5496"/>
          <w:sz w:val="22"/>
          <w:szCs w:val="22"/>
        </w:rPr>
        <w:t>Approval</w:t>
      </w:r>
      <w:proofErr w:type="spellEnd"/>
      <w:r w:rsidRPr="00214CEF">
        <w:rPr>
          <w:rFonts w:asciiTheme="minorHAnsi" w:hAnsiTheme="minorHAnsi"/>
          <w:color w:val="2F5496"/>
          <w:sz w:val="22"/>
          <w:szCs w:val="22"/>
        </w:rPr>
        <w:t xml:space="preserve"> </w:t>
      </w:r>
      <w:proofErr w:type="spellStart"/>
      <w:r w:rsidRPr="00214CEF">
        <w:rPr>
          <w:rFonts w:asciiTheme="minorHAnsi" w:hAnsiTheme="minorHAnsi"/>
          <w:color w:val="2F5496"/>
          <w:sz w:val="22"/>
          <w:szCs w:val="22"/>
        </w:rPr>
        <w:t>of</w:t>
      </w:r>
      <w:proofErr w:type="spellEnd"/>
      <w:r w:rsidRPr="00214CEF">
        <w:rPr>
          <w:rFonts w:asciiTheme="minorHAnsi" w:hAnsiTheme="minorHAnsi"/>
          <w:color w:val="2F5496"/>
          <w:sz w:val="22"/>
          <w:szCs w:val="22"/>
        </w:rPr>
        <w:t xml:space="preserve"> ECSRHM Training </w:t>
      </w:r>
      <w:proofErr w:type="spellStart"/>
      <w:r w:rsidRPr="00214CEF">
        <w:rPr>
          <w:rFonts w:asciiTheme="minorHAnsi" w:hAnsiTheme="minorHAnsi"/>
          <w:color w:val="2F5496"/>
          <w:sz w:val="22"/>
          <w:szCs w:val="22"/>
        </w:rPr>
        <w:t>Centres</w:t>
      </w:r>
      <w:proofErr w:type="spellEnd"/>
      <w:r w:rsidRPr="00214CEF">
        <w:rPr>
          <w:rFonts w:asciiTheme="minorHAnsi" w:hAnsiTheme="minorHAnsi"/>
          <w:color w:val="2F5496"/>
          <w:sz w:val="22"/>
          <w:szCs w:val="22"/>
        </w:rPr>
        <w:t xml:space="preserve"> and </w:t>
      </w:r>
      <w:proofErr w:type="spellStart"/>
      <w:r w:rsidRPr="00214CEF">
        <w:rPr>
          <w:rFonts w:asciiTheme="minorHAnsi" w:hAnsiTheme="minorHAnsi"/>
          <w:color w:val="2F5496"/>
          <w:sz w:val="22"/>
          <w:szCs w:val="22"/>
        </w:rPr>
        <w:t>Residency</w:t>
      </w:r>
      <w:proofErr w:type="spellEnd"/>
      <w:r w:rsidRPr="00214CEF">
        <w:rPr>
          <w:rFonts w:asciiTheme="minorHAnsi" w:hAnsiTheme="minorHAnsi"/>
          <w:color w:val="2F5496"/>
          <w:sz w:val="22"/>
          <w:szCs w:val="22"/>
        </w:rPr>
        <w:t xml:space="preserve"> Programmes (Standard and Alternative)</w:t>
      </w:r>
      <w:r w:rsidRPr="00214CEF">
        <w:rPr>
          <w:rFonts w:asciiTheme="minorHAnsi" w:hAnsiTheme="minorHAnsi"/>
          <w:color w:val="000000" w:themeColor="text1"/>
          <w:sz w:val="22"/>
          <w:szCs w:val="22"/>
        </w:rPr>
        <w:t xml:space="preserve">“ </w:t>
      </w:r>
      <w:proofErr w:type="spellStart"/>
      <w:r w:rsidRPr="00214CEF">
        <w:rPr>
          <w:rFonts w:asciiTheme="minorHAnsi" w:hAnsiTheme="minorHAnsi"/>
          <w:color w:val="000000" w:themeColor="text1"/>
          <w:sz w:val="22"/>
          <w:szCs w:val="22"/>
        </w:rPr>
        <w:t>for</w:t>
      </w:r>
      <w:proofErr w:type="spellEnd"/>
      <w:r w:rsidRPr="00214CEF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214CEF">
        <w:rPr>
          <w:rFonts w:asciiTheme="minorHAnsi" w:hAnsiTheme="minorHAnsi"/>
          <w:color w:val="000000" w:themeColor="text1"/>
          <w:sz w:val="22"/>
          <w:szCs w:val="22"/>
        </w:rPr>
        <w:t>guidance</w:t>
      </w:r>
      <w:proofErr w:type="spellEnd"/>
      <w:r w:rsidRPr="00214CEF">
        <w:rPr>
          <w:rFonts w:asciiTheme="minorHAnsi" w:hAnsiTheme="minorHAnsi"/>
          <w:color w:val="000000" w:themeColor="text1"/>
          <w:sz w:val="22"/>
          <w:szCs w:val="22"/>
        </w:rPr>
        <w:t xml:space="preserve"> on </w:t>
      </w:r>
      <w:proofErr w:type="spellStart"/>
      <w:r w:rsidRPr="00214CEF">
        <w:rPr>
          <w:rFonts w:asciiTheme="minorHAnsi" w:hAnsiTheme="minorHAnsi"/>
          <w:color w:val="000000" w:themeColor="text1"/>
          <w:sz w:val="22"/>
          <w:szCs w:val="22"/>
        </w:rPr>
        <w:t>how</w:t>
      </w:r>
      <w:proofErr w:type="spellEnd"/>
      <w:r w:rsidRPr="00214CEF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214CEF">
        <w:rPr>
          <w:rFonts w:asciiTheme="minorHAnsi" w:hAnsiTheme="minorHAnsi"/>
          <w:color w:val="000000" w:themeColor="text1"/>
          <w:sz w:val="22"/>
          <w:szCs w:val="22"/>
        </w:rPr>
        <w:t>to</w:t>
      </w:r>
      <w:proofErr w:type="spellEnd"/>
      <w:r w:rsidRPr="00214CEF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214CEF">
        <w:rPr>
          <w:rFonts w:asciiTheme="minorHAnsi" w:hAnsiTheme="minorHAnsi"/>
          <w:color w:val="000000" w:themeColor="text1"/>
          <w:sz w:val="22"/>
          <w:szCs w:val="22"/>
        </w:rPr>
        <w:t>complete</w:t>
      </w:r>
      <w:proofErr w:type="spellEnd"/>
      <w:r w:rsidRPr="00214CEF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214CEF">
        <w:rPr>
          <w:rFonts w:asciiTheme="minorHAnsi" w:hAnsiTheme="minorHAnsi"/>
          <w:color w:val="000000" w:themeColor="text1"/>
          <w:sz w:val="22"/>
          <w:szCs w:val="22"/>
        </w:rPr>
        <w:t>the</w:t>
      </w:r>
      <w:proofErr w:type="spellEnd"/>
      <w:r w:rsidRPr="00214CEF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214CEF">
        <w:rPr>
          <w:rFonts w:asciiTheme="minorHAnsi" w:hAnsiTheme="minorHAnsi"/>
          <w:color w:val="000000" w:themeColor="text1"/>
          <w:sz w:val="22"/>
          <w:szCs w:val="22"/>
        </w:rPr>
        <w:t>form</w:t>
      </w:r>
      <w:proofErr w:type="spellEnd"/>
      <w:r>
        <w:rPr>
          <w:rFonts w:asciiTheme="minorHAnsi" w:hAnsiTheme="minorHAnsi"/>
          <w:color w:val="2F5496"/>
          <w:sz w:val="22"/>
          <w:szCs w:val="22"/>
        </w:rPr>
        <w:t>.</w:t>
      </w:r>
      <w:r>
        <w:rPr>
          <w:color w:val="2F5496"/>
          <w:sz w:val="22"/>
          <w:szCs w:val="22"/>
        </w:rPr>
        <w:t xml:space="preserve">  </w:t>
      </w:r>
      <w:r w:rsidR="007E0BDF">
        <w:rPr>
          <w:rFonts w:asciiTheme="minorHAnsi" w:hAnsiTheme="minorHAnsi"/>
          <w:sz w:val="22"/>
          <w:szCs w:val="22"/>
          <w:lang w:val="en-GB"/>
        </w:rPr>
        <w:t xml:space="preserve">Recertification is required every 5 years.  </w:t>
      </w:r>
      <w:r w:rsidR="00AB0384">
        <w:rPr>
          <w:rFonts w:asciiTheme="minorHAnsi" w:hAnsiTheme="minorHAnsi"/>
          <w:sz w:val="22"/>
          <w:szCs w:val="22"/>
          <w:lang w:val="en-GB"/>
        </w:rPr>
        <w:t xml:space="preserve">The </w:t>
      </w:r>
      <w:r w:rsidR="00091828">
        <w:rPr>
          <w:rFonts w:asciiTheme="minorHAnsi" w:hAnsiTheme="minorHAnsi"/>
          <w:sz w:val="22"/>
          <w:szCs w:val="22"/>
          <w:lang w:val="en-GB"/>
        </w:rPr>
        <w:t xml:space="preserve">completed </w:t>
      </w:r>
      <w:r w:rsidR="00AB0384">
        <w:rPr>
          <w:rFonts w:asciiTheme="minorHAnsi" w:hAnsiTheme="minorHAnsi"/>
          <w:sz w:val="22"/>
          <w:szCs w:val="22"/>
          <w:lang w:val="en-GB"/>
        </w:rPr>
        <w:t xml:space="preserve">application </w:t>
      </w:r>
      <w:r w:rsidR="00091828">
        <w:rPr>
          <w:rFonts w:asciiTheme="minorHAnsi" w:hAnsiTheme="minorHAnsi"/>
          <w:sz w:val="22"/>
          <w:szCs w:val="22"/>
          <w:lang w:val="en-GB"/>
        </w:rPr>
        <w:t>is</w:t>
      </w:r>
      <w:r w:rsidR="00AB0384">
        <w:rPr>
          <w:rFonts w:asciiTheme="minorHAnsi" w:hAnsiTheme="minorHAnsi"/>
          <w:sz w:val="22"/>
          <w:szCs w:val="22"/>
          <w:lang w:val="en-GB"/>
        </w:rPr>
        <w:t xml:space="preserve"> to be submitted to the ECSRHM Secretary (</w:t>
      </w:r>
      <w:hyperlink r:id="rId7" w:history="1">
        <w:r w:rsidR="00AB0384" w:rsidRPr="00F44FA4">
          <w:rPr>
            <w:rStyle w:val="Hyperlink"/>
            <w:rFonts w:asciiTheme="minorHAnsi" w:hAnsiTheme="minorHAnsi"/>
            <w:sz w:val="22"/>
            <w:szCs w:val="22"/>
            <w:lang w:val="en-GB"/>
          </w:rPr>
          <w:t>ecsrhm.eu@gmail.com</w:t>
        </w:r>
      </w:hyperlink>
      <w:r w:rsidR="00AB0384">
        <w:rPr>
          <w:rFonts w:asciiTheme="minorHAnsi" w:hAnsiTheme="minorHAnsi"/>
          <w:sz w:val="22"/>
          <w:szCs w:val="22"/>
          <w:lang w:val="en-GB"/>
        </w:rPr>
        <w:t xml:space="preserve">) by </w:t>
      </w:r>
      <w:r w:rsidR="00E76539" w:rsidRPr="00E76539">
        <w:rPr>
          <w:rFonts w:asciiTheme="minorHAnsi" w:hAnsiTheme="minorHAnsi"/>
          <w:b/>
          <w:bCs/>
          <w:sz w:val="22"/>
          <w:szCs w:val="22"/>
          <w:lang w:val="en-GB"/>
        </w:rPr>
        <w:t>June 1 of the 5</w:t>
      </w:r>
      <w:r w:rsidR="00E76539" w:rsidRPr="00E76539">
        <w:rPr>
          <w:rFonts w:asciiTheme="minorHAnsi" w:hAnsiTheme="minorHAnsi"/>
          <w:b/>
          <w:bCs/>
          <w:sz w:val="22"/>
          <w:szCs w:val="22"/>
          <w:vertAlign w:val="superscript"/>
          <w:lang w:val="en-GB"/>
        </w:rPr>
        <w:t>th</w:t>
      </w:r>
      <w:r w:rsidR="00E76539" w:rsidRPr="00E76539">
        <w:rPr>
          <w:rFonts w:asciiTheme="minorHAnsi" w:hAnsiTheme="minorHAnsi"/>
          <w:b/>
          <w:bCs/>
          <w:sz w:val="22"/>
          <w:szCs w:val="22"/>
          <w:lang w:val="en-GB"/>
        </w:rPr>
        <w:t xml:space="preserve"> year of certification</w:t>
      </w:r>
      <w:r w:rsidR="00E76539">
        <w:rPr>
          <w:rFonts w:asciiTheme="minorHAnsi" w:hAnsiTheme="minorHAnsi"/>
          <w:sz w:val="22"/>
          <w:szCs w:val="22"/>
          <w:lang w:val="en-GB"/>
        </w:rPr>
        <w:t xml:space="preserve">. </w:t>
      </w:r>
      <w:r w:rsidR="00941672" w:rsidRPr="00AB0384">
        <w:rPr>
          <w:rFonts w:asciiTheme="minorHAnsi" w:hAnsiTheme="minorHAnsi"/>
          <w:sz w:val="22"/>
          <w:szCs w:val="22"/>
          <w:lang w:val="en-GB"/>
        </w:rPr>
        <w:t>Please complete all sections</w:t>
      </w:r>
      <w:r w:rsidR="00A3207E" w:rsidRPr="00AB0384">
        <w:rPr>
          <w:rFonts w:asciiTheme="minorHAnsi" w:hAnsiTheme="minorHAnsi"/>
          <w:sz w:val="22"/>
          <w:szCs w:val="22"/>
          <w:lang w:val="en-GB"/>
        </w:rPr>
        <w:t xml:space="preserve"> fully and accurately</w:t>
      </w:r>
      <w:r w:rsidR="00941672" w:rsidRPr="00AB0384">
        <w:rPr>
          <w:rFonts w:asciiTheme="minorHAnsi" w:hAnsiTheme="minorHAnsi"/>
          <w:sz w:val="22"/>
          <w:szCs w:val="22"/>
          <w:lang w:val="en-GB"/>
        </w:rPr>
        <w:t>; incomplete applications will be returned.</w:t>
      </w:r>
    </w:p>
    <w:p w14:paraId="7773F1A5" w14:textId="77777777" w:rsidR="00941672" w:rsidRPr="00F81279" w:rsidRDefault="00941672">
      <w:pPr>
        <w:spacing w:line="360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8"/>
        <w:gridCol w:w="6638"/>
      </w:tblGrid>
      <w:tr w:rsidR="00875F12" w:rsidRPr="00F81279" w14:paraId="41E27900" w14:textId="77777777" w:rsidTr="00A34219">
        <w:trPr>
          <w:trHeight w:val="391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bottom"/>
          </w:tcPr>
          <w:p w14:paraId="360A3D67" w14:textId="2DD7DF14" w:rsidR="00875F12" w:rsidRPr="00A3207E" w:rsidRDefault="002D34B1" w:rsidP="00091828">
            <w:pPr>
              <w:spacing w:line="276" w:lineRule="auto"/>
              <w:jc w:val="center"/>
              <w:rPr>
                <w:rFonts w:asciiTheme="minorHAnsi" w:hAnsiTheme="minorHAnsi"/>
                <w:b/>
                <w:bCs/>
                <w:sz w:val="28"/>
                <w:szCs w:val="28"/>
                <w:lang w:val="en-GB"/>
              </w:rPr>
            </w:pPr>
            <w:r>
              <w:rPr>
                <w:rFonts w:asciiTheme="minorHAnsi" w:hAnsiTheme="minorHAnsi"/>
                <w:b/>
                <w:bCs/>
                <w:lang w:val="en-GB"/>
              </w:rPr>
              <w:t>ECSRHM TRAINING CENTRE CONTACT INFORMATION</w:t>
            </w:r>
          </w:p>
        </w:tc>
      </w:tr>
      <w:tr w:rsidR="00AB0384" w:rsidRPr="00F81279" w14:paraId="7FFF6CB1" w14:textId="77777777" w:rsidTr="00A34219">
        <w:trPr>
          <w:trHeight w:val="103"/>
        </w:trPr>
        <w:tc>
          <w:tcPr>
            <w:tcW w:w="1591" w:type="pct"/>
          </w:tcPr>
          <w:p w14:paraId="4F50FD68" w14:textId="7D44D8F8" w:rsidR="00AB0384" w:rsidRPr="00F81279" w:rsidRDefault="00AB0384" w:rsidP="00091828">
            <w:pPr>
              <w:spacing w:line="276" w:lineRule="auto"/>
              <w:ind w:right="-26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Name of Training Centre:</w:t>
            </w:r>
          </w:p>
        </w:tc>
        <w:tc>
          <w:tcPr>
            <w:tcW w:w="3409" w:type="pct"/>
          </w:tcPr>
          <w:p w14:paraId="71164FC7" w14:textId="77777777" w:rsidR="00AB0384" w:rsidRPr="00F81279" w:rsidRDefault="00AB0384" w:rsidP="00091828">
            <w:pPr>
              <w:spacing w:line="276" w:lineRule="auto"/>
              <w:rPr>
                <w:rFonts w:asciiTheme="minorHAnsi" w:hAnsiTheme="minorHAnsi"/>
                <w:b/>
                <w:caps/>
                <w:sz w:val="22"/>
                <w:szCs w:val="22"/>
                <w:lang w:val="en-GB"/>
              </w:rPr>
            </w:pPr>
          </w:p>
        </w:tc>
      </w:tr>
      <w:tr w:rsidR="002D34B1" w:rsidRPr="00F81279" w14:paraId="76173923" w14:textId="77777777" w:rsidTr="00A34219">
        <w:trPr>
          <w:trHeight w:val="927"/>
        </w:trPr>
        <w:tc>
          <w:tcPr>
            <w:tcW w:w="1591" w:type="pct"/>
            <w:tcBorders>
              <w:bottom w:val="single" w:sz="4" w:space="0" w:color="auto"/>
            </w:tcBorders>
          </w:tcPr>
          <w:p w14:paraId="2848D403" w14:textId="55449B40" w:rsidR="002D34B1" w:rsidRPr="00F81279" w:rsidRDefault="002D34B1" w:rsidP="00091828">
            <w:pPr>
              <w:spacing w:line="276" w:lineRule="auto"/>
              <w:ind w:right="-26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 xml:space="preserve">Name of veterinary institution or practice </w:t>
            </w:r>
            <w:r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where Training Centre is located</w:t>
            </w:r>
            <w:r w:rsidR="00AB0384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:</w:t>
            </w:r>
          </w:p>
        </w:tc>
        <w:tc>
          <w:tcPr>
            <w:tcW w:w="3409" w:type="pct"/>
          </w:tcPr>
          <w:p w14:paraId="0CFA36DB" w14:textId="4009294A" w:rsidR="002D34B1" w:rsidRPr="00F81279" w:rsidRDefault="002D34B1" w:rsidP="00091828">
            <w:pPr>
              <w:spacing w:line="276" w:lineRule="auto"/>
              <w:rPr>
                <w:rFonts w:asciiTheme="minorHAnsi" w:hAnsiTheme="minorHAnsi"/>
                <w:b/>
                <w:caps/>
                <w:sz w:val="22"/>
                <w:szCs w:val="22"/>
                <w:lang w:val="en-GB"/>
              </w:rPr>
            </w:pPr>
          </w:p>
        </w:tc>
      </w:tr>
      <w:tr w:rsidR="00AB0384" w:rsidRPr="00F81279" w14:paraId="554588EB" w14:textId="77777777" w:rsidTr="00A34219">
        <w:tc>
          <w:tcPr>
            <w:tcW w:w="1591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0A63710" w14:textId="292EA38B" w:rsidR="00AB0384" w:rsidRPr="00AB0384" w:rsidRDefault="00AB0384" w:rsidP="00091828">
            <w:pPr>
              <w:spacing w:line="276" w:lineRule="auto"/>
              <w:ind w:right="-26"/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Address:</w:t>
            </w:r>
          </w:p>
        </w:tc>
        <w:tc>
          <w:tcPr>
            <w:tcW w:w="3409" w:type="pct"/>
            <w:tcBorders>
              <w:left w:val="single" w:sz="4" w:space="0" w:color="auto"/>
            </w:tcBorders>
          </w:tcPr>
          <w:p w14:paraId="639B3B79" w14:textId="77777777" w:rsidR="00AB0384" w:rsidRPr="00F81279" w:rsidRDefault="00AB0384" w:rsidP="0009182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646D7A" w:rsidRPr="00F81279" w14:paraId="75C7D564" w14:textId="77777777" w:rsidTr="00A34219">
        <w:tc>
          <w:tcPr>
            <w:tcW w:w="159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3D32BB" w14:textId="2879457C" w:rsidR="00646D7A" w:rsidRPr="00F81279" w:rsidRDefault="00AB0384" w:rsidP="00091828">
            <w:pPr>
              <w:spacing w:line="276" w:lineRule="auto"/>
              <w:ind w:right="-26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Building (if applicable)</w:t>
            </w:r>
          </w:p>
        </w:tc>
        <w:tc>
          <w:tcPr>
            <w:tcW w:w="3409" w:type="pct"/>
            <w:tcBorders>
              <w:left w:val="single" w:sz="4" w:space="0" w:color="auto"/>
            </w:tcBorders>
          </w:tcPr>
          <w:p w14:paraId="53D03681" w14:textId="2055DE60" w:rsidR="00646D7A" w:rsidRPr="00F81279" w:rsidRDefault="00646D7A" w:rsidP="0009182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646D7A" w:rsidRPr="00F81279" w14:paraId="61F132A3" w14:textId="77777777" w:rsidTr="00A34219">
        <w:tc>
          <w:tcPr>
            <w:tcW w:w="159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525810" w14:textId="740F0A3C" w:rsidR="00646D7A" w:rsidRPr="00F81279" w:rsidRDefault="00AB0384" w:rsidP="00091828">
            <w:pPr>
              <w:spacing w:line="276" w:lineRule="auto"/>
              <w:ind w:right="-26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Street</w:t>
            </w:r>
          </w:p>
        </w:tc>
        <w:tc>
          <w:tcPr>
            <w:tcW w:w="3409" w:type="pct"/>
            <w:tcBorders>
              <w:left w:val="single" w:sz="4" w:space="0" w:color="auto"/>
            </w:tcBorders>
          </w:tcPr>
          <w:p w14:paraId="08092586" w14:textId="1940C9C4" w:rsidR="00646D7A" w:rsidRPr="00F81279" w:rsidRDefault="00646D7A" w:rsidP="0009182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646D7A" w:rsidRPr="00F81279" w14:paraId="119357BE" w14:textId="77777777" w:rsidTr="00A34219">
        <w:tc>
          <w:tcPr>
            <w:tcW w:w="159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307073" w14:textId="14AB1200" w:rsidR="00646D7A" w:rsidRPr="00F81279" w:rsidRDefault="00AB0384" w:rsidP="00091828">
            <w:pPr>
              <w:spacing w:line="276" w:lineRule="auto"/>
              <w:ind w:right="-26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City &amp; Postal Code</w:t>
            </w:r>
          </w:p>
        </w:tc>
        <w:tc>
          <w:tcPr>
            <w:tcW w:w="3409" w:type="pct"/>
            <w:tcBorders>
              <w:left w:val="single" w:sz="4" w:space="0" w:color="auto"/>
            </w:tcBorders>
          </w:tcPr>
          <w:p w14:paraId="4656F8CB" w14:textId="65892337" w:rsidR="00646D7A" w:rsidRPr="00F81279" w:rsidRDefault="00646D7A" w:rsidP="0009182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646D7A" w:rsidRPr="00F81279" w14:paraId="788CCFB6" w14:textId="77777777" w:rsidTr="00A34219">
        <w:tc>
          <w:tcPr>
            <w:tcW w:w="159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99DF40" w14:textId="50CF3D7C" w:rsidR="00646D7A" w:rsidRPr="00F81279" w:rsidRDefault="00AB0384" w:rsidP="00091828">
            <w:pPr>
              <w:spacing w:line="276" w:lineRule="auto"/>
              <w:ind w:right="-26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Country</w:t>
            </w:r>
          </w:p>
        </w:tc>
        <w:tc>
          <w:tcPr>
            <w:tcW w:w="3409" w:type="pct"/>
            <w:tcBorders>
              <w:left w:val="single" w:sz="4" w:space="0" w:color="auto"/>
            </w:tcBorders>
          </w:tcPr>
          <w:p w14:paraId="1616822E" w14:textId="5918EBF7" w:rsidR="00646D7A" w:rsidRPr="00F81279" w:rsidRDefault="00646D7A" w:rsidP="0009182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AB0384" w:rsidRPr="00F81279" w14:paraId="41D24B87" w14:textId="77777777" w:rsidTr="00A34219">
        <w:tc>
          <w:tcPr>
            <w:tcW w:w="15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4BDEB" w14:textId="5C23237E" w:rsidR="00AB0384" w:rsidRPr="00F81279" w:rsidRDefault="00AB0384" w:rsidP="00091828">
            <w:pPr>
              <w:spacing w:line="276" w:lineRule="auto"/>
              <w:ind w:right="-26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Telephone</w:t>
            </w:r>
          </w:p>
        </w:tc>
        <w:tc>
          <w:tcPr>
            <w:tcW w:w="3409" w:type="pct"/>
            <w:tcBorders>
              <w:left w:val="single" w:sz="4" w:space="0" w:color="auto"/>
            </w:tcBorders>
          </w:tcPr>
          <w:p w14:paraId="7E669E42" w14:textId="77777777" w:rsidR="00AB0384" w:rsidRPr="00F81279" w:rsidRDefault="00AB0384" w:rsidP="0009182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6513E0" w:rsidRPr="00F81279" w14:paraId="15BB33CA" w14:textId="77777777" w:rsidTr="00A34219">
        <w:tc>
          <w:tcPr>
            <w:tcW w:w="1591" w:type="pct"/>
          </w:tcPr>
          <w:p w14:paraId="2A41AA28" w14:textId="103A32F8" w:rsidR="00AB0384" w:rsidRDefault="00AB0384" w:rsidP="00091828">
            <w:pPr>
              <w:spacing w:line="276" w:lineRule="auto"/>
              <w:ind w:right="-26"/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 xml:space="preserve">Name </w:t>
            </w:r>
            <w:r w:rsidR="009E2B03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 xml:space="preserve">and Title </w:t>
            </w:r>
            <w:r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 xml:space="preserve">of </w:t>
            </w:r>
            <w:r w:rsidR="00A3207E" w:rsidRPr="00AB0384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D</w:t>
            </w:r>
            <w:r w:rsidR="006513E0" w:rsidRPr="00AB0384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irector</w:t>
            </w:r>
            <w:r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:</w:t>
            </w:r>
          </w:p>
          <w:p w14:paraId="1CD37BBC" w14:textId="29C94AA7" w:rsidR="006513E0" w:rsidRPr="00F81279" w:rsidRDefault="006513E0" w:rsidP="00091828">
            <w:pPr>
              <w:spacing w:line="276" w:lineRule="auto"/>
              <w:ind w:right="-26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A3207E">
              <w:rPr>
                <w:rFonts w:asciiTheme="minorHAnsi" w:hAnsiTheme="minorHAnsi"/>
                <w:sz w:val="20"/>
                <w:szCs w:val="20"/>
                <w:lang w:val="en-GB"/>
              </w:rPr>
              <w:t>(</w:t>
            </w:r>
            <w:r w:rsidR="00A3207E" w:rsidRPr="00A3207E">
              <w:rPr>
                <w:rFonts w:asciiTheme="minorHAnsi" w:hAnsiTheme="minorHAnsi"/>
                <w:sz w:val="20"/>
                <w:szCs w:val="20"/>
                <w:lang w:val="en-GB"/>
              </w:rPr>
              <w:t>ECSRHM Certified Diplomate</w:t>
            </w:r>
            <w:r w:rsidRPr="00A3207E">
              <w:rPr>
                <w:rFonts w:asciiTheme="minorHAnsi" w:hAnsiTheme="minorHAnsi"/>
                <w:sz w:val="20"/>
                <w:szCs w:val="20"/>
                <w:lang w:val="en-GB"/>
              </w:rPr>
              <w:t>)</w:t>
            </w:r>
          </w:p>
        </w:tc>
        <w:tc>
          <w:tcPr>
            <w:tcW w:w="3409" w:type="pct"/>
          </w:tcPr>
          <w:p w14:paraId="783EA134" w14:textId="14ACE13A" w:rsidR="006513E0" w:rsidRPr="00F81279" w:rsidRDefault="006513E0" w:rsidP="0009182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875F12" w:rsidRPr="00F81279" w14:paraId="21277D1F" w14:textId="77777777" w:rsidTr="00A34219">
        <w:tc>
          <w:tcPr>
            <w:tcW w:w="1591" w:type="pct"/>
          </w:tcPr>
          <w:p w14:paraId="49BE9570" w14:textId="5B0C75C7" w:rsidR="00875F12" w:rsidRPr="00F3313D" w:rsidRDefault="00875F12" w:rsidP="00F3313D">
            <w:pPr>
              <w:spacing w:line="276" w:lineRule="auto"/>
              <w:ind w:right="-26"/>
              <w:jc w:val="right"/>
              <w:rPr>
                <w:rFonts w:asciiTheme="minorHAnsi" w:hAnsiTheme="minorHAnsi"/>
                <w:bCs/>
                <w:sz w:val="22"/>
                <w:szCs w:val="22"/>
                <w:lang w:val="en-GB"/>
              </w:rPr>
            </w:pPr>
            <w:r w:rsidRPr="00F3313D">
              <w:rPr>
                <w:rFonts w:asciiTheme="minorHAnsi" w:hAnsiTheme="minorHAnsi"/>
                <w:bCs/>
                <w:sz w:val="22"/>
                <w:szCs w:val="22"/>
                <w:lang w:val="en-GB"/>
              </w:rPr>
              <w:t>Email address</w:t>
            </w:r>
            <w:r w:rsidR="00AB0384" w:rsidRPr="00F3313D">
              <w:rPr>
                <w:rFonts w:asciiTheme="minorHAnsi" w:hAnsiTheme="minorHAnsi"/>
                <w:bCs/>
                <w:sz w:val="22"/>
                <w:szCs w:val="22"/>
                <w:lang w:val="en-GB"/>
              </w:rPr>
              <w:t>:</w:t>
            </w:r>
          </w:p>
        </w:tc>
        <w:tc>
          <w:tcPr>
            <w:tcW w:w="3409" w:type="pct"/>
          </w:tcPr>
          <w:p w14:paraId="2F77C759" w14:textId="47493494" w:rsidR="00875F12" w:rsidRPr="00F81279" w:rsidRDefault="00875F12" w:rsidP="00091828">
            <w:pPr>
              <w:spacing w:line="276" w:lineRule="auto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</w:tr>
      <w:tr w:rsidR="000D1320" w:rsidRPr="00F81279" w14:paraId="3F3128BC" w14:textId="77777777" w:rsidTr="00A34219">
        <w:tc>
          <w:tcPr>
            <w:tcW w:w="1591" w:type="pct"/>
          </w:tcPr>
          <w:p w14:paraId="02F7D54C" w14:textId="198CCE9A" w:rsidR="000D1320" w:rsidRPr="00F3313D" w:rsidRDefault="00AB0384" w:rsidP="00F3313D">
            <w:pPr>
              <w:spacing w:line="276" w:lineRule="auto"/>
              <w:ind w:right="-26"/>
              <w:jc w:val="right"/>
              <w:rPr>
                <w:rFonts w:asciiTheme="minorHAnsi" w:hAnsiTheme="minorHAnsi"/>
                <w:bCs/>
                <w:sz w:val="22"/>
                <w:szCs w:val="22"/>
                <w:lang w:val="en-GB"/>
              </w:rPr>
            </w:pPr>
            <w:r w:rsidRPr="00F3313D">
              <w:rPr>
                <w:rFonts w:asciiTheme="minorHAnsi" w:hAnsiTheme="minorHAnsi"/>
                <w:bCs/>
                <w:sz w:val="22"/>
                <w:szCs w:val="22"/>
                <w:lang w:val="en-GB"/>
              </w:rPr>
              <w:t>Alternate email address:</w:t>
            </w:r>
          </w:p>
        </w:tc>
        <w:tc>
          <w:tcPr>
            <w:tcW w:w="3409" w:type="pct"/>
          </w:tcPr>
          <w:p w14:paraId="78BE7F93" w14:textId="5E72E8AE" w:rsidR="000D1320" w:rsidRPr="00F81279" w:rsidRDefault="000D1320" w:rsidP="00091828">
            <w:pPr>
              <w:spacing w:line="276" w:lineRule="auto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</w:tr>
    </w:tbl>
    <w:p w14:paraId="0985809F" w14:textId="77777777" w:rsidR="007D214F" w:rsidRDefault="007D214F">
      <w:pPr>
        <w:spacing w:line="360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312D64" w14:paraId="1BDAF5FA" w14:textId="77777777" w:rsidTr="00AD3338">
        <w:tc>
          <w:tcPr>
            <w:tcW w:w="9736" w:type="dxa"/>
            <w:shd w:val="clear" w:color="auto" w:fill="F2F2F2" w:themeFill="background1" w:themeFillShade="F2"/>
          </w:tcPr>
          <w:p w14:paraId="44F3A03E" w14:textId="77777777" w:rsidR="00312D64" w:rsidRPr="007536EA" w:rsidRDefault="00312D64" w:rsidP="00C32B3E">
            <w:pPr>
              <w:spacing w:line="276" w:lineRule="auto"/>
              <w:ind w:right="-330"/>
              <w:jc w:val="both"/>
              <w:rPr>
                <w:rFonts w:asciiTheme="minorHAnsi" w:hAnsiTheme="minorHAnsi"/>
                <w:b/>
                <w:bCs/>
                <w:color w:val="000000" w:themeColor="text1"/>
              </w:rPr>
            </w:pPr>
            <w:r w:rsidRPr="007536EA">
              <w:rPr>
                <w:rFonts w:asciiTheme="minorHAnsi" w:hAnsiTheme="minorHAnsi"/>
                <w:b/>
                <w:bCs/>
                <w:lang w:val="en-GB"/>
              </w:rPr>
              <w:t>OBJECTIVES OF THE ECSRHM RESIDENCY TRAINING PROGRAMME:</w:t>
            </w:r>
            <w:r w:rsidRPr="007536EA">
              <w:rPr>
                <w:rFonts w:asciiTheme="minorHAnsi" w:hAnsiTheme="minorHAnsi"/>
                <w:b/>
                <w:bCs/>
                <w:color w:val="000000" w:themeColor="text1"/>
              </w:rPr>
              <w:t xml:space="preserve"> </w:t>
            </w:r>
          </w:p>
          <w:p w14:paraId="51574410" w14:textId="77777777" w:rsidR="00312D64" w:rsidRPr="007536EA" w:rsidRDefault="00312D64" w:rsidP="00C32B3E">
            <w:pPr>
              <w:spacing w:line="276" w:lineRule="auto"/>
              <w:ind w:right="-330"/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These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should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reflect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the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objectives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of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the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ECSRHM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as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stated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in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the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ECSRHM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Constitution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2024</w:t>
            </w:r>
          </w:p>
        </w:tc>
      </w:tr>
      <w:tr w:rsidR="00312D64" w14:paraId="41BFF89B" w14:textId="77777777" w:rsidTr="00C32B3E">
        <w:tc>
          <w:tcPr>
            <w:tcW w:w="9736" w:type="dxa"/>
          </w:tcPr>
          <w:p w14:paraId="3A1B3B55" w14:textId="77777777" w:rsidR="00312D64" w:rsidRDefault="00312D64" w:rsidP="00C32B3E">
            <w:pPr>
              <w:spacing w:line="276" w:lineRule="auto"/>
              <w:ind w:right="-330"/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7FD302E6" w14:textId="77777777" w:rsidR="00312D64" w:rsidRDefault="00312D64">
      <w:pPr>
        <w:spacing w:line="360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75"/>
        <w:gridCol w:w="719"/>
        <w:gridCol w:w="742"/>
      </w:tblGrid>
      <w:tr w:rsidR="00923661" w:rsidRPr="00F81279" w14:paraId="70A8F4E7" w14:textId="77777777" w:rsidTr="00F3313D">
        <w:trPr>
          <w:cantSplit/>
          <w:trHeight w:val="20"/>
          <w:tblHeader/>
        </w:trPr>
        <w:tc>
          <w:tcPr>
            <w:tcW w:w="4250" w:type="pct"/>
            <w:shd w:val="clear" w:color="auto" w:fill="F2F2F2" w:themeFill="background1" w:themeFillShade="F2"/>
          </w:tcPr>
          <w:p w14:paraId="1CBF431B" w14:textId="77777777" w:rsidR="00923661" w:rsidRDefault="00923661" w:rsidP="00252932">
            <w:pPr>
              <w:spacing w:line="276" w:lineRule="auto"/>
              <w:rPr>
                <w:rFonts w:asciiTheme="minorHAnsi" w:hAnsiTheme="minorHAnsi"/>
                <w:b/>
                <w:bCs/>
                <w:lang w:val="en-GB"/>
              </w:rPr>
            </w:pPr>
            <w:r w:rsidRPr="00E76539">
              <w:rPr>
                <w:rFonts w:asciiTheme="minorHAnsi" w:hAnsiTheme="minorHAnsi"/>
                <w:b/>
                <w:bCs/>
                <w:lang w:val="en-GB"/>
              </w:rPr>
              <w:t xml:space="preserve">FACILITIES </w:t>
            </w:r>
            <w:r>
              <w:rPr>
                <w:rFonts w:asciiTheme="minorHAnsi" w:hAnsiTheme="minorHAnsi"/>
                <w:b/>
                <w:bCs/>
                <w:lang w:val="en-GB"/>
              </w:rPr>
              <w:t xml:space="preserve">&amp; RESOURCES </w:t>
            </w:r>
            <w:r w:rsidRPr="00E76539">
              <w:rPr>
                <w:rFonts w:asciiTheme="minorHAnsi" w:hAnsiTheme="minorHAnsi"/>
                <w:b/>
                <w:bCs/>
                <w:lang w:val="en-GB"/>
              </w:rPr>
              <w:t>OF THE TRAINING CENTRE</w:t>
            </w:r>
            <w:r>
              <w:rPr>
                <w:rFonts w:asciiTheme="minorHAnsi" w:hAnsiTheme="minorHAnsi"/>
                <w:b/>
                <w:bCs/>
                <w:lang w:val="en-GB"/>
              </w:rPr>
              <w:t xml:space="preserve"> </w:t>
            </w:r>
          </w:p>
          <w:p w14:paraId="707E111D" w14:textId="713C073F" w:rsidR="00923661" w:rsidRPr="00E76539" w:rsidRDefault="00923661" w:rsidP="00252932">
            <w:pPr>
              <w:spacing w:line="276" w:lineRule="auto"/>
              <w:rPr>
                <w:rFonts w:asciiTheme="minorHAnsi" w:hAnsiTheme="minorHAnsi"/>
                <w:b/>
                <w:bCs/>
                <w:lang w:val="en-GB"/>
              </w:rPr>
            </w:pPr>
            <w:r w:rsidRPr="007647AB">
              <w:rPr>
                <w:rFonts w:asciiTheme="minorHAnsi" w:hAnsiTheme="minorHAnsi"/>
                <w:lang w:val="en-GB"/>
              </w:rPr>
              <w:t>(</w:t>
            </w:r>
            <w:r w:rsidRPr="00EA69CC">
              <w:rPr>
                <w:rFonts w:asciiTheme="minorHAnsi" w:hAnsiTheme="minorHAnsi"/>
                <w:sz w:val="22"/>
                <w:szCs w:val="22"/>
                <w:lang w:val="en-GB"/>
              </w:rPr>
              <w:t>please indicate availability on site</w:t>
            </w:r>
            <w:r w:rsidR="00B305B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of the centre</w:t>
            </w:r>
            <w:r w:rsidRPr="007647AB">
              <w:rPr>
                <w:rFonts w:asciiTheme="minorHAnsi" w:hAnsiTheme="minorHAnsi"/>
                <w:lang w:val="en-GB"/>
              </w:rPr>
              <w:t>)</w:t>
            </w:r>
          </w:p>
        </w:tc>
        <w:tc>
          <w:tcPr>
            <w:tcW w:w="369" w:type="pct"/>
            <w:shd w:val="clear" w:color="auto" w:fill="F2F2F2" w:themeFill="background1" w:themeFillShade="F2"/>
            <w:vAlign w:val="bottom"/>
          </w:tcPr>
          <w:p w14:paraId="2F63691E" w14:textId="77777777" w:rsidR="00923661" w:rsidRPr="00E76539" w:rsidRDefault="00923661" w:rsidP="006A6810">
            <w:pPr>
              <w:spacing w:line="276" w:lineRule="auto"/>
              <w:jc w:val="center"/>
              <w:rPr>
                <w:rFonts w:asciiTheme="minorHAnsi" w:hAnsiTheme="minorHAnsi"/>
                <w:b/>
                <w:bCs/>
                <w:lang w:val="en-GB"/>
              </w:rPr>
            </w:pPr>
            <w:r>
              <w:rPr>
                <w:rFonts w:asciiTheme="minorHAnsi" w:hAnsiTheme="minorHAnsi"/>
                <w:b/>
                <w:bCs/>
                <w:lang w:val="en-GB"/>
              </w:rPr>
              <w:t>YES</w:t>
            </w:r>
          </w:p>
        </w:tc>
        <w:tc>
          <w:tcPr>
            <w:tcW w:w="381" w:type="pct"/>
            <w:shd w:val="clear" w:color="auto" w:fill="F2F2F2" w:themeFill="background1" w:themeFillShade="F2"/>
            <w:vAlign w:val="bottom"/>
          </w:tcPr>
          <w:p w14:paraId="13C466D0" w14:textId="77777777" w:rsidR="00923661" w:rsidRPr="00E76539" w:rsidRDefault="00923661" w:rsidP="006A6810">
            <w:pPr>
              <w:spacing w:line="276" w:lineRule="auto"/>
              <w:jc w:val="center"/>
              <w:rPr>
                <w:rFonts w:asciiTheme="minorHAnsi" w:hAnsiTheme="minorHAnsi"/>
                <w:b/>
                <w:bCs/>
                <w:lang w:val="en-GB"/>
              </w:rPr>
            </w:pPr>
            <w:r>
              <w:rPr>
                <w:rFonts w:asciiTheme="minorHAnsi" w:hAnsiTheme="minorHAnsi"/>
                <w:b/>
                <w:bCs/>
                <w:lang w:val="en-GB"/>
              </w:rPr>
              <w:t>NO</w:t>
            </w:r>
          </w:p>
        </w:tc>
      </w:tr>
      <w:tr w:rsidR="00923661" w:rsidRPr="00F81279" w14:paraId="4E1B997F" w14:textId="77777777" w:rsidTr="00F3313D">
        <w:trPr>
          <w:cantSplit/>
          <w:trHeight w:val="20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CC83CBA" w14:textId="77777777" w:rsidR="00923661" w:rsidRPr="00F81279" w:rsidRDefault="00923661" w:rsidP="00252932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C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linical examination, for surgical procedures and for treatment of small ruminants</w:t>
            </w:r>
          </w:p>
        </w:tc>
        <w:tc>
          <w:tcPr>
            <w:tcW w:w="369" w:type="pct"/>
          </w:tcPr>
          <w:p w14:paraId="48CE7A52" w14:textId="055DE233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0"/>
          </w:p>
        </w:tc>
        <w:tc>
          <w:tcPr>
            <w:tcW w:w="381" w:type="pct"/>
          </w:tcPr>
          <w:p w14:paraId="343771F5" w14:textId="1C44F433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923661" w:rsidRPr="00F81279" w14:paraId="67F148A3" w14:textId="77777777" w:rsidTr="00F3313D">
        <w:trPr>
          <w:cantSplit/>
          <w:trHeight w:val="20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DC80A5" w14:textId="77777777" w:rsidR="00923661" w:rsidRPr="00F81279" w:rsidRDefault="00923661" w:rsidP="00252932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D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iagnostic imaging (e.g., ultrasonography) </w:t>
            </w:r>
          </w:p>
        </w:tc>
        <w:tc>
          <w:tcPr>
            <w:tcW w:w="369" w:type="pct"/>
          </w:tcPr>
          <w:p w14:paraId="0D3FF5D0" w14:textId="1C590F0A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381" w:type="pct"/>
          </w:tcPr>
          <w:p w14:paraId="69C5E50E" w14:textId="1FA2A330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923661" w:rsidRPr="00F81279" w14:paraId="5DA338FE" w14:textId="77777777" w:rsidTr="00F3313D">
        <w:trPr>
          <w:cantSplit/>
          <w:trHeight w:val="20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7C8D67" w14:textId="7C25B843" w:rsidR="00923661" w:rsidRPr="00F81279" w:rsidRDefault="00923661" w:rsidP="00252932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R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eproductive procedures (e.g., obstetrical procedures, artificial insemination,</w:t>
            </w:r>
            <w:r w:rsidR="00B305B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etc.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) </w:t>
            </w:r>
          </w:p>
        </w:tc>
        <w:tc>
          <w:tcPr>
            <w:tcW w:w="369" w:type="pct"/>
          </w:tcPr>
          <w:p w14:paraId="7B496961" w14:textId="3D5B36E3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381" w:type="pct"/>
          </w:tcPr>
          <w:p w14:paraId="4A5C9A96" w14:textId="6F55831F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923661" w:rsidRPr="00F81279" w14:paraId="15372D6A" w14:textId="77777777" w:rsidTr="00F3313D">
        <w:trPr>
          <w:cantSplit/>
          <w:trHeight w:val="20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CE5392" w14:textId="51A4DFE6" w:rsidR="00923661" w:rsidRPr="00F81279" w:rsidRDefault="00923661" w:rsidP="00252932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lastRenderedPageBreak/>
              <w:t>P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thological examination (e.g., </w:t>
            </w:r>
            <w:r w:rsidR="00B305B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gross 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necropsy, histological </w:t>
            </w:r>
            <w:r w:rsidR="00B305BB">
              <w:rPr>
                <w:rFonts w:asciiTheme="minorHAnsi" w:hAnsiTheme="minorHAnsi"/>
                <w:sz w:val="22"/>
                <w:szCs w:val="22"/>
                <w:lang w:val="en-GB"/>
              </w:rPr>
              <w:t>examination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) </w:t>
            </w:r>
          </w:p>
        </w:tc>
        <w:tc>
          <w:tcPr>
            <w:tcW w:w="369" w:type="pct"/>
          </w:tcPr>
          <w:p w14:paraId="5B68E613" w14:textId="3E94223D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381" w:type="pct"/>
          </w:tcPr>
          <w:p w14:paraId="624F3F2B" w14:textId="53F2603E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923661" w:rsidRPr="00F81279" w14:paraId="6306FB5E" w14:textId="77777777" w:rsidTr="00F3313D">
        <w:trPr>
          <w:cantSplit/>
          <w:trHeight w:val="20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D5F85B" w14:textId="279162B1" w:rsidR="00923661" w:rsidRPr="00F81279" w:rsidRDefault="00923661" w:rsidP="00252932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C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linical pathology (e.g., </w:t>
            </w:r>
            <w:r w:rsidR="00B305BB">
              <w:rPr>
                <w:rFonts w:asciiTheme="minorHAnsi" w:hAnsiTheme="minorHAnsi"/>
                <w:sz w:val="22"/>
                <w:szCs w:val="22"/>
                <w:lang w:val="en-GB"/>
              </w:rPr>
              <w:t>haematology, biochemistry, cytological examination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) </w:t>
            </w:r>
          </w:p>
        </w:tc>
        <w:tc>
          <w:tcPr>
            <w:tcW w:w="369" w:type="pct"/>
          </w:tcPr>
          <w:p w14:paraId="2BA55B0E" w14:textId="1462FB73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381" w:type="pct"/>
          </w:tcPr>
          <w:p w14:paraId="01A2F112" w14:textId="345524D9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923661" w:rsidRPr="00F81279" w14:paraId="098D9CD4" w14:textId="77777777" w:rsidTr="00F3313D">
        <w:trPr>
          <w:cantSplit/>
          <w:trHeight w:val="20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E633B5" w14:textId="77777777" w:rsidR="00923661" w:rsidRPr="00F81279" w:rsidRDefault="00923661" w:rsidP="00252932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P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rasitological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diagnostic procedures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369" w:type="pct"/>
          </w:tcPr>
          <w:p w14:paraId="235A7954" w14:textId="417369E8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381" w:type="pct"/>
          </w:tcPr>
          <w:p w14:paraId="60ED456F" w14:textId="03B2B14B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923661" w:rsidRPr="00F81279" w14:paraId="7440481B" w14:textId="77777777" w:rsidTr="00F3313D">
        <w:trPr>
          <w:cantSplit/>
          <w:trHeight w:val="395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C61AE7" w14:textId="77777777" w:rsidR="00923661" w:rsidRPr="00F81279" w:rsidRDefault="00923661" w:rsidP="00252932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Microbiological diagnostic procedures including PCR and serology</w:t>
            </w:r>
          </w:p>
        </w:tc>
        <w:tc>
          <w:tcPr>
            <w:tcW w:w="369" w:type="pct"/>
          </w:tcPr>
          <w:p w14:paraId="0302D801" w14:textId="79482CB6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381" w:type="pct"/>
          </w:tcPr>
          <w:p w14:paraId="1F2547CD" w14:textId="60E8313C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923661" w:rsidRPr="00F81279" w14:paraId="6121C5D5" w14:textId="77777777" w:rsidTr="00F3313D">
        <w:trPr>
          <w:cantSplit/>
          <w:trHeight w:val="341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1B3356" w14:textId="77777777" w:rsidR="00923661" w:rsidRPr="00F81279" w:rsidRDefault="00923661" w:rsidP="00252932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Epidemiology and biostatistics – software and support</w:t>
            </w:r>
          </w:p>
        </w:tc>
        <w:tc>
          <w:tcPr>
            <w:tcW w:w="369" w:type="pct"/>
          </w:tcPr>
          <w:p w14:paraId="6B8D49EC" w14:textId="46B5B306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381" w:type="pct"/>
          </w:tcPr>
          <w:p w14:paraId="2659E137" w14:textId="43A1BA0E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923661" w:rsidRPr="00F81279" w14:paraId="0F2B4A59" w14:textId="77777777" w:rsidTr="00F3313D">
        <w:trPr>
          <w:cantSplit/>
          <w:trHeight w:val="377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AF67D3" w14:textId="3965C771" w:rsidR="00923661" w:rsidRPr="00F81279" w:rsidRDefault="00923661" w:rsidP="00252932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Feed and ration / nutrient analyses for sheep and goats, </w:t>
            </w:r>
            <w:r w:rsidR="00B305B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ration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formulation</w:t>
            </w:r>
          </w:p>
        </w:tc>
        <w:tc>
          <w:tcPr>
            <w:tcW w:w="369" w:type="pct"/>
          </w:tcPr>
          <w:p w14:paraId="4F2EF5A0" w14:textId="2E6B92DD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381" w:type="pct"/>
          </w:tcPr>
          <w:p w14:paraId="5791CB26" w14:textId="6FEDF1B6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923661" w:rsidRPr="00F81279" w14:paraId="725144ED" w14:textId="77777777" w:rsidTr="00F3313D">
        <w:trPr>
          <w:cantSplit/>
          <w:trHeight w:val="638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CFEE22" w14:textId="77777777" w:rsidR="00923661" w:rsidRPr="00F81279" w:rsidRDefault="00923661" w:rsidP="00252932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Medical records system for small ruminant cases seen (individual and flocks) that can be retrieved and </w:t>
            </w:r>
            <w:proofErr w:type="spellStart"/>
            <w:r>
              <w:rPr>
                <w:rFonts w:asciiTheme="minorHAnsi" w:hAnsiTheme="minorHAnsi"/>
                <w:sz w:val="22"/>
                <w:szCs w:val="22"/>
                <w:lang w:val="en-GB"/>
              </w:rPr>
              <w:t>analyzed</w:t>
            </w:r>
            <w:proofErr w:type="spellEnd"/>
          </w:p>
        </w:tc>
        <w:tc>
          <w:tcPr>
            <w:tcW w:w="369" w:type="pct"/>
          </w:tcPr>
          <w:p w14:paraId="65EF51DC" w14:textId="165ED39F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381" w:type="pct"/>
          </w:tcPr>
          <w:p w14:paraId="29245803" w14:textId="4EE94205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923661" w:rsidRPr="00F81279" w14:paraId="0C295702" w14:textId="77777777" w:rsidTr="00F3313D">
        <w:trPr>
          <w:cantSplit/>
          <w:trHeight w:val="350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CE3022" w14:textId="77777777" w:rsidR="00923661" w:rsidRPr="00F81279" w:rsidRDefault="00923661" w:rsidP="00252932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Computers, software and access to the internet</w:t>
            </w:r>
          </w:p>
        </w:tc>
        <w:tc>
          <w:tcPr>
            <w:tcW w:w="369" w:type="pct"/>
          </w:tcPr>
          <w:p w14:paraId="2B1961BE" w14:textId="6BD48052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381" w:type="pct"/>
          </w:tcPr>
          <w:p w14:paraId="07C78441" w14:textId="524BB2EA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923661" w:rsidRPr="00F81279" w14:paraId="2E0DEE1B" w14:textId="77777777" w:rsidTr="00F3313D">
        <w:trPr>
          <w:cantSplit/>
          <w:trHeight w:val="710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FB8D58" w14:textId="77777777" w:rsidR="00923661" w:rsidRPr="00F81279" w:rsidRDefault="00923661" w:rsidP="00252932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Academic library with suitable collection of veterinary textbooks and access to veterinary and agricultural periodical publications (may be remote access)</w:t>
            </w:r>
          </w:p>
        </w:tc>
        <w:tc>
          <w:tcPr>
            <w:tcW w:w="369" w:type="pct"/>
          </w:tcPr>
          <w:p w14:paraId="556A237D" w14:textId="3D1B8EDA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381" w:type="pct"/>
          </w:tcPr>
          <w:p w14:paraId="63E046ED" w14:textId="572D4CCA" w:rsidR="00923661" w:rsidRDefault="00F3313D" w:rsidP="006A6810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923661" w:rsidRPr="00F81279" w14:paraId="73B67A73" w14:textId="77777777" w:rsidTr="00F3313D">
        <w:trPr>
          <w:cantSplit/>
          <w:trHeight w:val="20"/>
        </w:trPr>
        <w:tc>
          <w:tcPr>
            <w:tcW w:w="5000" w:type="pct"/>
            <w:gridSpan w:val="3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30BFF307" w14:textId="73AA9949" w:rsidR="00B305BB" w:rsidRDefault="00923661" w:rsidP="00252932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If you have responded “NO” to any of the above, please indicate below this </w:t>
            </w:r>
            <w:proofErr w:type="gramStart"/>
            <w:r>
              <w:rPr>
                <w:rFonts w:asciiTheme="minorHAnsi" w:hAnsiTheme="minorHAnsi"/>
                <w:sz w:val="22"/>
                <w:szCs w:val="22"/>
                <w:lang w:val="en-GB"/>
              </w:rPr>
              <w:t>facility  /</w:t>
            </w:r>
            <w:proofErr w:type="gramEnd"/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these facilities </w:t>
            </w:r>
            <w:r w:rsidR="00B305B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re made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vailable to ECSRHM Residents for purpose of training.  </w:t>
            </w:r>
          </w:p>
          <w:p w14:paraId="67744CE2" w14:textId="5C70B3E0" w:rsidR="00923661" w:rsidRDefault="00923661" w:rsidP="00252932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This may involve placements at other institutions / practices</w:t>
            </w:r>
            <w:r w:rsidR="00B305B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and/or remote access</w:t>
            </w:r>
          </w:p>
        </w:tc>
      </w:tr>
      <w:tr w:rsidR="00923661" w:rsidRPr="00F81279" w14:paraId="0B24FDE7" w14:textId="77777777" w:rsidTr="00F3313D">
        <w:trPr>
          <w:cantSplit/>
          <w:trHeight w:val="20"/>
        </w:trPr>
        <w:tc>
          <w:tcPr>
            <w:tcW w:w="5000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3A8493C0" w14:textId="77777777" w:rsidR="00923661" w:rsidRDefault="00923661" w:rsidP="00252932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254A4618" w14:textId="77777777" w:rsidR="005F4078" w:rsidRPr="00F81279" w:rsidRDefault="005F4078">
      <w:pPr>
        <w:spacing w:line="360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60"/>
        <w:gridCol w:w="1476"/>
      </w:tblGrid>
      <w:tr w:rsidR="00C507AE" w:rsidRPr="00F81279" w14:paraId="33215802" w14:textId="77777777" w:rsidTr="002B2ED0">
        <w:trPr>
          <w:tblHeader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2D6FBFE4" w14:textId="074046F2" w:rsidR="00C507AE" w:rsidRPr="00723662" w:rsidRDefault="00C507AE" w:rsidP="00723662">
            <w:pPr>
              <w:spacing w:line="276" w:lineRule="auto"/>
              <w:rPr>
                <w:rFonts w:asciiTheme="minorHAnsi" w:hAnsiTheme="minorHAnsi"/>
                <w:b/>
                <w:bCs/>
                <w:sz w:val="28"/>
                <w:szCs w:val="28"/>
                <w:lang w:val="en-GB"/>
              </w:rPr>
            </w:pPr>
            <w:r w:rsidRPr="00723662">
              <w:rPr>
                <w:rFonts w:asciiTheme="minorHAnsi" w:hAnsiTheme="minorHAnsi"/>
                <w:b/>
                <w:bCs/>
                <w:lang w:val="en-GB"/>
              </w:rPr>
              <w:t>ANNUAL CASE LOAD</w:t>
            </w:r>
            <w:r w:rsidR="002D733D" w:rsidRPr="00723662">
              <w:rPr>
                <w:rFonts w:asciiTheme="minorHAnsi" w:hAnsiTheme="minorHAnsi"/>
                <w:b/>
                <w:bCs/>
                <w:lang w:val="en-GB"/>
              </w:rPr>
              <w:t xml:space="preserve"> </w:t>
            </w:r>
            <w:r w:rsidR="00820A04" w:rsidRPr="00723662">
              <w:rPr>
                <w:rFonts w:asciiTheme="minorHAnsi" w:hAnsiTheme="minorHAnsi"/>
                <w:b/>
                <w:bCs/>
                <w:lang w:val="en-GB"/>
              </w:rPr>
              <w:t xml:space="preserve">AND PROCEDURES PERFORMED </w:t>
            </w:r>
            <w:r w:rsidR="00723662">
              <w:rPr>
                <w:rFonts w:asciiTheme="minorHAnsi" w:hAnsiTheme="minorHAnsi"/>
                <w:b/>
                <w:bCs/>
                <w:lang w:val="en-GB"/>
              </w:rPr>
              <w:t>– Sheep &amp; Goats</w:t>
            </w:r>
          </w:p>
        </w:tc>
      </w:tr>
      <w:tr w:rsidR="008F37A7" w:rsidRPr="00F81279" w14:paraId="4CB0BDFD" w14:textId="77777777" w:rsidTr="002B2ED0">
        <w:tc>
          <w:tcPr>
            <w:tcW w:w="4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1A6AE" w14:textId="1427E7CE" w:rsidR="008F37A7" w:rsidRPr="00F81279" w:rsidRDefault="008F37A7" w:rsidP="002D733D">
            <w:pPr>
              <w:spacing w:line="360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Number of individual cases attended annually</w:t>
            </w:r>
            <w:r w:rsidR="00A46097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in the centre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: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A17D3" w14:textId="311210F7" w:rsidR="008F37A7" w:rsidRPr="00F81279" w:rsidRDefault="008F37A7" w:rsidP="002D733D">
            <w:pPr>
              <w:spacing w:line="360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8F37A7" w:rsidRPr="00F81279" w14:paraId="38DFEA2F" w14:textId="77777777" w:rsidTr="002B2ED0">
        <w:tc>
          <w:tcPr>
            <w:tcW w:w="4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608B1" w14:textId="77777777" w:rsidR="008F37A7" w:rsidRPr="00F81279" w:rsidRDefault="008F37A7" w:rsidP="008F37A7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Number of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farms /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f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locks in the Training Centre’s clinical practice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: 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55F90" w14:textId="6032DEB1" w:rsidR="008F37A7" w:rsidRPr="00F81279" w:rsidRDefault="008F37A7" w:rsidP="007B3A0B">
            <w:pPr>
              <w:spacing w:line="360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E309D9" w:rsidRPr="00F81279" w14:paraId="0E72A358" w14:textId="77777777" w:rsidTr="002B2ED0">
        <w:tc>
          <w:tcPr>
            <w:tcW w:w="4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02E3C" w14:textId="1CE60C84" w:rsidR="00E309D9" w:rsidRPr="00F81279" w:rsidRDefault="00E309D9" w:rsidP="00E309D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Visits per year (total):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A7476" w14:textId="77777777" w:rsidR="00E309D9" w:rsidRPr="00F81279" w:rsidRDefault="00E309D9" w:rsidP="007B3A0B">
            <w:pPr>
              <w:spacing w:line="360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F3313D" w:rsidRPr="00F81279" w14:paraId="485CDC5E" w14:textId="77777777" w:rsidTr="00F3313D">
        <w:trPr>
          <w:trHeight w:val="39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A68340" w14:textId="18111B84" w:rsidR="00F3313D" w:rsidRDefault="00F3313D" w:rsidP="00F3313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Type of farms / flocks (check if part of case load):</w:t>
            </w:r>
          </w:p>
          <w:p w14:paraId="2A06143B" w14:textId="77777777" w:rsidR="00F3313D" w:rsidRDefault="00F3313D" w:rsidP="00F3313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5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1"/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Meat sheep (breeding) intensive    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Meat sheep (breeding) extensive 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Feedlot (sheep)</w:t>
            </w:r>
          </w:p>
          <w:p w14:paraId="4642D714" w14:textId="77777777" w:rsidR="00F3313D" w:rsidRDefault="00F3313D" w:rsidP="00F3313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Dairy sheep intensive                          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Dairy sheep extensive                       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Seedstock (sheep)</w:t>
            </w:r>
          </w:p>
          <w:p w14:paraId="0D41E439" w14:textId="77777777" w:rsidR="00F3313D" w:rsidRPr="00F81279" w:rsidRDefault="00F3313D" w:rsidP="00F3313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Hobby / lifestyle / petting farm, etc. (sheep / goat)</w:t>
            </w:r>
          </w:p>
          <w:p w14:paraId="33DD1CE6" w14:textId="77777777" w:rsidR="00F3313D" w:rsidRDefault="00F3313D" w:rsidP="00F3313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Meat goat (breeding) intensive        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Meat goat (breeding) extensive     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Feedlot (goat)</w:t>
            </w:r>
          </w:p>
          <w:p w14:paraId="44AA7441" w14:textId="77777777" w:rsidR="00F3313D" w:rsidRDefault="00F3313D" w:rsidP="00F3313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Dairy goat intensive                              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Dairy goat extensive                           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Seedstock (goat)</w:t>
            </w:r>
          </w:p>
          <w:p w14:paraId="30BFC7B3" w14:textId="5A3AAD24" w:rsidR="00F3313D" w:rsidRPr="00F81279" w:rsidRDefault="00F3313D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Other (describe)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2"/>
          </w:p>
        </w:tc>
      </w:tr>
      <w:tr w:rsidR="0069150D" w:rsidRPr="00F81279" w14:paraId="723737A9" w14:textId="77777777" w:rsidTr="002B2ED0">
        <w:trPr>
          <w:trHeight w:val="391"/>
        </w:trPr>
        <w:tc>
          <w:tcPr>
            <w:tcW w:w="424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39162A" w14:textId="77777777" w:rsidR="0069150D" w:rsidRPr="00F81279" w:rsidRDefault="0069150D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Number of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sheep and goats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in the farms mentioned above: 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27E2DF" w14:textId="792C6394" w:rsidR="0069150D" w:rsidRPr="00F81279" w:rsidRDefault="0069150D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2B2ED0" w:rsidRPr="00F81279" w14:paraId="2120AEB0" w14:textId="77777777" w:rsidTr="002B2ED0">
        <w:trPr>
          <w:trHeight w:val="584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C46882" w14:textId="77777777" w:rsidR="002B2ED0" w:rsidRPr="00F81279" w:rsidRDefault="002B2ED0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Are diagnostic investigation procedures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carried out in the farms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/ flocks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attended:</w:t>
            </w:r>
          </w:p>
          <w:p w14:paraId="4B5F4681" w14:textId="5FF0C443" w:rsidR="002B2ED0" w:rsidRPr="00F81279" w:rsidRDefault="00F3313D" w:rsidP="00466D9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YES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NO</w:t>
            </w:r>
          </w:p>
        </w:tc>
      </w:tr>
      <w:tr w:rsidR="00FE4343" w:rsidRPr="00F81279" w14:paraId="001E5B16" w14:textId="77777777" w:rsidTr="00466D99">
        <w:trPr>
          <w:trHeight w:val="494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5EAA35" w14:textId="77777777" w:rsidR="00FE4343" w:rsidRPr="00F81279" w:rsidRDefault="00FE4343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Are vaccination program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me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s carried out in the farms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/ flocks 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attended:</w:t>
            </w:r>
          </w:p>
          <w:p w14:paraId="524D7214" w14:textId="726521CC" w:rsidR="00FE4343" w:rsidRPr="00F81279" w:rsidRDefault="00F3313D" w:rsidP="00466D9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YES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NO</w:t>
            </w:r>
          </w:p>
        </w:tc>
      </w:tr>
      <w:tr w:rsidR="00466D99" w:rsidRPr="00F81279" w14:paraId="5EA4F611" w14:textId="77777777" w:rsidTr="00466D99">
        <w:trPr>
          <w:trHeight w:val="584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99A1BA" w14:textId="77777777" w:rsidR="00466D99" w:rsidRPr="00F81279" w:rsidRDefault="00466D99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re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parasite control 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program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me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s carried out in the farms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/ flocks 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attended:</w:t>
            </w:r>
          </w:p>
          <w:p w14:paraId="2A1E11FE" w14:textId="30E9A289" w:rsidR="00466D99" w:rsidRPr="00F81279" w:rsidRDefault="00F3313D" w:rsidP="00466D9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YES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NO</w:t>
            </w:r>
          </w:p>
        </w:tc>
      </w:tr>
      <w:tr w:rsidR="00466D99" w:rsidRPr="00F81279" w14:paraId="13B8651D" w14:textId="77777777" w:rsidTr="00466D99">
        <w:trPr>
          <w:trHeight w:val="593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A69138" w14:textId="77777777" w:rsidR="00466D99" w:rsidRPr="00F81279" w:rsidRDefault="00466D99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re reproductive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flock health programmes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carried out in the farms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/ flocks 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attended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:</w:t>
            </w:r>
          </w:p>
          <w:p w14:paraId="1075D6A6" w14:textId="48AB5A80" w:rsidR="00466D99" w:rsidRPr="00F81279" w:rsidRDefault="00F3313D" w:rsidP="00466D9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YES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NO</w:t>
            </w:r>
          </w:p>
        </w:tc>
      </w:tr>
      <w:tr w:rsidR="00466D99" w:rsidRPr="00F81279" w14:paraId="6FD47BAE" w14:textId="77777777" w:rsidTr="00466D99">
        <w:trPr>
          <w:trHeight w:val="683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D354FB" w14:textId="77777777" w:rsidR="00466D99" w:rsidRPr="00F81279" w:rsidRDefault="00466D99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Are neonatal / youngstock flock health programmes carried out in the farms / flocks attended:</w:t>
            </w:r>
          </w:p>
          <w:p w14:paraId="47F07C11" w14:textId="0B2DEF38" w:rsidR="00466D99" w:rsidRPr="00F81279" w:rsidRDefault="00F3313D" w:rsidP="00466D9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YES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NO</w:t>
            </w:r>
          </w:p>
        </w:tc>
      </w:tr>
      <w:tr w:rsidR="00466D99" w:rsidRPr="00F81279" w14:paraId="44C91610" w14:textId="77777777" w:rsidTr="00466D99">
        <w:trPr>
          <w:trHeight w:val="63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769812" w14:textId="77777777" w:rsidR="00466D99" w:rsidRPr="00F81279" w:rsidRDefault="00466D99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lastRenderedPageBreak/>
              <w:t xml:space="preserve">Are meat quality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programmes 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carried out in the farms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/ flocks 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attended:</w:t>
            </w:r>
          </w:p>
          <w:p w14:paraId="0E1E8B0C" w14:textId="0A01C70F" w:rsidR="00466D99" w:rsidRPr="00F81279" w:rsidRDefault="00F3313D" w:rsidP="00466D9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YES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NO</w:t>
            </w:r>
          </w:p>
        </w:tc>
      </w:tr>
      <w:tr w:rsidR="00466D99" w:rsidRPr="00F81279" w14:paraId="4C247802" w14:textId="77777777" w:rsidTr="00466D99">
        <w:trPr>
          <w:trHeight w:val="52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D55B43" w14:textId="77777777" w:rsidR="00466D99" w:rsidRPr="00F81279" w:rsidRDefault="00466D99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re milk quality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programmes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carried out in the farms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/ flocks 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attended:</w:t>
            </w:r>
          </w:p>
          <w:p w14:paraId="037C21AC" w14:textId="689E970C" w:rsidR="00466D99" w:rsidRPr="00F81279" w:rsidRDefault="00F3313D" w:rsidP="00466D9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YES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NO</w:t>
            </w:r>
          </w:p>
        </w:tc>
      </w:tr>
      <w:tr w:rsidR="00466D99" w:rsidRPr="00F81279" w14:paraId="6946676F" w14:textId="77777777" w:rsidTr="00466D99">
        <w:trPr>
          <w:trHeight w:val="52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5C616C" w14:textId="77777777" w:rsidR="00466D99" w:rsidRPr="00F81279" w:rsidRDefault="00466D99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re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disease control / status programmes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carried out in the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farms / flocks attended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:</w:t>
            </w:r>
          </w:p>
          <w:p w14:paraId="3C822EB3" w14:textId="6165C713" w:rsidR="00466D99" w:rsidRPr="00F81279" w:rsidRDefault="00F3313D" w:rsidP="00466D9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YES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NO</w:t>
            </w:r>
          </w:p>
        </w:tc>
      </w:tr>
      <w:tr w:rsidR="00F3313D" w:rsidRPr="00F81279" w14:paraId="1FBC3CC6" w14:textId="77777777" w:rsidTr="00466D99">
        <w:trPr>
          <w:trHeight w:val="52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90B6A8" w14:textId="4A8FFB06" w:rsidR="00F3313D" w:rsidRPr="00F81279" w:rsidRDefault="00F3313D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Other comments on caseload and health management programmes:</w:t>
            </w:r>
          </w:p>
        </w:tc>
      </w:tr>
      <w:tr w:rsidR="0069150D" w:rsidRPr="00F81279" w14:paraId="72ED99F6" w14:textId="77777777" w:rsidTr="002B2ED0">
        <w:trPr>
          <w:trHeight w:val="111"/>
        </w:trPr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ACF0487" w14:textId="3FA8206D" w:rsidR="0069150D" w:rsidRPr="00F81279" w:rsidRDefault="0069150D" w:rsidP="0069150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Does the Training Centre have other clinical training opportunities not addressed above (e.g., outbreak investigation, referral practice activities).  Describe below:</w:t>
            </w:r>
          </w:p>
        </w:tc>
      </w:tr>
      <w:tr w:rsidR="0069150D" w:rsidRPr="00F81279" w14:paraId="415DCA58" w14:textId="77777777" w:rsidTr="002B2ED0">
        <w:trPr>
          <w:trHeight w:val="111"/>
        </w:trPr>
        <w:tc>
          <w:tcPr>
            <w:tcW w:w="500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286E5" w14:textId="77777777" w:rsidR="0069150D" w:rsidRDefault="0069150D" w:rsidP="0069150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4F654F3F" w14:textId="77777777" w:rsidR="00660721" w:rsidRPr="00F81279" w:rsidRDefault="00660721" w:rsidP="00660721">
      <w:pPr>
        <w:spacing w:line="360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8"/>
      </w:tblGrid>
      <w:tr w:rsidR="00B2684D" w:rsidRPr="00F81279" w14:paraId="5720D774" w14:textId="77777777" w:rsidTr="00B74312">
        <w:tc>
          <w:tcPr>
            <w:tcW w:w="9648" w:type="dxa"/>
            <w:shd w:val="clear" w:color="auto" w:fill="F2F2F2" w:themeFill="background1" w:themeFillShade="F2"/>
          </w:tcPr>
          <w:p w14:paraId="7C9E11E1" w14:textId="36E9B2B8" w:rsidR="00B2684D" w:rsidRPr="00B74312" w:rsidRDefault="00B2684D" w:rsidP="00466D99">
            <w:pPr>
              <w:spacing w:line="276" w:lineRule="auto"/>
              <w:rPr>
                <w:rFonts w:asciiTheme="minorHAnsi" w:hAnsiTheme="minorHAnsi"/>
                <w:b/>
                <w:bCs/>
                <w:sz w:val="28"/>
                <w:szCs w:val="28"/>
                <w:lang w:val="en-GB"/>
              </w:rPr>
            </w:pPr>
            <w:r w:rsidRPr="00B74312">
              <w:rPr>
                <w:rFonts w:asciiTheme="minorHAnsi" w:hAnsiTheme="minorHAnsi"/>
                <w:b/>
                <w:bCs/>
                <w:lang w:val="en-GB"/>
              </w:rPr>
              <w:t xml:space="preserve">ACADEMIC TRAINING </w:t>
            </w:r>
            <w:r w:rsidR="00542323">
              <w:rPr>
                <w:rFonts w:asciiTheme="minorHAnsi" w:hAnsiTheme="minorHAnsi"/>
                <w:b/>
                <w:bCs/>
                <w:lang w:val="en-GB"/>
              </w:rPr>
              <w:t xml:space="preserve">IN SMALL RUMINANT HEALTH MANAGEMENT </w:t>
            </w:r>
            <w:r w:rsidR="00B74312">
              <w:rPr>
                <w:rFonts w:asciiTheme="minorHAnsi" w:hAnsiTheme="minorHAnsi"/>
                <w:b/>
                <w:bCs/>
                <w:lang w:val="en-GB"/>
              </w:rPr>
              <w:t>AVAILABLE</w:t>
            </w:r>
            <w:r w:rsidR="0020021D">
              <w:rPr>
                <w:rFonts w:asciiTheme="minorHAnsi" w:hAnsiTheme="minorHAnsi"/>
                <w:b/>
                <w:bCs/>
                <w:lang w:val="en-GB"/>
              </w:rPr>
              <w:t xml:space="preserve"> FOR RESIDENTS</w:t>
            </w:r>
          </w:p>
        </w:tc>
      </w:tr>
      <w:tr w:rsidR="00B2684D" w:rsidRPr="00F81279" w14:paraId="02FDA6A7" w14:textId="77777777">
        <w:tc>
          <w:tcPr>
            <w:tcW w:w="9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E0CC" w14:textId="6C7DC674" w:rsidR="0020021D" w:rsidRDefault="0020021D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Check the </w:t>
            </w:r>
            <w:proofErr w:type="gramStart"/>
            <w:r>
              <w:rPr>
                <w:rFonts w:asciiTheme="minorHAnsi" w:hAnsiTheme="minorHAnsi"/>
                <w:sz w:val="22"/>
                <w:szCs w:val="22"/>
                <w:lang w:val="en-GB"/>
              </w:rPr>
              <w:t>following</w:t>
            </w:r>
            <w:proofErr w:type="gramEnd"/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that are routinely </w:t>
            </w:r>
            <w:r w:rsidR="00542323">
              <w:rPr>
                <w:rFonts w:asciiTheme="minorHAnsi" w:hAnsiTheme="minorHAnsi"/>
                <w:sz w:val="22"/>
                <w:szCs w:val="22"/>
                <w:lang w:val="en-GB"/>
              </w:rPr>
              <w:t>provided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to </w:t>
            </w:r>
            <w:r w:rsidR="00542323">
              <w:rPr>
                <w:rFonts w:asciiTheme="minorHAnsi" w:hAnsiTheme="minorHAnsi"/>
                <w:sz w:val="22"/>
                <w:szCs w:val="22"/>
                <w:lang w:val="en-GB"/>
              </w:rPr>
              <w:t>R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esidents (participate &amp; / or lead):</w:t>
            </w:r>
          </w:p>
          <w:p w14:paraId="35753873" w14:textId="77777777" w:rsidR="00F3313D" w:rsidRDefault="00F3313D" w:rsidP="00F3313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Seminars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Case Rounds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Journal clubs 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Workshops</w:t>
            </w:r>
          </w:p>
          <w:p w14:paraId="21F65A94" w14:textId="6D0376C1" w:rsidR="0020021D" w:rsidRPr="00F81279" w:rsidRDefault="00F3313D" w:rsidP="00F3313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Other (describe):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3"/>
          </w:p>
        </w:tc>
      </w:tr>
      <w:tr w:rsidR="00660721" w:rsidRPr="00F81279" w14:paraId="2A497A9B" w14:textId="77777777">
        <w:tc>
          <w:tcPr>
            <w:tcW w:w="9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4F91C" w14:textId="03FA74B6" w:rsidR="0020021D" w:rsidRDefault="0020021D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Does the Training Centre provide to its Residents opportunities and support for research in the field of small ruminant health management, specifically (check those provided):</w:t>
            </w:r>
          </w:p>
          <w:p w14:paraId="7890ECAF" w14:textId="49B0CEC5" w:rsidR="0020021D" w:rsidRDefault="00401382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6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4"/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AD39E6">
              <w:rPr>
                <w:rFonts w:asciiTheme="minorHAnsi" w:hAnsiTheme="minorHAnsi"/>
                <w:sz w:val="22"/>
                <w:szCs w:val="22"/>
                <w:lang w:val="en-GB"/>
              </w:rPr>
              <w:t>Design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A46097">
              <w:rPr>
                <w:rFonts w:asciiTheme="minorHAnsi" w:hAnsiTheme="minorHAnsi"/>
                <w:sz w:val="22"/>
                <w:szCs w:val="22"/>
                <w:lang w:val="en-GB"/>
              </w:rPr>
              <w:t>research projects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</w:p>
          <w:p w14:paraId="35BFB8D6" w14:textId="6A992560" w:rsidR="0020021D" w:rsidRDefault="00401382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3B321F">
              <w:rPr>
                <w:rFonts w:asciiTheme="minorHAnsi" w:hAnsiTheme="minorHAnsi"/>
                <w:sz w:val="22"/>
                <w:szCs w:val="22"/>
                <w:lang w:val="en-GB"/>
              </w:rPr>
              <w:t>Seek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research funding </w:t>
            </w:r>
            <w:r w:rsidR="00A46097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through writing research proposals 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>(grants, contracts)</w:t>
            </w:r>
          </w:p>
          <w:p w14:paraId="52D928EC" w14:textId="6077E9A1" w:rsidR="0020021D" w:rsidRDefault="00401382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3B321F">
              <w:rPr>
                <w:rFonts w:asciiTheme="minorHAnsi" w:hAnsiTheme="minorHAnsi"/>
                <w:sz w:val="22"/>
                <w:szCs w:val="22"/>
                <w:lang w:val="en-GB"/>
              </w:rPr>
              <w:t>Apply for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approvals to conduct research (</w:t>
            </w:r>
            <w:r w:rsidR="003B321F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e.g., 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>human ethics, animal use in research)</w:t>
            </w:r>
          </w:p>
          <w:p w14:paraId="19266E2C" w14:textId="11D1DF8D" w:rsidR="0020021D" w:rsidRDefault="00401382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>Facilities to conduct research</w:t>
            </w:r>
          </w:p>
          <w:p w14:paraId="25D94015" w14:textId="4E2C2A7D" w:rsidR="0020021D" w:rsidRDefault="00401382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AD39E6">
              <w:rPr>
                <w:rFonts w:asciiTheme="minorHAnsi" w:hAnsiTheme="minorHAnsi"/>
                <w:sz w:val="22"/>
                <w:szCs w:val="22"/>
                <w:lang w:val="en-GB"/>
              </w:rPr>
              <w:t>Statistical analysis and data management</w:t>
            </w:r>
          </w:p>
          <w:p w14:paraId="2683D32F" w14:textId="797EAB59" w:rsidR="00AD39E6" w:rsidRPr="00F81279" w:rsidRDefault="00401382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AD39E6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Writing </w:t>
            </w:r>
            <w:r w:rsidR="00542323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research papers </w:t>
            </w:r>
            <w:r w:rsidR="00AD39E6">
              <w:rPr>
                <w:rFonts w:asciiTheme="minorHAnsi" w:hAnsiTheme="minorHAnsi"/>
                <w:sz w:val="22"/>
                <w:szCs w:val="22"/>
                <w:lang w:val="en-GB"/>
              </w:rPr>
              <w:t>for successful publication in a peer-reviewed international journal</w:t>
            </w:r>
          </w:p>
        </w:tc>
      </w:tr>
      <w:tr w:rsidR="00B2684D" w:rsidRPr="00F81279" w14:paraId="34F7F540" w14:textId="77777777">
        <w:tc>
          <w:tcPr>
            <w:tcW w:w="9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9109C" w14:textId="7A6B1F38" w:rsidR="00A046AA" w:rsidRDefault="00A046AA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Does the Training Centre provide to its Residents opportunities and support for </w:t>
            </w:r>
            <w:r w:rsidR="00542323">
              <w:rPr>
                <w:rFonts w:asciiTheme="minorHAnsi" w:hAnsiTheme="minorHAnsi"/>
                <w:sz w:val="22"/>
                <w:szCs w:val="22"/>
                <w:lang w:val="en-GB"/>
              </w:rPr>
              <w:t>(check those provided):</w:t>
            </w:r>
          </w:p>
          <w:p w14:paraId="30AF3145" w14:textId="57BCF673" w:rsidR="00A046AA" w:rsidRDefault="00401382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A046AA">
              <w:rPr>
                <w:rFonts w:asciiTheme="minorHAnsi" w:hAnsiTheme="minorHAnsi"/>
                <w:sz w:val="22"/>
                <w:szCs w:val="22"/>
                <w:lang w:val="en-GB"/>
              </w:rPr>
              <w:t>A</w:t>
            </w:r>
            <w:r w:rsidR="00660721"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ttendance </w:t>
            </w:r>
            <w:r w:rsidR="00A046AA">
              <w:rPr>
                <w:rFonts w:asciiTheme="minorHAnsi" w:hAnsiTheme="minorHAnsi"/>
                <w:sz w:val="22"/>
                <w:szCs w:val="22"/>
                <w:lang w:val="en-GB"/>
              </w:rPr>
              <w:t>at</w:t>
            </w:r>
            <w:r w:rsidR="00660721"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scientific meetings </w:t>
            </w:r>
            <w:r w:rsidR="00A046AA">
              <w:rPr>
                <w:rFonts w:asciiTheme="minorHAnsi" w:hAnsiTheme="minorHAnsi"/>
                <w:sz w:val="22"/>
                <w:szCs w:val="22"/>
                <w:lang w:val="en-GB"/>
              </w:rPr>
              <w:t>/ conferences</w:t>
            </w:r>
          </w:p>
          <w:p w14:paraId="6C454CB2" w14:textId="5D504D5E" w:rsidR="00A046AA" w:rsidRDefault="00401382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A046A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ttendance at continuing education meetings </w:t>
            </w:r>
          </w:p>
          <w:p w14:paraId="24C85880" w14:textId="760FC469" w:rsidR="00B2684D" w:rsidRPr="00F81279" w:rsidRDefault="00401382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542323">
              <w:rPr>
                <w:rFonts w:asciiTheme="minorHAnsi" w:hAnsiTheme="minorHAnsi"/>
                <w:sz w:val="22"/>
                <w:szCs w:val="22"/>
                <w:lang w:val="en-GB"/>
              </w:rPr>
              <w:t>P</w:t>
            </w:r>
            <w:r w:rsidR="00660721"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resentation of papers </w:t>
            </w:r>
            <w:r w:rsidR="00542323">
              <w:rPr>
                <w:rFonts w:asciiTheme="minorHAnsi" w:hAnsiTheme="minorHAnsi"/>
                <w:sz w:val="22"/>
                <w:szCs w:val="22"/>
                <w:lang w:val="en-GB"/>
              </w:rPr>
              <w:t>(research, case reports) at regional,</w:t>
            </w:r>
            <w:r w:rsidR="00660721"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national and international meetings </w:t>
            </w:r>
          </w:p>
        </w:tc>
      </w:tr>
    </w:tbl>
    <w:p w14:paraId="7E377B64" w14:textId="77777777" w:rsidR="00AA4EFB" w:rsidRPr="00F81279" w:rsidRDefault="00AA4EFB" w:rsidP="00BB5242">
      <w:pPr>
        <w:spacing w:line="276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45"/>
        <w:gridCol w:w="6503"/>
      </w:tblGrid>
      <w:tr w:rsidR="00082853" w:rsidRPr="00F81279" w14:paraId="6FD314FF" w14:textId="77777777" w:rsidTr="00BB5242">
        <w:trPr>
          <w:cantSplit/>
        </w:trPr>
        <w:tc>
          <w:tcPr>
            <w:tcW w:w="9648" w:type="dxa"/>
            <w:gridSpan w:val="2"/>
            <w:shd w:val="clear" w:color="auto" w:fill="F2F2F2" w:themeFill="background1" w:themeFillShade="F2"/>
          </w:tcPr>
          <w:p w14:paraId="3185A9E2" w14:textId="3453BAE0" w:rsidR="00082853" w:rsidRPr="007C0527" w:rsidRDefault="00082853" w:rsidP="00BB5242">
            <w:pPr>
              <w:spacing w:line="276" w:lineRule="auto"/>
              <w:rPr>
                <w:rFonts w:asciiTheme="minorHAnsi" w:hAnsiTheme="minorHAnsi"/>
                <w:b/>
                <w:bCs/>
                <w:sz w:val="28"/>
                <w:szCs w:val="28"/>
                <w:lang w:val="en-GB"/>
              </w:rPr>
            </w:pPr>
            <w:r w:rsidRPr="007C0527">
              <w:rPr>
                <w:rFonts w:asciiTheme="minorHAnsi" w:hAnsiTheme="minorHAnsi"/>
                <w:b/>
                <w:bCs/>
                <w:lang w:val="en-GB"/>
              </w:rPr>
              <w:t xml:space="preserve">PERSONNEL </w:t>
            </w:r>
            <w:r w:rsidR="00932F48" w:rsidRPr="007C0527">
              <w:rPr>
                <w:rFonts w:asciiTheme="minorHAnsi" w:hAnsiTheme="minorHAnsi"/>
                <w:b/>
                <w:bCs/>
                <w:lang w:val="en-GB"/>
              </w:rPr>
              <w:t>INVOLVED IN TRAINING</w:t>
            </w:r>
            <w:r w:rsidR="00BB5242" w:rsidRPr="00C871B6">
              <w:rPr>
                <w:rStyle w:val="FootnoteReference"/>
                <w:b/>
                <w:bCs/>
                <w:lang w:val="en-GB"/>
              </w:rPr>
              <w:footnoteReference w:id="1"/>
            </w:r>
          </w:p>
        </w:tc>
      </w:tr>
      <w:tr w:rsidR="00932F48" w:rsidRPr="00F81279" w14:paraId="229B5AB0" w14:textId="77777777" w:rsidTr="00BB5242">
        <w:trPr>
          <w:cantSplit/>
        </w:trPr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03D881B" w14:textId="77777777" w:rsidR="00932F48" w:rsidRPr="00240CF7" w:rsidRDefault="00932F48" w:rsidP="00BB5242">
            <w:pPr>
              <w:spacing w:line="276" w:lineRule="auto"/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</w:pPr>
            <w:r w:rsidRPr="00240CF7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 xml:space="preserve">Director </w:t>
            </w:r>
          </w:p>
          <w:p w14:paraId="03EDABE1" w14:textId="2654FBD1" w:rsidR="00932F48" w:rsidRPr="00F81279" w:rsidRDefault="00932F48" w:rsidP="00BB5242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240CF7">
              <w:rPr>
                <w:rFonts w:asciiTheme="minorHAnsi" w:hAnsiTheme="minorHAnsi"/>
                <w:b/>
                <w:bCs/>
                <w:sz w:val="20"/>
                <w:szCs w:val="20"/>
                <w:lang w:val="en-GB"/>
              </w:rPr>
              <w:t>(</w:t>
            </w:r>
            <w:r w:rsidR="007C0527" w:rsidRPr="00240CF7">
              <w:rPr>
                <w:rFonts w:asciiTheme="minorHAnsi" w:hAnsiTheme="minorHAnsi"/>
                <w:b/>
                <w:bCs/>
                <w:sz w:val="20"/>
                <w:szCs w:val="20"/>
                <w:lang w:val="en-GB"/>
              </w:rPr>
              <w:t xml:space="preserve">ECSRHM </w:t>
            </w:r>
            <w:r w:rsidRPr="00240CF7">
              <w:rPr>
                <w:rFonts w:asciiTheme="minorHAnsi" w:hAnsiTheme="minorHAnsi"/>
                <w:b/>
                <w:bCs/>
                <w:sz w:val="20"/>
                <w:szCs w:val="20"/>
                <w:lang w:val="en-GB"/>
              </w:rPr>
              <w:t>Certified Diplomate)</w:t>
            </w:r>
          </w:p>
        </w:tc>
        <w:tc>
          <w:tcPr>
            <w:tcW w:w="6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968EF" w14:textId="4EE6B655" w:rsidR="00932F48" w:rsidRPr="00F81279" w:rsidRDefault="00932F48" w:rsidP="00BB5242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932F48" w:rsidRPr="00F81279" w14:paraId="4C5AB956" w14:textId="77777777" w:rsidTr="00BB5242">
        <w:trPr>
          <w:cantSplit/>
        </w:trPr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F2DED0" w14:textId="21CD8AEB" w:rsidR="00932F48" w:rsidRPr="00240CF7" w:rsidRDefault="00BB5242" w:rsidP="00BB5242">
            <w:pPr>
              <w:spacing w:line="276" w:lineRule="auto"/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</w:pPr>
            <w:r w:rsidRPr="00BB5242">
              <w:rPr>
                <w:rFonts w:ascii="Calibri" w:hAnsi="Calibri"/>
                <w:b/>
                <w:bCs/>
                <w:sz w:val="22"/>
                <w:szCs w:val="22"/>
                <w:lang w:val="en-GB"/>
              </w:rPr>
              <w:t xml:space="preserve">Co-Supervisor and Other Clinical / Academic Staff / Private or Industry Veterinary Practitioners / Non-Veterinarians with specific specialities </w:t>
            </w:r>
            <w:r w:rsidRPr="00BB5242">
              <w:rPr>
                <w:rFonts w:ascii="Calibri" w:hAnsi="Calibri"/>
                <w:sz w:val="18"/>
                <w:szCs w:val="18"/>
                <w:lang w:val="en-GB"/>
              </w:rPr>
              <w:t>(Name, area of expertise and qualifications) (add more rows as required)</w:t>
            </w:r>
          </w:p>
        </w:tc>
      </w:tr>
      <w:tr w:rsidR="00932F48" w:rsidRPr="00F81279" w14:paraId="50075AC5" w14:textId="77777777" w:rsidTr="00BB5242">
        <w:trPr>
          <w:cantSplit/>
        </w:trPr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56097" w14:textId="77777777" w:rsidR="00932F48" w:rsidRDefault="00932F48" w:rsidP="00BB5242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933AF3" w:rsidRPr="00F81279" w14:paraId="0AB0909A" w14:textId="77777777" w:rsidTr="00BB5242">
        <w:trPr>
          <w:cantSplit/>
        </w:trPr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9AC38" w14:textId="77777777" w:rsidR="00933AF3" w:rsidRPr="00F81279" w:rsidRDefault="00933AF3" w:rsidP="00BB5242">
            <w:pPr>
              <w:pStyle w:val="Heading4"/>
              <w:shd w:val="clear" w:color="auto" w:fill="FFFFFF"/>
              <w:spacing w:before="0" w:after="0" w:line="276" w:lineRule="auto"/>
              <w:rPr>
                <w:rFonts w:asciiTheme="minorHAnsi" w:hAnsiTheme="minorHAnsi" w:cs="Arial"/>
                <w:b w:val="0"/>
                <w:bCs w:val="0"/>
                <w:color w:val="003865"/>
                <w:sz w:val="24"/>
                <w:szCs w:val="24"/>
                <w:lang w:val="en-GB" w:eastAsia="en-GB"/>
              </w:rPr>
            </w:pPr>
          </w:p>
        </w:tc>
      </w:tr>
      <w:tr w:rsidR="00933AF3" w:rsidRPr="00F81279" w14:paraId="7574DD75" w14:textId="77777777" w:rsidTr="00BB5242">
        <w:trPr>
          <w:cantSplit/>
        </w:trPr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81686" w14:textId="77777777" w:rsidR="00933AF3" w:rsidRPr="00F81279" w:rsidRDefault="00933AF3" w:rsidP="00BB5242">
            <w:pPr>
              <w:pStyle w:val="Heading4"/>
              <w:shd w:val="clear" w:color="auto" w:fill="FFFFFF"/>
              <w:spacing w:before="0" w:after="0" w:line="276" w:lineRule="auto"/>
              <w:rPr>
                <w:rFonts w:asciiTheme="minorHAnsi" w:hAnsiTheme="minorHAnsi" w:cs="Arial"/>
                <w:b w:val="0"/>
                <w:bCs w:val="0"/>
                <w:color w:val="003865"/>
                <w:sz w:val="24"/>
                <w:szCs w:val="24"/>
                <w:lang w:val="en-GB" w:eastAsia="en-GB"/>
              </w:rPr>
            </w:pPr>
          </w:p>
        </w:tc>
      </w:tr>
      <w:tr w:rsidR="00933AF3" w:rsidRPr="00F81279" w14:paraId="5C324E5A" w14:textId="77777777" w:rsidTr="00BB5242">
        <w:trPr>
          <w:cantSplit/>
        </w:trPr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0B5FC" w14:textId="77777777" w:rsidR="00933AF3" w:rsidRPr="00F81279" w:rsidRDefault="00933AF3" w:rsidP="00BB5242">
            <w:pPr>
              <w:pStyle w:val="Heading4"/>
              <w:shd w:val="clear" w:color="auto" w:fill="FFFFFF"/>
              <w:spacing w:before="0" w:after="0" w:line="276" w:lineRule="auto"/>
              <w:rPr>
                <w:rFonts w:asciiTheme="minorHAnsi" w:hAnsiTheme="minorHAnsi"/>
                <w:b w:val="0"/>
                <w:bCs w:val="0"/>
                <w:sz w:val="22"/>
                <w:szCs w:val="22"/>
                <w:lang w:val="en-GB"/>
              </w:rPr>
            </w:pPr>
          </w:p>
        </w:tc>
      </w:tr>
      <w:tr w:rsidR="00933AF3" w:rsidRPr="00F81279" w14:paraId="15103B01" w14:textId="77777777" w:rsidTr="00BB5242">
        <w:trPr>
          <w:cantSplit/>
        </w:trPr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4A951" w14:textId="77777777" w:rsidR="00933AF3" w:rsidRPr="00F81279" w:rsidRDefault="00933AF3" w:rsidP="00BB5242">
            <w:pPr>
              <w:spacing w:line="276" w:lineRule="auto"/>
              <w:rPr>
                <w:rFonts w:asciiTheme="minorHAnsi" w:hAnsiTheme="minorHAnsi" w:cs="Helvetica"/>
                <w:color w:val="222222"/>
                <w:sz w:val="21"/>
                <w:szCs w:val="21"/>
                <w:shd w:val="clear" w:color="auto" w:fill="F9F9F9"/>
              </w:rPr>
            </w:pPr>
          </w:p>
        </w:tc>
      </w:tr>
    </w:tbl>
    <w:p w14:paraId="7A1C1CAD" w14:textId="3095A767" w:rsidR="004B1F92" w:rsidRDefault="004B1F92" w:rsidP="00BB5242">
      <w:pPr>
        <w:spacing w:line="276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8301"/>
      </w:tblGrid>
      <w:tr w:rsidR="00034CC3" w14:paraId="339F572A" w14:textId="77777777" w:rsidTr="00FC070D">
        <w:tc>
          <w:tcPr>
            <w:tcW w:w="9736" w:type="dxa"/>
            <w:gridSpan w:val="2"/>
            <w:shd w:val="clear" w:color="auto" w:fill="F2F2F2" w:themeFill="background1" w:themeFillShade="F2"/>
          </w:tcPr>
          <w:p w14:paraId="0A993BFF" w14:textId="0750CE2D" w:rsidR="00034CC3" w:rsidRPr="00B41A51" w:rsidRDefault="00034CC3" w:rsidP="00FC070D">
            <w:pPr>
              <w:spacing w:line="276" w:lineRule="auto"/>
              <w:ind w:right="-330"/>
              <w:jc w:val="both"/>
              <w:rPr>
                <w:rFonts w:asciiTheme="minorHAnsi" w:hAnsiTheme="minorHAnsi"/>
                <w:b/>
                <w:bCs/>
                <w:color w:val="000000" w:themeColor="text1"/>
              </w:rPr>
            </w:pPr>
            <w:r>
              <w:rPr>
                <w:rFonts w:asciiTheme="minorHAnsi" w:hAnsiTheme="minorHAnsi"/>
                <w:b/>
                <w:bCs/>
                <w:color w:val="000000" w:themeColor="text1"/>
              </w:rPr>
              <w:t>SYLLABUS OF THE RESIDENCY TRAINING PROGRAMME</w:t>
            </w:r>
            <w:r w:rsidR="0083637A">
              <w:rPr>
                <w:rFonts w:asciiTheme="minorHAnsi" w:hAnsiTheme="minorHAnsi"/>
                <w:b/>
                <w:bCs/>
                <w:color w:val="000000" w:themeColor="text1"/>
              </w:rPr>
              <w:t xml:space="preserve"> </w:t>
            </w:r>
            <w:r w:rsidR="0083637A" w:rsidRPr="0083637A">
              <w:rPr>
                <w:rFonts w:asciiTheme="minorHAnsi" w:hAnsiTheme="minorHAnsi"/>
                <w:color w:val="000000" w:themeColor="text1"/>
              </w:rPr>
              <w:t>(</w:t>
            </w:r>
            <w:proofErr w:type="spellStart"/>
            <w:r w:rsidR="0083637A" w:rsidRPr="0083637A">
              <w:rPr>
                <w:rFonts w:asciiTheme="minorHAnsi" w:hAnsiTheme="minorHAnsi"/>
                <w:color w:val="000000" w:themeColor="text1"/>
              </w:rPr>
              <w:t>attach</w:t>
            </w:r>
            <w:proofErr w:type="spellEnd"/>
            <w:r w:rsidR="0083637A" w:rsidRPr="0083637A">
              <w:rPr>
                <w:rFonts w:asciiTheme="minorHAnsi" w:hAnsiTheme="minorHAnsi"/>
                <w:color w:val="000000" w:themeColor="text1"/>
              </w:rPr>
              <w:t>)</w:t>
            </w:r>
          </w:p>
        </w:tc>
      </w:tr>
      <w:tr w:rsidR="00034CC3" w14:paraId="4F0F7BE5" w14:textId="77777777" w:rsidTr="00FC070D">
        <w:tc>
          <w:tcPr>
            <w:tcW w:w="1435" w:type="dxa"/>
            <w:shd w:val="clear" w:color="auto" w:fill="F2F2F2" w:themeFill="background1" w:themeFillShade="F2"/>
          </w:tcPr>
          <w:p w14:paraId="02DFC293" w14:textId="77777777" w:rsidR="00034CC3" w:rsidRDefault="00034CC3" w:rsidP="00FC070D">
            <w:pPr>
              <w:spacing w:line="276" w:lineRule="auto"/>
              <w:ind w:right="-330"/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Name of file</w:t>
            </w:r>
          </w:p>
        </w:tc>
        <w:tc>
          <w:tcPr>
            <w:tcW w:w="8301" w:type="dxa"/>
          </w:tcPr>
          <w:p w14:paraId="5D382C7C" w14:textId="77777777" w:rsidR="00034CC3" w:rsidRDefault="00034CC3" w:rsidP="00FC070D">
            <w:pPr>
              <w:spacing w:line="276" w:lineRule="auto"/>
              <w:ind w:right="-330"/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64DDAF58" w14:textId="77777777" w:rsidR="00034CC3" w:rsidRDefault="00034CC3" w:rsidP="00BB5242">
      <w:pPr>
        <w:spacing w:line="276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05"/>
        <w:gridCol w:w="3531"/>
      </w:tblGrid>
      <w:tr w:rsidR="009C563F" w14:paraId="71F8EF1A" w14:textId="77777777" w:rsidTr="009B40FC">
        <w:tc>
          <w:tcPr>
            <w:tcW w:w="9736" w:type="dxa"/>
            <w:gridSpan w:val="2"/>
            <w:shd w:val="clear" w:color="auto" w:fill="F2F2F2" w:themeFill="background1" w:themeFillShade="F2"/>
          </w:tcPr>
          <w:p w14:paraId="69580D09" w14:textId="307D0F19" w:rsidR="009C563F" w:rsidRPr="009B40FC" w:rsidRDefault="009C563F" w:rsidP="009B40FC">
            <w:pPr>
              <w:spacing w:line="276" w:lineRule="auto"/>
              <w:ind w:right="-330"/>
              <w:jc w:val="both"/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</w:pPr>
            <w:r w:rsidRPr="009B40FC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 xml:space="preserve">RESIDENTS TRAINED IN LAST 5 YEARS AND </w:t>
            </w:r>
            <w:r w:rsidR="009B40FC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 xml:space="preserve">CURRENT </w:t>
            </w:r>
            <w:r w:rsidRPr="009B40FC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STATUS</w:t>
            </w:r>
            <w:r w:rsidR="006846CC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 xml:space="preserve"> </w:t>
            </w:r>
            <w:r w:rsidR="006846CC" w:rsidRPr="00225540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(add more rows as </w:t>
            </w:r>
            <w:r w:rsidR="006846CC">
              <w:rPr>
                <w:rFonts w:asciiTheme="minorHAnsi" w:hAnsiTheme="minorHAnsi"/>
                <w:sz w:val="18"/>
                <w:szCs w:val="18"/>
                <w:lang w:val="en-GB"/>
              </w:rPr>
              <w:t>required</w:t>
            </w:r>
            <w:r w:rsidR="006846CC" w:rsidRPr="00225540">
              <w:rPr>
                <w:rFonts w:asciiTheme="minorHAnsi" w:hAnsiTheme="minorHAnsi"/>
                <w:sz w:val="18"/>
                <w:szCs w:val="18"/>
                <w:lang w:val="en-GB"/>
              </w:rPr>
              <w:t>)</w:t>
            </w:r>
          </w:p>
        </w:tc>
      </w:tr>
      <w:tr w:rsidR="009C563F" w14:paraId="77804054" w14:textId="77777777" w:rsidTr="009B40FC">
        <w:tc>
          <w:tcPr>
            <w:tcW w:w="6205" w:type="dxa"/>
            <w:shd w:val="clear" w:color="auto" w:fill="F2F2F2" w:themeFill="background1" w:themeFillShade="F2"/>
          </w:tcPr>
          <w:p w14:paraId="75F9BAAB" w14:textId="1FAC85C3" w:rsidR="009C563F" w:rsidRPr="009B40FC" w:rsidRDefault="009C563F" w:rsidP="009B40FC">
            <w:pPr>
              <w:spacing w:line="276" w:lineRule="auto"/>
              <w:ind w:right="-330"/>
              <w:jc w:val="both"/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</w:pPr>
            <w:r w:rsidRPr="009B40FC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Name</w:t>
            </w:r>
          </w:p>
        </w:tc>
        <w:tc>
          <w:tcPr>
            <w:tcW w:w="3531" w:type="dxa"/>
            <w:shd w:val="clear" w:color="auto" w:fill="F2F2F2" w:themeFill="background1" w:themeFillShade="F2"/>
          </w:tcPr>
          <w:p w14:paraId="087B267D" w14:textId="7733A21E" w:rsidR="009C563F" w:rsidRPr="009B40FC" w:rsidRDefault="009C563F" w:rsidP="009B40FC">
            <w:pPr>
              <w:spacing w:line="276" w:lineRule="auto"/>
              <w:ind w:right="-330"/>
              <w:jc w:val="both"/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</w:pPr>
            <w:r w:rsidRPr="009B40FC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Status</w:t>
            </w:r>
            <w:r w:rsidR="004B59C1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 xml:space="preserve"> </w:t>
            </w:r>
            <w:r w:rsidR="004B59C1" w:rsidRPr="004B59C1">
              <w:rPr>
                <w:rFonts w:asciiTheme="minorHAnsi" w:hAnsiTheme="minorHAnsi"/>
                <w:sz w:val="22"/>
                <w:szCs w:val="22"/>
                <w:lang w:val="en-GB"/>
              </w:rPr>
              <w:t>(see categories below)</w:t>
            </w:r>
          </w:p>
        </w:tc>
      </w:tr>
      <w:tr w:rsidR="009C563F" w14:paraId="460F2D5C" w14:textId="77777777" w:rsidTr="009B40FC">
        <w:tc>
          <w:tcPr>
            <w:tcW w:w="6205" w:type="dxa"/>
          </w:tcPr>
          <w:p w14:paraId="0E30DC31" w14:textId="77777777" w:rsidR="009C563F" w:rsidRDefault="009C563F" w:rsidP="009B40FC">
            <w:pPr>
              <w:spacing w:line="276" w:lineRule="auto"/>
              <w:ind w:right="-330"/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3531" w:type="dxa"/>
          </w:tcPr>
          <w:p w14:paraId="037BF914" w14:textId="77777777" w:rsidR="009C563F" w:rsidRDefault="009C563F" w:rsidP="009B40FC">
            <w:pPr>
              <w:spacing w:line="276" w:lineRule="auto"/>
              <w:ind w:right="-330"/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9C563F" w14:paraId="2C7AF185" w14:textId="77777777" w:rsidTr="009B40FC">
        <w:tc>
          <w:tcPr>
            <w:tcW w:w="6205" w:type="dxa"/>
          </w:tcPr>
          <w:p w14:paraId="4F4C0BFF" w14:textId="77777777" w:rsidR="009C563F" w:rsidRDefault="009C563F" w:rsidP="009B40FC">
            <w:pPr>
              <w:spacing w:line="276" w:lineRule="auto"/>
              <w:ind w:right="-330"/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3531" w:type="dxa"/>
          </w:tcPr>
          <w:p w14:paraId="33750CDB" w14:textId="77777777" w:rsidR="009C563F" w:rsidRDefault="009C563F" w:rsidP="009B40FC">
            <w:pPr>
              <w:spacing w:line="276" w:lineRule="auto"/>
              <w:ind w:right="-330"/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9B40FC" w14:paraId="1B281A09" w14:textId="77777777" w:rsidTr="009B40FC">
        <w:tc>
          <w:tcPr>
            <w:tcW w:w="6205" w:type="dxa"/>
          </w:tcPr>
          <w:p w14:paraId="4ED7CEC1" w14:textId="77777777" w:rsidR="009B40FC" w:rsidRDefault="009B40FC" w:rsidP="009B40FC">
            <w:pPr>
              <w:spacing w:line="276" w:lineRule="auto"/>
              <w:ind w:right="-330"/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3531" w:type="dxa"/>
          </w:tcPr>
          <w:p w14:paraId="4823A970" w14:textId="77777777" w:rsidR="009B40FC" w:rsidRDefault="009B40FC" w:rsidP="009B40FC">
            <w:pPr>
              <w:spacing w:line="276" w:lineRule="auto"/>
              <w:ind w:right="-330"/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16E499A5" w14:textId="49586318" w:rsidR="009C563F" w:rsidRPr="009B40FC" w:rsidRDefault="009B40FC" w:rsidP="009B40FC">
      <w:pPr>
        <w:spacing w:line="276" w:lineRule="auto"/>
        <w:ind w:left="1080" w:right="-330" w:hanging="1080"/>
        <w:jc w:val="both"/>
        <w:rPr>
          <w:rFonts w:asciiTheme="minorHAnsi" w:hAnsiTheme="minorHAnsi"/>
          <w:sz w:val="20"/>
          <w:szCs w:val="20"/>
          <w:lang w:val="en-GB"/>
        </w:rPr>
      </w:pPr>
      <w:r w:rsidRPr="009B40FC">
        <w:rPr>
          <w:rFonts w:asciiTheme="minorHAnsi" w:hAnsiTheme="minorHAnsi"/>
          <w:sz w:val="20"/>
          <w:szCs w:val="20"/>
          <w:u w:val="single"/>
          <w:lang w:val="en-GB"/>
        </w:rPr>
        <w:t>Diplomate</w:t>
      </w:r>
      <w:r w:rsidR="009C563F" w:rsidRPr="009B40FC">
        <w:rPr>
          <w:rFonts w:asciiTheme="minorHAnsi" w:hAnsiTheme="minorHAnsi"/>
          <w:sz w:val="20"/>
          <w:szCs w:val="20"/>
          <w:u w:val="single"/>
          <w:lang w:val="en-GB"/>
        </w:rPr>
        <w:t>:</w:t>
      </w:r>
      <w:r w:rsidR="009C563F" w:rsidRPr="009B40FC">
        <w:rPr>
          <w:rFonts w:asciiTheme="minorHAnsi" w:hAnsiTheme="minorHAnsi"/>
          <w:sz w:val="20"/>
          <w:szCs w:val="20"/>
          <w:lang w:val="en-GB"/>
        </w:rPr>
        <w:t xml:space="preserve"> </w:t>
      </w:r>
      <w:r w:rsidRPr="009B40FC">
        <w:rPr>
          <w:rFonts w:asciiTheme="minorHAnsi" w:hAnsiTheme="minorHAnsi"/>
          <w:sz w:val="20"/>
          <w:szCs w:val="20"/>
          <w:lang w:val="en-GB"/>
        </w:rPr>
        <w:t>Successfully completed the</w:t>
      </w:r>
      <w:r w:rsidR="009C563F" w:rsidRPr="009B40FC">
        <w:rPr>
          <w:rFonts w:asciiTheme="minorHAnsi" w:hAnsiTheme="minorHAnsi"/>
          <w:sz w:val="20"/>
          <w:szCs w:val="20"/>
          <w:lang w:val="en-GB"/>
        </w:rPr>
        <w:t xml:space="preserve"> Diploma Certifying Examination and now a ECSRHM Diplomate (certified)</w:t>
      </w:r>
    </w:p>
    <w:p w14:paraId="5346A1E8" w14:textId="74FD557B" w:rsidR="009C563F" w:rsidRPr="009B40FC" w:rsidRDefault="009C563F" w:rsidP="009B40FC">
      <w:pPr>
        <w:spacing w:line="276" w:lineRule="auto"/>
        <w:ind w:left="1080" w:right="-330" w:hanging="1080"/>
        <w:jc w:val="both"/>
        <w:rPr>
          <w:rFonts w:asciiTheme="minorHAnsi" w:hAnsiTheme="minorHAnsi"/>
          <w:sz w:val="20"/>
          <w:szCs w:val="20"/>
          <w:lang w:val="en-GB"/>
        </w:rPr>
      </w:pPr>
      <w:r w:rsidRPr="009B40FC">
        <w:rPr>
          <w:rFonts w:asciiTheme="minorHAnsi" w:hAnsiTheme="minorHAnsi"/>
          <w:sz w:val="20"/>
          <w:szCs w:val="20"/>
          <w:u w:val="single"/>
          <w:lang w:val="en-GB"/>
        </w:rPr>
        <w:t>Candidate:</w:t>
      </w:r>
      <w:r w:rsidRPr="009B40FC">
        <w:rPr>
          <w:rFonts w:asciiTheme="minorHAnsi" w:hAnsiTheme="minorHAnsi"/>
          <w:sz w:val="20"/>
          <w:szCs w:val="20"/>
          <w:lang w:val="en-GB"/>
        </w:rPr>
        <w:t xml:space="preserve"> </w:t>
      </w:r>
      <w:r w:rsidR="009B40FC" w:rsidRPr="009B40FC">
        <w:rPr>
          <w:rFonts w:asciiTheme="minorHAnsi" w:hAnsiTheme="minorHAnsi"/>
          <w:sz w:val="20"/>
          <w:szCs w:val="20"/>
          <w:lang w:val="en-GB"/>
        </w:rPr>
        <w:t>Accepted as a Candidate to sit but has not yet successfully completed the Diploma Certifying Examination</w:t>
      </w:r>
    </w:p>
    <w:p w14:paraId="6D8549FC" w14:textId="54BEDB07" w:rsidR="009B40FC" w:rsidRPr="009B40FC" w:rsidRDefault="009B40FC" w:rsidP="009B40FC">
      <w:pPr>
        <w:spacing w:line="276" w:lineRule="auto"/>
        <w:ind w:left="1080" w:right="-330" w:hanging="1080"/>
        <w:jc w:val="both"/>
        <w:rPr>
          <w:rFonts w:asciiTheme="minorHAnsi" w:hAnsiTheme="minorHAnsi"/>
          <w:sz w:val="20"/>
          <w:szCs w:val="20"/>
          <w:lang w:val="en-GB"/>
        </w:rPr>
      </w:pPr>
      <w:r w:rsidRPr="009B40FC">
        <w:rPr>
          <w:rFonts w:asciiTheme="minorHAnsi" w:hAnsiTheme="minorHAnsi"/>
          <w:sz w:val="20"/>
          <w:szCs w:val="20"/>
          <w:u w:val="single"/>
          <w:lang w:val="en-GB"/>
        </w:rPr>
        <w:t>In Programme:</w:t>
      </w:r>
      <w:r w:rsidRPr="009B40FC">
        <w:rPr>
          <w:rFonts w:asciiTheme="minorHAnsi" w:hAnsiTheme="minorHAnsi"/>
          <w:sz w:val="20"/>
          <w:szCs w:val="20"/>
          <w:lang w:val="en-GB"/>
        </w:rPr>
        <w:t xml:space="preserve">  Currently a Resident in-programme who has not yet become a Candidate</w:t>
      </w:r>
    </w:p>
    <w:p w14:paraId="785D8DA4" w14:textId="6E02C00D" w:rsidR="009B40FC" w:rsidRPr="009B40FC" w:rsidRDefault="009B40FC" w:rsidP="009B40FC">
      <w:pPr>
        <w:spacing w:line="276" w:lineRule="auto"/>
        <w:ind w:left="1080" w:right="-330" w:hanging="1080"/>
        <w:jc w:val="both"/>
        <w:rPr>
          <w:rFonts w:asciiTheme="minorHAnsi" w:hAnsiTheme="minorHAnsi"/>
          <w:sz w:val="20"/>
          <w:szCs w:val="20"/>
          <w:lang w:val="en-GB"/>
        </w:rPr>
      </w:pPr>
      <w:r w:rsidRPr="009B40FC">
        <w:rPr>
          <w:rFonts w:asciiTheme="minorHAnsi" w:hAnsiTheme="minorHAnsi"/>
          <w:sz w:val="20"/>
          <w:szCs w:val="20"/>
          <w:u w:val="single"/>
          <w:lang w:val="en-GB"/>
        </w:rPr>
        <w:t>On Leave:</w:t>
      </w:r>
      <w:r w:rsidRPr="009B40FC">
        <w:rPr>
          <w:rFonts w:asciiTheme="minorHAnsi" w:hAnsiTheme="minorHAnsi"/>
          <w:sz w:val="20"/>
          <w:szCs w:val="20"/>
          <w:lang w:val="en-GB"/>
        </w:rPr>
        <w:t xml:space="preserve">  A Resident who would otherwise be in-programme but is currently on an approved leave (medical, parental, compassionate)</w:t>
      </w:r>
    </w:p>
    <w:p w14:paraId="23850EDD" w14:textId="67B005E8" w:rsidR="007B3A0B" w:rsidRPr="00F81279" w:rsidRDefault="009B40FC" w:rsidP="009B40FC">
      <w:pPr>
        <w:spacing w:line="276" w:lineRule="auto"/>
        <w:ind w:left="1080" w:right="-330" w:hanging="1080"/>
        <w:jc w:val="both"/>
        <w:rPr>
          <w:rFonts w:asciiTheme="minorHAnsi" w:hAnsiTheme="minorHAnsi"/>
          <w:b/>
          <w:sz w:val="22"/>
          <w:szCs w:val="22"/>
          <w:lang w:val="en-GB"/>
        </w:rPr>
      </w:pPr>
      <w:r w:rsidRPr="009B40FC">
        <w:rPr>
          <w:rFonts w:asciiTheme="minorHAnsi" w:hAnsiTheme="minorHAnsi"/>
          <w:sz w:val="20"/>
          <w:szCs w:val="20"/>
          <w:u w:val="single"/>
          <w:lang w:val="en-GB"/>
        </w:rPr>
        <w:t>Withdrawn:</w:t>
      </w:r>
      <w:r w:rsidRPr="009B40FC">
        <w:rPr>
          <w:rFonts w:asciiTheme="minorHAnsi" w:hAnsiTheme="minorHAnsi"/>
          <w:sz w:val="20"/>
          <w:szCs w:val="20"/>
          <w:lang w:val="en-GB"/>
        </w:rPr>
        <w:t xml:space="preserve"> A Resident who did not complete the </w:t>
      </w:r>
      <w:proofErr w:type="gramStart"/>
      <w:r w:rsidRPr="009B40FC">
        <w:rPr>
          <w:rFonts w:asciiTheme="minorHAnsi" w:hAnsiTheme="minorHAnsi"/>
          <w:sz w:val="20"/>
          <w:szCs w:val="20"/>
          <w:lang w:val="en-GB"/>
        </w:rPr>
        <w:t>residency, or</w:t>
      </w:r>
      <w:proofErr w:type="gramEnd"/>
      <w:r w:rsidRPr="009B40FC">
        <w:rPr>
          <w:rFonts w:asciiTheme="minorHAnsi" w:hAnsiTheme="minorHAnsi"/>
          <w:sz w:val="20"/>
          <w:szCs w:val="20"/>
          <w:lang w:val="en-GB"/>
        </w:rPr>
        <w:t xml:space="preserve"> was not successful on </w:t>
      </w:r>
      <w:r>
        <w:rPr>
          <w:rFonts w:asciiTheme="minorHAnsi" w:hAnsiTheme="minorHAnsi"/>
          <w:sz w:val="20"/>
          <w:szCs w:val="20"/>
          <w:lang w:val="en-GB"/>
        </w:rPr>
        <w:t>completing</w:t>
      </w:r>
      <w:r w:rsidRPr="009B40FC">
        <w:rPr>
          <w:rFonts w:asciiTheme="minorHAnsi" w:hAnsiTheme="minorHAnsi"/>
          <w:sz w:val="20"/>
          <w:szCs w:val="20"/>
          <w:lang w:val="en-GB"/>
        </w:rPr>
        <w:t xml:space="preserve"> the Diploma Certifying Examination and withdrew from the programme.</w:t>
      </w:r>
    </w:p>
    <w:p w14:paraId="4297EB0F" w14:textId="77777777" w:rsidR="007B3A0B" w:rsidRPr="00F81279" w:rsidRDefault="007B3A0B">
      <w:pPr>
        <w:spacing w:line="360" w:lineRule="auto"/>
        <w:ind w:right="-330"/>
        <w:jc w:val="both"/>
        <w:rPr>
          <w:rFonts w:asciiTheme="minorHAnsi" w:hAnsiTheme="minorHAnsi"/>
          <w:b/>
          <w:sz w:val="22"/>
          <w:szCs w:val="22"/>
          <w:lang w:val="en-GB"/>
        </w:rPr>
      </w:pPr>
    </w:p>
    <w:p w14:paraId="59216FD2" w14:textId="77777777" w:rsidR="00EB7427" w:rsidRPr="00F81279" w:rsidRDefault="00EB7427">
      <w:pPr>
        <w:spacing w:line="360" w:lineRule="auto"/>
        <w:ind w:right="-330"/>
        <w:jc w:val="both"/>
        <w:rPr>
          <w:rFonts w:asciiTheme="minorHAnsi" w:hAnsiTheme="minorHAnsi"/>
          <w:b/>
          <w:sz w:val="22"/>
          <w:szCs w:val="22"/>
          <w:u w:val="single"/>
          <w:lang w:val="en-GB"/>
        </w:rPr>
      </w:pPr>
      <w:r w:rsidRPr="00F81279">
        <w:rPr>
          <w:rFonts w:asciiTheme="minorHAnsi" w:hAnsiTheme="minorHAnsi"/>
          <w:b/>
          <w:sz w:val="22"/>
          <w:szCs w:val="22"/>
          <w:lang w:val="en-GB"/>
        </w:rPr>
        <w:t>To:</w:t>
      </w:r>
      <w:r w:rsidR="00981EBD" w:rsidRPr="00F81279">
        <w:rPr>
          <w:rFonts w:asciiTheme="minorHAnsi" w:hAnsiTheme="minorHAnsi"/>
          <w:b/>
          <w:sz w:val="22"/>
          <w:szCs w:val="22"/>
          <w:lang w:val="en-GB"/>
        </w:rPr>
        <w:t xml:space="preserve"> </w:t>
      </w:r>
      <w:r w:rsidRPr="009B40FC">
        <w:rPr>
          <w:rFonts w:asciiTheme="minorHAnsi" w:hAnsiTheme="minorHAnsi"/>
          <w:b/>
          <w:sz w:val="22"/>
          <w:szCs w:val="22"/>
          <w:lang w:val="en-GB"/>
        </w:rPr>
        <w:t>The Board of the European College of Small Ruminant Health Management</w:t>
      </w:r>
    </w:p>
    <w:p w14:paraId="72CBAF2A" w14:textId="08E5028A" w:rsidR="00EB7427" w:rsidRPr="009B40FC" w:rsidRDefault="00EB7427" w:rsidP="009B40FC">
      <w:pPr>
        <w:spacing w:line="276" w:lineRule="auto"/>
        <w:ind w:right="-330"/>
        <w:jc w:val="both"/>
        <w:rPr>
          <w:rFonts w:asciiTheme="minorHAnsi" w:hAnsiTheme="minorHAnsi"/>
          <w:bCs/>
          <w:sz w:val="22"/>
          <w:szCs w:val="22"/>
          <w:lang w:val="en-GB"/>
        </w:rPr>
      </w:pPr>
      <w:r w:rsidRPr="009B40FC">
        <w:rPr>
          <w:rFonts w:asciiTheme="minorHAnsi" w:hAnsiTheme="minorHAnsi"/>
          <w:bCs/>
          <w:sz w:val="22"/>
          <w:szCs w:val="22"/>
          <w:lang w:val="en-GB"/>
        </w:rPr>
        <w:tab/>
        <w:t xml:space="preserve">Hereby, I apply </w:t>
      </w:r>
      <w:r w:rsidR="002D733D" w:rsidRPr="009B40FC">
        <w:rPr>
          <w:rFonts w:asciiTheme="minorHAnsi" w:hAnsiTheme="minorHAnsi"/>
          <w:bCs/>
          <w:sz w:val="22"/>
          <w:szCs w:val="22"/>
          <w:lang w:val="en-GB"/>
        </w:rPr>
        <w:t xml:space="preserve">for </w:t>
      </w:r>
      <w:r w:rsidR="009C563F" w:rsidRPr="009B40FC">
        <w:rPr>
          <w:rFonts w:asciiTheme="minorHAnsi" w:hAnsiTheme="minorHAnsi"/>
          <w:bCs/>
          <w:sz w:val="22"/>
          <w:szCs w:val="22"/>
          <w:lang w:val="en-GB"/>
        </w:rPr>
        <w:t xml:space="preserve">recertification of the ECSRHM Training Centre as described above, 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according to </w:t>
      </w:r>
      <w:r w:rsidR="009C563F" w:rsidRPr="009B40FC">
        <w:rPr>
          <w:rFonts w:asciiTheme="minorHAnsi" w:hAnsiTheme="minorHAnsi"/>
          <w:bCs/>
          <w:sz w:val="22"/>
          <w:szCs w:val="22"/>
          <w:lang w:val="en-GB"/>
        </w:rPr>
        <w:t>Article 6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 of Bylaws of the College</w:t>
      </w:r>
      <w:r w:rsidR="009C563F" w:rsidRPr="009B40FC">
        <w:rPr>
          <w:rFonts w:asciiTheme="minorHAnsi" w:hAnsiTheme="minorHAnsi"/>
          <w:bCs/>
          <w:sz w:val="22"/>
          <w:szCs w:val="22"/>
          <w:lang w:val="en-GB"/>
        </w:rPr>
        <w:t>, 2024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>.</w:t>
      </w:r>
    </w:p>
    <w:p w14:paraId="0B0BE356" w14:textId="3225F0CF" w:rsidR="00EB7427" w:rsidRDefault="00EB7427" w:rsidP="009B40FC">
      <w:pPr>
        <w:spacing w:line="276" w:lineRule="auto"/>
        <w:ind w:right="-330"/>
        <w:jc w:val="both"/>
        <w:rPr>
          <w:rFonts w:asciiTheme="minorHAnsi" w:hAnsiTheme="minorHAnsi"/>
          <w:bCs/>
          <w:sz w:val="22"/>
          <w:szCs w:val="22"/>
          <w:lang w:val="en-GB"/>
        </w:rPr>
      </w:pPr>
      <w:r w:rsidRPr="009B40FC">
        <w:rPr>
          <w:rFonts w:asciiTheme="minorHAnsi" w:hAnsiTheme="minorHAnsi"/>
          <w:bCs/>
          <w:sz w:val="22"/>
          <w:szCs w:val="22"/>
          <w:lang w:val="en-GB"/>
        </w:rPr>
        <w:tab/>
        <w:t xml:space="preserve">I </w:t>
      </w:r>
      <w:r w:rsidR="002C79C5">
        <w:rPr>
          <w:rFonts w:asciiTheme="minorHAnsi" w:hAnsiTheme="minorHAnsi"/>
          <w:bCs/>
          <w:sz w:val="22"/>
          <w:szCs w:val="22"/>
          <w:lang w:val="en-GB"/>
        </w:rPr>
        <w:t>submit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 herewith the completed application form.</w:t>
      </w:r>
    </w:p>
    <w:p w14:paraId="6EEC65FC" w14:textId="3AC7E895" w:rsidR="002C79C5" w:rsidRPr="009B40FC" w:rsidRDefault="002C79C5" w:rsidP="009B40FC">
      <w:pPr>
        <w:spacing w:line="276" w:lineRule="auto"/>
        <w:ind w:right="-330"/>
        <w:jc w:val="both"/>
        <w:rPr>
          <w:rFonts w:asciiTheme="minorHAnsi" w:hAnsiTheme="minorHAnsi"/>
          <w:bCs/>
          <w:sz w:val="22"/>
          <w:szCs w:val="22"/>
          <w:lang w:val="en-GB"/>
        </w:rPr>
      </w:pPr>
      <w:r>
        <w:rPr>
          <w:rFonts w:asciiTheme="minorHAnsi" w:hAnsiTheme="minorHAnsi"/>
          <w:bCs/>
          <w:sz w:val="22"/>
          <w:szCs w:val="22"/>
          <w:lang w:val="en-GB"/>
        </w:rPr>
        <w:tab/>
        <w:t xml:space="preserve">I attach herewith the proposed </w:t>
      </w:r>
      <w:proofErr w:type="spellStart"/>
      <w:r>
        <w:rPr>
          <w:rFonts w:asciiTheme="minorHAnsi" w:hAnsiTheme="minorHAnsi"/>
          <w:bCs/>
          <w:sz w:val="22"/>
          <w:szCs w:val="22"/>
          <w:lang w:val="en-GB"/>
        </w:rPr>
        <w:t>syllybus</w:t>
      </w:r>
      <w:proofErr w:type="spellEnd"/>
      <w:r>
        <w:rPr>
          <w:rFonts w:asciiTheme="minorHAnsi" w:hAnsiTheme="minorHAnsi"/>
          <w:bCs/>
          <w:sz w:val="22"/>
          <w:szCs w:val="22"/>
          <w:lang w:val="en-GB"/>
        </w:rPr>
        <w:t xml:space="preserve"> and other supporting documents.</w:t>
      </w:r>
    </w:p>
    <w:p w14:paraId="621CFE22" w14:textId="77777777" w:rsidR="00941672" w:rsidRPr="009B40FC" w:rsidRDefault="00EB7427" w:rsidP="009B40FC">
      <w:pPr>
        <w:spacing w:line="276" w:lineRule="auto"/>
        <w:ind w:right="-330"/>
        <w:jc w:val="both"/>
        <w:rPr>
          <w:rFonts w:asciiTheme="minorHAnsi" w:hAnsiTheme="minorHAnsi"/>
          <w:bCs/>
          <w:sz w:val="22"/>
          <w:szCs w:val="22"/>
          <w:lang w:val="en-GB"/>
        </w:rPr>
      </w:pPr>
      <w:r w:rsidRPr="009B40FC">
        <w:rPr>
          <w:rFonts w:asciiTheme="minorHAnsi" w:hAnsiTheme="minorHAnsi"/>
          <w:bCs/>
          <w:sz w:val="22"/>
          <w:szCs w:val="22"/>
          <w:lang w:val="en-GB"/>
        </w:rPr>
        <w:tab/>
      </w:r>
      <w:r w:rsidR="00941672" w:rsidRPr="009B40FC">
        <w:rPr>
          <w:rFonts w:asciiTheme="minorHAnsi" w:hAnsiTheme="minorHAnsi"/>
          <w:bCs/>
          <w:sz w:val="22"/>
          <w:szCs w:val="22"/>
          <w:lang w:val="en-GB"/>
        </w:rPr>
        <w:t xml:space="preserve">I 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also </w:t>
      </w:r>
      <w:r w:rsidR="00941672" w:rsidRPr="009B40FC">
        <w:rPr>
          <w:rFonts w:asciiTheme="minorHAnsi" w:hAnsiTheme="minorHAnsi"/>
          <w:bCs/>
          <w:sz w:val="22"/>
          <w:szCs w:val="22"/>
          <w:lang w:val="en-GB"/>
        </w:rPr>
        <w:t>declare that:</w:t>
      </w:r>
    </w:p>
    <w:p w14:paraId="0D4E386B" w14:textId="388B45E1" w:rsidR="00941672" w:rsidRPr="009B40FC" w:rsidRDefault="002D733D" w:rsidP="009463D4">
      <w:pPr>
        <w:spacing w:line="276" w:lineRule="auto"/>
        <w:ind w:left="1416" w:right="-330"/>
        <w:jc w:val="both"/>
        <w:rPr>
          <w:rFonts w:asciiTheme="minorHAnsi" w:hAnsiTheme="minorHAnsi"/>
          <w:bCs/>
          <w:sz w:val="22"/>
          <w:szCs w:val="22"/>
          <w:lang w:val="en-GB"/>
        </w:rPr>
      </w:pPr>
      <w:r w:rsidRPr="009B40FC">
        <w:rPr>
          <w:rFonts w:asciiTheme="minorHAnsi" w:hAnsiTheme="minorHAnsi"/>
          <w:bCs/>
          <w:sz w:val="22"/>
          <w:szCs w:val="22"/>
          <w:lang w:val="en-GB"/>
        </w:rPr>
        <w:t>All above de</w:t>
      </w:r>
      <w:r w:rsidR="0022311A" w:rsidRPr="009B40FC">
        <w:rPr>
          <w:rFonts w:asciiTheme="minorHAnsi" w:hAnsiTheme="minorHAnsi"/>
          <w:bCs/>
          <w:sz w:val="22"/>
          <w:szCs w:val="22"/>
          <w:lang w:val="en-GB"/>
        </w:rPr>
        <w:t>tails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 are </w:t>
      </w:r>
      <w:proofErr w:type="gramStart"/>
      <w:r w:rsidRPr="009B40FC">
        <w:rPr>
          <w:rFonts w:asciiTheme="minorHAnsi" w:hAnsiTheme="minorHAnsi"/>
          <w:bCs/>
          <w:sz w:val="22"/>
          <w:szCs w:val="22"/>
          <w:lang w:val="en-GB"/>
        </w:rPr>
        <w:t>correct</w:t>
      </w:r>
      <w:r w:rsidR="00941672" w:rsidRPr="009B40FC">
        <w:rPr>
          <w:rFonts w:asciiTheme="minorHAnsi" w:hAnsiTheme="minorHAnsi"/>
          <w:bCs/>
          <w:sz w:val="22"/>
          <w:szCs w:val="22"/>
          <w:lang w:val="en-GB"/>
        </w:rPr>
        <w:t>;</w:t>
      </w:r>
      <w:proofErr w:type="gramEnd"/>
    </w:p>
    <w:p w14:paraId="0CD72117" w14:textId="52048E45" w:rsidR="00941672" w:rsidRPr="009B40FC" w:rsidRDefault="00941672" w:rsidP="009463D4">
      <w:pPr>
        <w:spacing w:line="276" w:lineRule="auto"/>
        <w:ind w:left="1416" w:right="-330"/>
        <w:jc w:val="both"/>
        <w:rPr>
          <w:rFonts w:asciiTheme="minorHAnsi" w:hAnsiTheme="minorHAnsi"/>
          <w:bCs/>
          <w:sz w:val="22"/>
          <w:szCs w:val="22"/>
          <w:lang w:val="en-GB"/>
        </w:rPr>
      </w:pP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I have read the Constitution, </w:t>
      </w:r>
      <w:r w:rsidR="00E84F7A" w:rsidRPr="009B40FC">
        <w:rPr>
          <w:rFonts w:asciiTheme="minorHAnsi" w:hAnsiTheme="minorHAnsi"/>
          <w:bCs/>
          <w:sz w:val="22"/>
          <w:szCs w:val="22"/>
          <w:lang w:val="en-GB"/>
        </w:rPr>
        <w:t xml:space="preserve">the 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Bylaws, </w:t>
      </w:r>
      <w:r w:rsidR="00E84F7A" w:rsidRPr="009B40FC">
        <w:rPr>
          <w:rFonts w:asciiTheme="minorHAnsi" w:hAnsiTheme="minorHAnsi"/>
          <w:bCs/>
          <w:sz w:val="22"/>
          <w:szCs w:val="22"/>
          <w:lang w:val="en-GB"/>
        </w:rPr>
        <w:t xml:space="preserve">the </w:t>
      </w:r>
      <w:r w:rsidR="00FE2B7B" w:rsidRPr="009B40FC">
        <w:rPr>
          <w:rFonts w:asciiTheme="minorHAnsi" w:hAnsiTheme="minorHAnsi"/>
          <w:bCs/>
          <w:sz w:val="22"/>
          <w:szCs w:val="22"/>
          <w:lang w:val="en-GB"/>
        </w:rPr>
        <w:t>Policy and Procedures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 of the </w:t>
      </w:r>
      <w:proofErr w:type="gramStart"/>
      <w:r w:rsidRPr="009B40FC">
        <w:rPr>
          <w:rFonts w:asciiTheme="minorHAnsi" w:hAnsiTheme="minorHAnsi"/>
          <w:bCs/>
          <w:sz w:val="22"/>
          <w:szCs w:val="22"/>
          <w:lang w:val="en-GB"/>
        </w:rPr>
        <w:t>ECSRH</w:t>
      </w:r>
      <w:r w:rsidR="00D36197" w:rsidRPr="009B40FC">
        <w:rPr>
          <w:rFonts w:asciiTheme="minorHAnsi" w:hAnsiTheme="minorHAnsi"/>
          <w:bCs/>
          <w:sz w:val="22"/>
          <w:szCs w:val="22"/>
          <w:lang w:val="en-GB"/>
        </w:rPr>
        <w:t>M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>;</w:t>
      </w:r>
      <w:proofErr w:type="gramEnd"/>
      <w:r w:rsidR="00E84F7A" w:rsidRPr="009B40FC">
        <w:rPr>
          <w:rFonts w:asciiTheme="minorHAnsi" w:hAnsiTheme="minorHAnsi"/>
          <w:bCs/>
          <w:sz w:val="22"/>
          <w:szCs w:val="22"/>
          <w:lang w:val="en-GB"/>
        </w:rPr>
        <w:t xml:space="preserve"> </w:t>
      </w:r>
    </w:p>
    <w:p w14:paraId="341D1605" w14:textId="017B218C" w:rsidR="00941672" w:rsidRPr="009B40FC" w:rsidRDefault="009463D4" w:rsidP="009463D4">
      <w:pPr>
        <w:spacing w:line="276" w:lineRule="auto"/>
        <w:ind w:left="1416" w:right="-330"/>
        <w:jc w:val="both"/>
        <w:rPr>
          <w:rFonts w:asciiTheme="minorHAnsi" w:hAnsiTheme="minorHAnsi"/>
          <w:bCs/>
          <w:sz w:val="22"/>
          <w:szCs w:val="22"/>
          <w:lang w:val="en-GB"/>
        </w:rPr>
      </w:pPr>
      <w:r>
        <w:rPr>
          <w:rFonts w:asciiTheme="minorHAnsi" w:hAnsiTheme="minorHAnsi"/>
          <w:bCs/>
          <w:sz w:val="22"/>
          <w:szCs w:val="22"/>
          <w:lang w:val="en-GB"/>
        </w:rPr>
        <w:t xml:space="preserve">I </w:t>
      </w:r>
      <w:r w:rsidR="00941672" w:rsidRPr="009B40FC">
        <w:rPr>
          <w:rFonts w:asciiTheme="minorHAnsi" w:hAnsiTheme="minorHAnsi"/>
          <w:bCs/>
          <w:sz w:val="22"/>
          <w:szCs w:val="22"/>
          <w:lang w:val="en-GB"/>
        </w:rPr>
        <w:t xml:space="preserve">have understood the </w:t>
      </w:r>
      <w:r w:rsidR="0022311A" w:rsidRPr="009B40FC">
        <w:rPr>
          <w:rFonts w:asciiTheme="minorHAnsi" w:hAnsiTheme="minorHAnsi"/>
          <w:bCs/>
          <w:sz w:val="22"/>
          <w:szCs w:val="22"/>
          <w:lang w:val="en-GB"/>
        </w:rPr>
        <w:t>training requiremen</w:t>
      </w:r>
      <w:r w:rsidR="00941672" w:rsidRPr="009B40FC">
        <w:rPr>
          <w:rFonts w:asciiTheme="minorHAnsi" w:hAnsiTheme="minorHAnsi"/>
          <w:bCs/>
          <w:sz w:val="22"/>
          <w:szCs w:val="22"/>
          <w:lang w:val="en-GB"/>
        </w:rPr>
        <w:t>t</w:t>
      </w:r>
      <w:r w:rsidR="0022311A" w:rsidRPr="009B40FC">
        <w:rPr>
          <w:rFonts w:asciiTheme="minorHAnsi" w:hAnsiTheme="minorHAnsi"/>
          <w:bCs/>
          <w:sz w:val="22"/>
          <w:szCs w:val="22"/>
          <w:lang w:val="en-GB"/>
        </w:rPr>
        <w:t>s</w:t>
      </w:r>
      <w:r w:rsidR="00941672" w:rsidRPr="009B40FC">
        <w:rPr>
          <w:rFonts w:asciiTheme="minorHAnsi" w:hAnsiTheme="minorHAnsi"/>
          <w:bCs/>
          <w:sz w:val="22"/>
          <w:szCs w:val="22"/>
          <w:lang w:val="en-GB"/>
        </w:rPr>
        <w:t xml:space="preserve"> </w:t>
      </w:r>
      <w:r w:rsidR="0022311A" w:rsidRPr="009B40FC">
        <w:rPr>
          <w:rFonts w:asciiTheme="minorHAnsi" w:hAnsiTheme="minorHAnsi"/>
          <w:bCs/>
          <w:sz w:val="22"/>
          <w:szCs w:val="22"/>
          <w:lang w:val="en-GB"/>
        </w:rPr>
        <w:t xml:space="preserve">of the </w:t>
      </w:r>
      <w:proofErr w:type="gramStart"/>
      <w:r w:rsidR="0022311A" w:rsidRPr="009B40FC">
        <w:rPr>
          <w:rFonts w:asciiTheme="minorHAnsi" w:hAnsiTheme="minorHAnsi"/>
          <w:bCs/>
          <w:sz w:val="22"/>
          <w:szCs w:val="22"/>
          <w:lang w:val="en-GB"/>
        </w:rPr>
        <w:t>ECSRHM</w:t>
      </w:r>
      <w:r w:rsidR="00941672" w:rsidRPr="009B40FC">
        <w:rPr>
          <w:rFonts w:asciiTheme="minorHAnsi" w:hAnsiTheme="minorHAnsi"/>
          <w:bCs/>
          <w:sz w:val="22"/>
          <w:szCs w:val="22"/>
          <w:lang w:val="en-GB"/>
        </w:rPr>
        <w:t>;</w:t>
      </w:r>
      <w:proofErr w:type="gramEnd"/>
    </w:p>
    <w:p w14:paraId="5AE28D2A" w14:textId="0E4BCA4F" w:rsidR="00D36197" w:rsidRPr="009B40FC" w:rsidRDefault="00D36197" w:rsidP="009463D4">
      <w:pPr>
        <w:spacing w:line="276" w:lineRule="auto"/>
        <w:ind w:left="1416" w:right="-330"/>
        <w:jc w:val="both"/>
        <w:rPr>
          <w:rFonts w:asciiTheme="minorHAnsi" w:hAnsiTheme="minorHAnsi"/>
          <w:bCs/>
          <w:sz w:val="22"/>
          <w:szCs w:val="22"/>
          <w:lang w:val="en-GB"/>
        </w:rPr>
      </w:pPr>
      <w:r w:rsidRPr="009B40FC">
        <w:rPr>
          <w:rFonts w:asciiTheme="minorHAnsi" w:hAnsiTheme="minorHAnsi"/>
          <w:bCs/>
          <w:sz w:val="22"/>
          <w:szCs w:val="22"/>
          <w:lang w:val="en-GB"/>
        </w:rPr>
        <w:t>A</w:t>
      </w:r>
      <w:r w:rsidR="00660F40" w:rsidRPr="009B40FC">
        <w:rPr>
          <w:rFonts w:asciiTheme="minorHAnsi" w:hAnsiTheme="minorHAnsi"/>
          <w:bCs/>
          <w:sz w:val="22"/>
          <w:szCs w:val="22"/>
          <w:lang w:val="en-GB"/>
        </w:rPr>
        <w:t xml:space="preserve">ny </w:t>
      </w:r>
      <w:r w:rsidR="0022311A" w:rsidRPr="009B40FC">
        <w:rPr>
          <w:rFonts w:asciiTheme="minorHAnsi" w:hAnsiTheme="minorHAnsi"/>
          <w:bCs/>
          <w:sz w:val="22"/>
          <w:szCs w:val="22"/>
          <w:lang w:val="en-GB"/>
        </w:rPr>
        <w:t xml:space="preserve">changes </w:t>
      </w:r>
      <w:r w:rsidR="00660F40" w:rsidRPr="009B40FC">
        <w:rPr>
          <w:rFonts w:asciiTheme="minorHAnsi" w:hAnsiTheme="minorHAnsi"/>
          <w:bCs/>
          <w:sz w:val="22"/>
          <w:szCs w:val="22"/>
          <w:lang w:val="en-GB"/>
        </w:rPr>
        <w:t>in the above details will be reported immediately to the Board of the College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>.</w:t>
      </w:r>
    </w:p>
    <w:p w14:paraId="404E6BCF" w14:textId="77777777" w:rsidR="00EB7427" w:rsidRDefault="00EB7427" w:rsidP="00240CF7">
      <w:pPr>
        <w:spacing w:line="276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p w14:paraId="1ED2D9F9" w14:textId="77777777" w:rsidR="00240CF7" w:rsidRDefault="00240CF7" w:rsidP="00240CF7">
      <w:pPr>
        <w:spacing w:line="276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p w14:paraId="5EAC7DEF" w14:textId="77777777" w:rsidR="00240CF7" w:rsidRDefault="00240CF7">
      <w:pPr>
        <w:rPr>
          <w:rFonts w:asciiTheme="minorHAnsi" w:hAnsiTheme="minorHAnsi"/>
          <w:sz w:val="22"/>
          <w:szCs w:val="22"/>
          <w:lang w:val="en-GB"/>
        </w:rPr>
      </w:pPr>
    </w:p>
    <w:p w14:paraId="4F921DB4" w14:textId="1A6824E6" w:rsidR="00240CF7" w:rsidRDefault="00240CF7">
      <w:pPr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>Signature:</w:t>
      </w:r>
      <w:r>
        <w:rPr>
          <w:rFonts w:asciiTheme="minorHAnsi" w:hAnsiTheme="minorHAnsi"/>
          <w:sz w:val="22"/>
          <w:szCs w:val="22"/>
          <w:lang w:val="en-GB"/>
        </w:rPr>
        <w:tab/>
      </w:r>
    </w:p>
    <w:p w14:paraId="7F353102" w14:textId="77777777" w:rsidR="00240CF7" w:rsidRDefault="00240CF7"/>
    <w:p w14:paraId="4F6AD835" w14:textId="6CB914BE" w:rsidR="00240CF7" w:rsidRDefault="00240CF7" w:rsidP="00240CF7">
      <w:pPr>
        <w:spacing w:line="276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>Name:</w:t>
      </w:r>
      <w:r>
        <w:rPr>
          <w:rFonts w:asciiTheme="minorHAnsi" w:hAnsiTheme="minorHAnsi"/>
          <w:sz w:val="22"/>
          <w:szCs w:val="22"/>
          <w:lang w:val="en-GB"/>
        </w:rPr>
        <w:tab/>
      </w:r>
      <w:r w:rsidR="00401382">
        <w:rPr>
          <w:rFonts w:asciiTheme="minorHAnsi" w:hAnsiTheme="minorHAnsi"/>
          <w:sz w:val="22"/>
          <w:szCs w:val="22"/>
          <w:lang w:val="en-GB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5" w:name="Text3"/>
      <w:r w:rsidR="00401382">
        <w:rPr>
          <w:rFonts w:asciiTheme="minorHAnsi" w:hAnsiTheme="minorHAnsi"/>
          <w:sz w:val="22"/>
          <w:szCs w:val="22"/>
          <w:lang w:val="en-GB"/>
        </w:rPr>
        <w:instrText xml:space="preserve"> FORMTEXT </w:instrText>
      </w:r>
      <w:r w:rsidR="00401382">
        <w:rPr>
          <w:rFonts w:asciiTheme="minorHAnsi" w:hAnsiTheme="minorHAnsi"/>
          <w:sz w:val="22"/>
          <w:szCs w:val="22"/>
          <w:lang w:val="en-GB"/>
        </w:rPr>
      </w:r>
      <w:r w:rsidR="00401382">
        <w:rPr>
          <w:rFonts w:asciiTheme="minorHAnsi" w:hAnsiTheme="minorHAnsi"/>
          <w:sz w:val="22"/>
          <w:szCs w:val="22"/>
          <w:lang w:val="en-GB"/>
        </w:rPr>
        <w:fldChar w:fldCharType="separate"/>
      </w:r>
      <w:r w:rsidR="00401382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401382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401382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401382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401382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401382">
        <w:rPr>
          <w:rFonts w:asciiTheme="minorHAnsi" w:hAnsiTheme="minorHAnsi"/>
          <w:sz w:val="22"/>
          <w:szCs w:val="22"/>
          <w:lang w:val="en-GB"/>
        </w:rPr>
        <w:fldChar w:fldCharType="end"/>
      </w:r>
      <w:bookmarkEnd w:id="5"/>
      <w:r>
        <w:rPr>
          <w:rFonts w:asciiTheme="minorHAnsi" w:hAnsiTheme="minorHAnsi"/>
          <w:sz w:val="22"/>
          <w:szCs w:val="22"/>
          <w:lang w:val="en-GB"/>
        </w:rPr>
        <w:tab/>
      </w:r>
      <w:r w:rsidR="00401382">
        <w:rPr>
          <w:rFonts w:asciiTheme="minorHAnsi" w:hAnsiTheme="minorHAnsi"/>
          <w:sz w:val="22"/>
          <w:szCs w:val="22"/>
          <w:lang w:val="en-GB"/>
        </w:rPr>
        <w:tab/>
      </w:r>
      <w:r w:rsidR="00401382">
        <w:rPr>
          <w:rFonts w:asciiTheme="minorHAnsi" w:hAnsiTheme="minorHAnsi"/>
          <w:sz w:val="22"/>
          <w:szCs w:val="22"/>
          <w:lang w:val="en-GB"/>
        </w:rPr>
        <w:tab/>
      </w:r>
      <w:r w:rsidR="00401382">
        <w:rPr>
          <w:rFonts w:asciiTheme="minorHAnsi" w:hAnsiTheme="minorHAnsi"/>
          <w:sz w:val="22"/>
          <w:szCs w:val="22"/>
          <w:lang w:val="en-GB"/>
        </w:rPr>
        <w:tab/>
      </w:r>
      <w:r w:rsidR="00401382">
        <w:rPr>
          <w:rFonts w:asciiTheme="minorHAnsi" w:hAnsiTheme="minorHAnsi"/>
          <w:sz w:val="22"/>
          <w:szCs w:val="22"/>
          <w:lang w:val="en-GB"/>
        </w:rPr>
        <w:tab/>
      </w:r>
      <w:r>
        <w:rPr>
          <w:rFonts w:asciiTheme="minorHAnsi" w:hAnsiTheme="minorHAnsi"/>
          <w:sz w:val="22"/>
          <w:szCs w:val="22"/>
          <w:lang w:val="en-GB"/>
        </w:rPr>
        <w:t>Date (</w:t>
      </w:r>
      <w:proofErr w:type="spellStart"/>
      <w:r>
        <w:rPr>
          <w:rFonts w:asciiTheme="minorHAnsi" w:hAnsiTheme="minorHAnsi"/>
          <w:sz w:val="22"/>
          <w:szCs w:val="22"/>
          <w:lang w:val="en-GB"/>
        </w:rPr>
        <w:t>yy</w:t>
      </w:r>
      <w:proofErr w:type="spellEnd"/>
      <w:r>
        <w:rPr>
          <w:rFonts w:asciiTheme="minorHAnsi" w:hAnsiTheme="minorHAnsi"/>
          <w:sz w:val="22"/>
          <w:szCs w:val="22"/>
          <w:lang w:val="en-GB"/>
        </w:rPr>
        <w:t xml:space="preserve">/mm/dd): </w:t>
      </w:r>
      <w:r w:rsidR="00401382">
        <w:rPr>
          <w:rFonts w:asciiTheme="minorHAnsi" w:hAnsiTheme="minorHAnsi"/>
          <w:sz w:val="22"/>
          <w:szCs w:val="22"/>
          <w:lang w:val="en-GB"/>
        </w:rPr>
        <w:fldChar w:fldCharType="begin">
          <w:ffData>
            <w:name w:val="Text4"/>
            <w:enabled/>
            <w:calcOnExit w:val="0"/>
            <w:textInput>
              <w:type w:val="date"/>
              <w:format w:val="yyyy-MM-dd"/>
            </w:textInput>
          </w:ffData>
        </w:fldChar>
      </w:r>
      <w:bookmarkStart w:id="6" w:name="Text4"/>
      <w:r w:rsidR="00401382">
        <w:rPr>
          <w:rFonts w:asciiTheme="minorHAnsi" w:hAnsiTheme="minorHAnsi"/>
          <w:sz w:val="22"/>
          <w:szCs w:val="22"/>
          <w:lang w:val="en-GB"/>
        </w:rPr>
        <w:instrText xml:space="preserve"> FORMTEXT </w:instrText>
      </w:r>
      <w:r w:rsidR="00401382">
        <w:rPr>
          <w:rFonts w:asciiTheme="minorHAnsi" w:hAnsiTheme="minorHAnsi"/>
          <w:sz w:val="22"/>
          <w:szCs w:val="22"/>
          <w:lang w:val="en-GB"/>
        </w:rPr>
      </w:r>
      <w:r w:rsidR="00401382">
        <w:rPr>
          <w:rFonts w:asciiTheme="minorHAnsi" w:hAnsiTheme="minorHAnsi"/>
          <w:sz w:val="22"/>
          <w:szCs w:val="22"/>
          <w:lang w:val="en-GB"/>
        </w:rPr>
        <w:fldChar w:fldCharType="separate"/>
      </w:r>
      <w:r w:rsidR="00401382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401382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401382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401382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401382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401382">
        <w:rPr>
          <w:rFonts w:asciiTheme="minorHAnsi" w:hAnsiTheme="minorHAnsi"/>
          <w:sz w:val="22"/>
          <w:szCs w:val="22"/>
          <w:lang w:val="en-GB"/>
        </w:rPr>
        <w:fldChar w:fldCharType="end"/>
      </w:r>
      <w:bookmarkEnd w:id="6"/>
    </w:p>
    <w:p w14:paraId="776C991E" w14:textId="77777777" w:rsidR="00240CF7" w:rsidRPr="00F81279" w:rsidRDefault="00240CF7" w:rsidP="00240CF7">
      <w:pPr>
        <w:spacing w:line="276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p w14:paraId="22173AA6" w14:textId="77777777" w:rsidR="00D36197" w:rsidRPr="00F81279" w:rsidRDefault="00D36197" w:rsidP="00240CF7">
      <w:pPr>
        <w:spacing w:line="276" w:lineRule="auto"/>
        <w:ind w:right="-330"/>
        <w:jc w:val="both"/>
        <w:rPr>
          <w:rFonts w:asciiTheme="minorHAnsi" w:hAnsiTheme="minorHAnsi"/>
          <w:sz w:val="20"/>
          <w:szCs w:val="20"/>
          <w:u w:val="single"/>
          <w:lang w:val="en-GB"/>
        </w:rPr>
      </w:pPr>
      <w:r w:rsidRPr="00F81279">
        <w:rPr>
          <w:rFonts w:asciiTheme="minorHAnsi" w:hAnsiTheme="minorHAnsi"/>
          <w:sz w:val="20"/>
          <w:szCs w:val="20"/>
          <w:u w:val="single"/>
          <w:lang w:val="en-GB"/>
        </w:rPr>
        <w:t>INSTRUCTIONS FOR SUBMISSION</w:t>
      </w:r>
    </w:p>
    <w:p w14:paraId="7031C758" w14:textId="420C62F7" w:rsidR="00941672" w:rsidRPr="00F81279" w:rsidRDefault="00941672" w:rsidP="00240CF7">
      <w:pPr>
        <w:spacing w:line="276" w:lineRule="auto"/>
        <w:ind w:right="-330"/>
        <w:jc w:val="both"/>
        <w:rPr>
          <w:rFonts w:asciiTheme="minorHAnsi" w:hAnsiTheme="minorHAnsi"/>
          <w:sz w:val="20"/>
          <w:szCs w:val="20"/>
          <w:lang w:val="en-GB"/>
        </w:rPr>
      </w:pPr>
      <w:r w:rsidRPr="00F81279">
        <w:rPr>
          <w:rFonts w:asciiTheme="minorHAnsi" w:hAnsiTheme="minorHAnsi"/>
          <w:sz w:val="20"/>
          <w:szCs w:val="20"/>
          <w:lang w:val="en-GB"/>
        </w:rPr>
        <w:t>Please complete the document a</w:t>
      </w:r>
      <w:r w:rsidR="00D36197" w:rsidRPr="00F81279">
        <w:rPr>
          <w:rFonts w:asciiTheme="minorHAnsi" w:hAnsiTheme="minorHAnsi"/>
          <w:sz w:val="20"/>
          <w:szCs w:val="20"/>
          <w:lang w:val="en-GB"/>
        </w:rPr>
        <w:t>nd</w:t>
      </w:r>
      <w:r w:rsidRPr="00F81279">
        <w:rPr>
          <w:rFonts w:asciiTheme="minorHAnsi" w:hAnsiTheme="minorHAnsi"/>
          <w:sz w:val="20"/>
          <w:szCs w:val="20"/>
          <w:lang w:val="en-GB"/>
        </w:rPr>
        <w:t xml:space="preserve"> submit electronically to </w:t>
      </w:r>
      <w:r w:rsidR="00981EBD" w:rsidRPr="00F81279">
        <w:rPr>
          <w:rFonts w:asciiTheme="minorHAnsi" w:hAnsiTheme="minorHAnsi"/>
          <w:sz w:val="20"/>
          <w:szCs w:val="20"/>
          <w:lang w:val="en-GB"/>
        </w:rPr>
        <w:t xml:space="preserve">the </w:t>
      </w:r>
      <w:r w:rsidR="009C563F">
        <w:rPr>
          <w:rFonts w:asciiTheme="minorHAnsi" w:hAnsiTheme="minorHAnsi"/>
          <w:sz w:val="20"/>
          <w:szCs w:val="20"/>
          <w:lang w:val="en-GB"/>
        </w:rPr>
        <w:t>S</w:t>
      </w:r>
      <w:r w:rsidR="007B3A0B" w:rsidRPr="00F81279">
        <w:rPr>
          <w:rFonts w:asciiTheme="minorHAnsi" w:hAnsiTheme="minorHAnsi"/>
          <w:sz w:val="20"/>
          <w:szCs w:val="20"/>
          <w:lang w:val="en-GB"/>
        </w:rPr>
        <w:t>ecretary</w:t>
      </w:r>
      <w:r w:rsidR="00981EBD" w:rsidRPr="00F81279">
        <w:rPr>
          <w:rFonts w:asciiTheme="minorHAnsi" w:hAnsiTheme="minorHAnsi"/>
          <w:sz w:val="20"/>
          <w:szCs w:val="20"/>
          <w:lang w:val="en-GB"/>
        </w:rPr>
        <w:t xml:space="preserve"> </w:t>
      </w:r>
      <w:r w:rsidR="007B3A0B" w:rsidRPr="00F81279">
        <w:rPr>
          <w:rFonts w:asciiTheme="minorHAnsi" w:hAnsiTheme="minorHAnsi"/>
          <w:sz w:val="20"/>
          <w:szCs w:val="20"/>
          <w:lang w:val="en-GB"/>
        </w:rPr>
        <w:t>of the College</w:t>
      </w:r>
      <w:r w:rsidR="009C563F">
        <w:rPr>
          <w:rFonts w:asciiTheme="minorHAnsi" w:hAnsiTheme="minorHAnsi"/>
          <w:sz w:val="20"/>
          <w:szCs w:val="20"/>
          <w:lang w:val="en-GB"/>
        </w:rPr>
        <w:t xml:space="preserve"> (</w:t>
      </w:r>
      <w:hyperlink r:id="rId8" w:history="1">
        <w:r w:rsidR="009C563F" w:rsidRPr="00F44FA4">
          <w:rPr>
            <w:rStyle w:val="Hyperlink"/>
            <w:rFonts w:asciiTheme="minorHAnsi" w:hAnsiTheme="minorHAnsi"/>
            <w:sz w:val="20"/>
            <w:szCs w:val="20"/>
            <w:lang w:val="en-GB"/>
          </w:rPr>
          <w:t>ecsrhm.eu@gmail.com</w:t>
        </w:r>
      </w:hyperlink>
      <w:r w:rsidR="009C563F">
        <w:rPr>
          <w:rFonts w:asciiTheme="minorHAnsi" w:hAnsiTheme="minorHAnsi"/>
          <w:sz w:val="20"/>
          <w:szCs w:val="20"/>
          <w:lang w:val="en-GB"/>
        </w:rPr>
        <w:t xml:space="preserve"> )</w:t>
      </w:r>
      <w:r w:rsidR="00981EBD" w:rsidRPr="00F81279">
        <w:rPr>
          <w:rFonts w:asciiTheme="minorHAnsi" w:hAnsiTheme="minorHAnsi"/>
          <w:sz w:val="20"/>
          <w:szCs w:val="20"/>
          <w:lang w:val="en-GB"/>
        </w:rPr>
        <w:t>.</w:t>
      </w:r>
    </w:p>
    <w:p w14:paraId="59F6653F" w14:textId="34C288BD" w:rsidR="00941672" w:rsidRPr="00F81279" w:rsidRDefault="00941672" w:rsidP="00240CF7">
      <w:pPr>
        <w:spacing w:line="276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  <w:r w:rsidRPr="00F81279">
        <w:rPr>
          <w:rFonts w:asciiTheme="minorHAnsi" w:hAnsiTheme="minorHAnsi"/>
          <w:sz w:val="20"/>
          <w:szCs w:val="20"/>
          <w:lang w:val="en-GB"/>
        </w:rPr>
        <w:t>All applications will be acknowledged</w:t>
      </w:r>
      <w:r w:rsidR="009C563F">
        <w:rPr>
          <w:rFonts w:asciiTheme="minorHAnsi" w:hAnsiTheme="minorHAnsi"/>
          <w:sz w:val="20"/>
          <w:szCs w:val="20"/>
          <w:lang w:val="en-GB"/>
        </w:rPr>
        <w:t xml:space="preserve"> by email</w:t>
      </w:r>
      <w:r w:rsidR="00D36197" w:rsidRPr="00F81279">
        <w:rPr>
          <w:rFonts w:asciiTheme="minorHAnsi" w:hAnsiTheme="minorHAnsi"/>
          <w:sz w:val="20"/>
          <w:szCs w:val="20"/>
          <w:lang w:val="en-GB"/>
        </w:rPr>
        <w:t xml:space="preserve">. If no acknowledgment has been received within </w:t>
      </w:r>
      <w:r w:rsidR="009C563F">
        <w:rPr>
          <w:rFonts w:asciiTheme="minorHAnsi" w:hAnsiTheme="minorHAnsi"/>
          <w:sz w:val="20"/>
          <w:szCs w:val="20"/>
          <w:lang w:val="en-GB"/>
        </w:rPr>
        <w:t>14 days</w:t>
      </w:r>
      <w:r w:rsidR="00D36197" w:rsidRPr="00F81279">
        <w:rPr>
          <w:rFonts w:asciiTheme="minorHAnsi" w:hAnsiTheme="minorHAnsi"/>
          <w:sz w:val="20"/>
          <w:szCs w:val="20"/>
          <w:lang w:val="en-GB"/>
        </w:rPr>
        <w:t xml:space="preserve"> of sending the application, please contact </w:t>
      </w:r>
      <w:r w:rsidR="007B3A0B" w:rsidRPr="00F81279">
        <w:rPr>
          <w:rFonts w:asciiTheme="minorHAnsi" w:hAnsiTheme="minorHAnsi"/>
          <w:sz w:val="20"/>
          <w:szCs w:val="20"/>
          <w:lang w:val="en-GB"/>
        </w:rPr>
        <w:t xml:space="preserve">the Chairperson of the Education Committee </w:t>
      </w:r>
      <w:r w:rsidR="00D36197" w:rsidRPr="00F81279">
        <w:rPr>
          <w:rFonts w:asciiTheme="minorHAnsi" w:hAnsiTheme="minorHAnsi"/>
          <w:sz w:val="20"/>
          <w:szCs w:val="20"/>
          <w:lang w:val="en-GB"/>
        </w:rPr>
        <w:t>and enquire.</w:t>
      </w:r>
    </w:p>
    <w:p w14:paraId="5C96FDF9" w14:textId="77777777" w:rsidR="00660F40" w:rsidRDefault="00660F40">
      <w:pPr>
        <w:spacing w:line="360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p w14:paraId="03840271" w14:textId="77777777" w:rsidR="00401382" w:rsidRPr="00212D18" w:rsidRDefault="00401382" w:rsidP="00401382">
      <w:pPr>
        <w:spacing w:line="276" w:lineRule="auto"/>
        <w:ind w:right="-330"/>
        <w:jc w:val="both"/>
        <w:rPr>
          <w:rFonts w:asciiTheme="minorHAnsi" w:hAnsiTheme="minorHAnsi"/>
          <w:i/>
          <w:iCs/>
          <w:sz w:val="22"/>
          <w:szCs w:val="22"/>
          <w:lang w:val="en-GB"/>
        </w:rPr>
      </w:pPr>
      <w:r w:rsidRPr="00212D18">
        <w:rPr>
          <w:rFonts w:asciiTheme="minorHAnsi" w:hAnsiTheme="minorHAnsi"/>
          <w:i/>
          <w:iCs/>
          <w:sz w:val="22"/>
          <w:szCs w:val="22"/>
          <w:lang w:val="en-GB"/>
        </w:rPr>
        <w:t>Last updated February 2026</w:t>
      </w:r>
    </w:p>
    <w:p w14:paraId="13D3C504" w14:textId="77777777" w:rsidR="00401382" w:rsidRPr="00F81279" w:rsidRDefault="00401382">
      <w:pPr>
        <w:spacing w:line="360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sectPr w:rsidR="00401382" w:rsidRPr="00F81279" w:rsidSect="00401382">
      <w:headerReference w:type="default" r:id="rId9"/>
      <w:footerReference w:type="even" r:id="rId10"/>
      <w:footerReference w:type="default" r:id="rId11"/>
      <w:footerReference w:type="first" r:id="rId12"/>
      <w:pgSz w:w="11906" w:h="16838"/>
      <w:pgMar w:top="1440" w:right="1080" w:bottom="1440" w:left="108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D18C78" w14:textId="77777777" w:rsidR="00FD74DA" w:rsidRDefault="00FD74DA" w:rsidP="007B6BC1">
      <w:r>
        <w:separator/>
      </w:r>
    </w:p>
  </w:endnote>
  <w:endnote w:type="continuationSeparator" w:id="0">
    <w:p w14:paraId="4D0F4EDA" w14:textId="77777777" w:rsidR="00FD74DA" w:rsidRDefault="00FD74DA" w:rsidP="007B6B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19508625"/>
      <w:docPartObj>
        <w:docPartGallery w:val="Page Numbers (Bottom of Page)"/>
        <w:docPartUnique/>
      </w:docPartObj>
    </w:sdtPr>
    <w:sdtContent>
      <w:p w14:paraId="5CD194A9" w14:textId="2950DE06" w:rsidR="007B6BC1" w:rsidRDefault="007B6BC1" w:rsidP="0040138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0C010B8A" w14:textId="77777777" w:rsidR="007B6BC1" w:rsidRDefault="007B6BC1" w:rsidP="007B6B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945263580"/>
      <w:docPartObj>
        <w:docPartGallery w:val="Page Numbers (Bottom of Page)"/>
        <w:docPartUnique/>
      </w:docPartObj>
    </w:sdtPr>
    <w:sdtContent>
      <w:p w14:paraId="2B5E4C41" w14:textId="08562945" w:rsidR="007B6BC1" w:rsidRDefault="007B6BC1" w:rsidP="0040138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F1C95E8" w14:textId="46E4BE9F" w:rsidR="00CA4982" w:rsidRPr="00923661" w:rsidRDefault="00CA4982" w:rsidP="00CA4982">
    <w:pPr>
      <w:pStyle w:val="Footer"/>
      <w:ind w:right="360"/>
      <w:jc w:val="center"/>
      <w:rPr>
        <w:rFonts w:asciiTheme="minorHAnsi" w:hAnsiTheme="minorHAnsi"/>
        <w:color w:val="7F7F7F" w:themeColor="text1" w:themeTint="80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659847063"/>
      <w:docPartObj>
        <w:docPartGallery w:val="Page Numbers (Bottom of Page)"/>
        <w:docPartUnique/>
      </w:docPartObj>
    </w:sdtPr>
    <w:sdtContent>
      <w:p w14:paraId="4F227D26" w14:textId="4988BF1E" w:rsidR="007B6BC1" w:rsidRDefault="007B6BC1" w:rsidP="00F44FA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9170F95" w14:textId="77777777" w:rsidR="00166C5E" w:rsidRPr="00166C5E" w:rsidRDefault="00166C5E" w:rsidP="00166C5E">
    <w:pPr>
      <w:pStyle w:val="Header"/>
      <w:jc w:val="center"/>
      <w:rPr>
        <w:rFonts w:asciiTheme="minorHAnsi" w:hAnsiTheme="minorHAnsi"/>
        <w:color w:val="808080" w:themeColor="background1" w:themeShade="80"/>
        <w:sz w:val="22"/>
        <w:szCs w:val="22"/>
      </w:rPr>
    </w:pPr>
    <w:r w:rsidRPr="00166C5E">
      <w:rPr>
        <w:rFonts w:asciiTheme="minorHAnsi" w:hAnsiTheme="minorHAnsi"/>
        <w:color w:val="808080" w:themeColor="background1" w:themeShade="80"/>
        <w:sz w:val="22"/>
        <w:szCs w:val="22"/>
      </w:rPr>
      <w:t xml:space="preserve">ECSRHM Policy &amp; </w:t>
    </w:r>
    <w:proofErr w:type="spellStart"/>
    <w:r w:rsidRPr="00166C5E">
      <w:rPr>
        <w:rFonts w:asciiTheme="minorHAnsi" w:hAnsiTheme="minorHAnsi"/>
        <w:color w:val="808080" w:themeColor="background1" w:themeShade="80"/>
        <w:sz w:val="22"/>
        <w:szCs w:val="22"/>
      </w:rPr>
      <w:t>Procedures</w:t>
    </w:r>
    <w:proofErr w:type="spellEnd"/>
    <w:r w:rsidRPr="00166C5E">
      <w:rPr>
        <w:rFonts w:asciiTheme="minorHAnsi" w:hAnsiTheme="minorHAnsi"/>
        <w:color w:val="808080" w:themeColor="background1" w:themeShade="80"/>
        <w:sz w:val="22"/>
        <w:szCs w:val="22"/>
      </w:rPr>
      <w:t xml:space="preserve">: </w:t>
    </w:r>
  </w:p>
  <w:p w14:paraId="757E52F9" w14:textId="0CAB7794" w:rsidR="007B6BC1" w:rsidRPr="00166C5E" w:rsidRDefault="00166C5E" w:rsidP="00166C5E">
    <w:pPr>
      <w:pStyle w:val="Header"/>
      <w:jc w:val="center"/>
      <w:rPr>
        <w:rFonts w:asciiTheme="minorHAnsi" w:hAnsiTheme="minorHAnsi"/>
        <w:color w:val="808080" w:themeColor="background1" w:themeShade="80"/>
        <w:sz w:val="22"/>
        <w:szCs w:val="22"/>
      </w:rPr>
    </w:pPr>
    <w:proofErr w:type="spellStart"/>
    <w:r w:rsidRPr="00166C5E">
      <w:rPr>
        <w:rFonts w:asciiTheme="minorHAnsi" w:hAnsiTheme="minorHAnsi"/>
        <w:color w:val="808080" w:themeColor="background1" w:themeShade="80"/>
        <w:sz w:val="22"/>
        <w:szCs w:val="22"/>
      </w:rPr>
      <w:t>Application</w:t>
    </w:r>
    <w:proofErr w:type="spellEnd"/>
    <w:r w:rsidRPr="00166C5E">
      <w:rPr>
        <w:rFonts w:asciiTheme="minorHAnsi" w:hAnsiTheme="minorHAnsi"/>
        <w:color w:val="808080" w:themeColor="background1" w:themeShade="80"/>
        <w:sz w:val="22"/>
        <w:szCs w:val="22"/>
      </w:rPr>
      <w:t xml:space="preserve"> </w:t>
    </w:r>
    <w:proofErr w:type="spellStart"/>
    <w:r w:rsidRPr="00166C5E">
      <w:rPr>
        <w:rFonts w:asciiTheme="minorHAnsi" w:hAnsiTheme="minorHAnsi"/>
        <w:color w:val="808080" w:themeColor="background1" w:themeShade="80"/>
        <w:sz w:val="22"/>
        <w:szCs w:val="22"/>
      </w:rPr>
      <w:t>for</w:t>
    </w:r>
    <w:proofErr w:type="spellEnd"/>
    <w:r w:rsidRPr="00166C5E">
      <w:rPr>
        <w:rFonts w:asciiTheme="minorHAnsi" w:hAnsiTheme="minorHAnsi"/>
        <w:color w:val="808080" w:themeColor="background1" w:themeShade="80"/>
        <w:sz w:val="22"/>
        <w:szCs w:val="22"/>
      </w:rPr>
      <w:t xml:space="preserve"> </w:t>
    </w:r>
    <w:proofErr w:type="spellStart"/>
    <w:r w:rsidRPr="00166C5E">
      <w:rPr>
        <w:rFonts w:asciiTheme="minorHAnsi" w:hAnsiTheme="minorHAnsi"/>
        <w:color w:val="808080" w:themeColor="background1" w:themeShade="80"/>
        <w:sz w:val="22"/>
        <w:szCs w:val="22"/>
      </w:rPr>
      <w:t>Recertification</w:t>
    </w:r>
    <w:proofErr w:type="spellEnd"/>
    <w:r w:rsidRPr="00166C5E">
      <w:rPr>
        <w:rFonts w:asciiTheme="minorHAnsi" w:hAnsiTheme="minorHAnsi"/>
        <w:color w:val="808080" w:themeColor="background1" w:themeShade="80"/>
        <w:sz w:val="22"/>
        <w:szCs w:val="22"/>
      </w:rPr>
      <w:t xml:space="preserve"> </w:t>
    </w:r>
    <w:proofErr w:type="spellStart"/>
    <w:r w:rsidRPr="00166C5E">
      <w:rPr>
        <w:rFonts w:asciiTheme="minorHAnsi" w:hAnsiTheme="minorHAnsi"/>
        <w:color w:val="808080" w:themeColor="background1" w:themeShade="80"/>
        <w:sz w:val="22"/>
        <w:szCs w:val="22"/>
      </w:rPr>
      <w:t>of</w:t>
    </w:r>
    <w:proofErr w:type="spellEnd"/>
    <w:r w:rsidRPr="00166C5E">
      <w:rPr>
        <w:rFonts w:asciiTheme="minorHAnsi" w:hAnsiTheme="minorHAnsi"/>
        <w:color w:val="808080" w:themeColor="background1" w:themeShade="80"/>
        <w:sz w:val="22"/>
        <w:szCs w:val="22"/>
      </w:rPr>
      <w:t xml:space="preserve"> a ECSRHM Training </w:t>
    </w:r>
    <w:proofErr w:type="spellStart"/>
    <w:r w:rsidRPr="00166C5E">
      <w:rPr>
        <w:rFonts w:asciiTheme="minorHAnsi" w:hAnsiTheme="minorHAnsi"/>
        <w:color w:val="808080" w:themeColor="background1" w:themeShade="80"/>
        <w:sz w:val="22"/>
        <w:szCs w:val="22"/>
      </w:rPr>
      <w:t>Centr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11518A" w14:textId="77777777" w:rsidR="00FD74DA" w:rsidRDefault="00FD74DA" w:rsidP="007B6BC1">
      <w:r>
        <w:separator/>
      </w:r>
    </w:p>
  </w:footnote>
  <w:footnote w:type="continuationSeparator" w:id="0">
    <w:p w14:paraId="77436EFE" w14:textId="77777777" w:rsidR="00FD74DA" w:rsidRDefault="00FD74DA" w:rsidP="007B6BC1">
      <w:r>
        <w:continuationSeparator/>
      </w:r>
    </w:p>
  </w:footnote>
  <w:footnote w:id="1">
    <w:p w14:paraId="0B34F3C7" w14:textId="77777777" w:rsidR="00BB5242" w:rsidRPr="00C871B6" w:rsidRDefault="00BB5242" w:rsidP="00BB524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C871B6">
        <w:rPr>
          <w:lang w:val="en-GB"/>
        </w:rPr>
        <w:t>Note:  These resource persons should be capable of providing advanced education in sheep and goats in the following disciplines: medicine and surgery, health management, reproduction, diagnostic procedures, udder health, nutrition, behaviour and welfare, animal health economics and other disciplines as deemed releva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1992BE" w14:textId="06C8229E" w:rsidR="00CA4982" w:rsidRPr="00401382" w:rsidRDefault="00401382" w:rsidP="00401382">
    <w:pPr>
      <w:pStyle w:val="Header"/>
      <w:jc w:val="center"/>
      <w:rPr>
        <w:rFonts w:asciiTheme="minorHAnsi" w:hAnsiTheme="minorHAnsi"/>
        <w:b/>
        <w:bCs/>
        <w:color w:val="275317" w:themeColor="accent6" w:themeShade="80"/>
        <w:sz w:val="22"/>
        <w:szCs w:val="22"/>
      </w:rPr>
    </w:pPr>
    <w:r w:rsidRPr="00401382">
      <w:rPr>
        <w:rFonts w:asciiTheme="minorHAnsi" w:hAnsiTheme="minorHAnsi"/>
        <w:b/>
        <w:bCs/>
        <w:color w:val="275317" w:themeColor="accent6" w:themeShade="80"/>
        <w:sz w:val="22"/>
        <w:szCs w:val="22"/>
      </w:rPr>
      <w:t xml:space="preserve">ECSRHM – </w:t>
    </w:r>
    <w:proofErr w:type="spellStart"/>
    <w:r w:rsidRPr="00401382">
      <w:rPr>
        <w:rFonts w:asciiTheme="minorHAnsi" w:hAnsiTheme="minorHAnsi"/>
        <w:b/>
        <w:bCs/>
        <w:color w:val="275317" w:themeColor="accent6" w:themeShade="80"/>
        <w:sz w:val="22"/>
        <w:szCs w:val="22"/>
      </w:rPr>
      <w:t>Application</w:t>
    </w:r>
    <w:proofErr w:type="spellEnd"/>
    <w:r w:rsidRPr="00401382">
      <w:rPr>
        <w:rFonts w:asciiTheme="minorHAnsi" w:hAnsiTheme="minorHAnsi"/>
        <w:b/>
        <w:bCs/>
        <w:color w:val="275317" w:themeColor="accent6" w:themeShade="80"/>
        <w:sz w:val="22"/>
        <w:szCs w:val="22"/>
      </w:rPr>
      <w:t xml:space="preserve"> </w:t>
    </w:r>
    <w:proofErr w:type="spellStart"/>
    <w:r w:rsidRPr="00401382">
      <w:rPr>
        <w:rFonts w:asciiTheme="minorHAnsi" w:hAnsiTheme="minorHAnsi"/>
        <w:b/>
        <w:bCs/>
        <w:color w:val="275317" w:themeColor="accent6" w:themeShade="80"/>
        <w:sz w:val="22"/>
        <w:szCs w:val="22"/>
      </w:rPr>
      <w:t>for</w:t>
    </w:r>
    <w:proofErr w:type="spellEnd"/>
    <w:r w:rsidRPr="00401382">
      <w:rPr>
        <w:rFonts w:asciiTheme="minorHAnsi" w:hAnsiTheme="minorHAnsi"/>
        <w:b/>
        <w:bCs/>
        <w:color w:val="275317" w:themeColor="accent6" w:themeShade="80"/>
        <w:sz w:val="22"/>
        <w:szCs w:val="22"/>
      </w:rPr>
      <w:t xml:space="preserve"> </w:t>
    </w:r>
    <w:proofErr w:type="spellStart"/>
    <w:r w:rsidRPr="00401382">
      <w:rPr>
        <w:rFonts w:asciiTheme="minorHAnsi" w:hAnsiTheme="minorHAnsi"/>
        <w:b/>
        <w:bCs/>
        <w:color w:val="275317" w:themeColor="accent6" w:themeShade="80"/>
        <w:sz w:val="22"/>
        <w:szCs w:val="22"/>
      </w:rPr>
      <w:t>Recertification</w:t>
    </w:r>
    <w:proofErr w:type="spellEnd"/>
    <w:r w:rsidRPr="00401382">
      <w:rPr>
        <w:rFonts w:asciiTheme="minorHAnsi" w:hAnsiTheme="minorHAnsi"/>
        <w:b/>
        <w:bCs/>
        <w:color w:val="275317" w:themeColor="accent6" w:themeShade="80"/>
        <w:sz w:val="22"/>
        <w:szCs w:val="22"/>
      </w:rPr>
      <w:t xml:space="preserve"> </w:t>
    </w:r>
    <w:proofErr w:type="spellStart"/>
    <w:r w:rsidRPr="00401382">
      <w:rPr>
        <w:rFonts w:asciiTheme="minorHAnsi" w:hAnsiTheme="minorHAnsi"/>
        <w:b/>
        <w:bCs/>
        <w:color w:val="275317" w:themeColor="accent6" w:themeShade="80"/>
        <w:sz w:val="22"/>
        <w:szCs w:val="22"/>
      </w:rPr>
      <w:t>of</w:t>
    </w:r>
    <w:proofErr w:type="spellEnd"/>
    <w:r w:rsidRPr="00401382">
      <w:rPr>
        <w:rFonts w:asciiTheme="minorHAnsi" w:hAnsiTheme="minorHAnsi"/>
        <w:b/>
        <w:bCs/>
        <w:color w:val="275317" w:themeColor="accent6" w:themeShade="80"/>
        <w:sz w:val="22"/>
        <w:szCs w:val="22"/>
      </w:rPr>
      <w:t xml:space="preserve"> a Training </w:t>
    </w:r>
    <w:proofErr w:type="spellStart"/>
    <w:r w:rsidRPr="00401382">
      <w:rPr>
        <w:rFonts w:asciiTheme="minorHAnsi" w:hAnsiTheme="minorHAnsi"/>
        <w:b/>
        <w:bCs/>
        <w:color w:val="275317" w:themeColor="accent6" w:themeShade="80"/>
        <w:sz w:val="22"/>
        <w:szCs w:val="22"/>
      </w:rPr>
      <w:t>Centre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jQ2NjUxMbQ0NTBR0lEKTi0uzszPAykwrAUAoKGsBSwAAAA="/>
  </w:docVars>
  <w:rsids>
    <w:rsidRoot w:val="00AB1E13"/>
    <w:rsid w:val="000039EF"/>
    <w:rsid w:val="00012EF7"/>
    <w:rsid w:val="00016BC6"/>
    <w:rsid w:val="00034CC3"/>
    <w:rsid w:val="000354CD"/>
    <w:rsid w:val="000462B3"/>
    <w:rsid w:val="000508D2"/>
    <w:rsid w:val="00051165"/>
    <w:rsid w:val="00070756"/>
    <w:rsid w:val="00082853"/>
    <w:rsid w:val="00091828"/>
    <w:rsid w:val="00091DD5"/>
    <w:rsid w:val="000D1320"/>
    <w:rsid w:val="000D2A32"/>
    <w:rsid w:val="000E58B8"/>
    <w:rsid w:val="00140246"/>
    <w:rsid w:val="00147108"/>
    <w:rsid w:val="00163733"/>
    <w:rsid w:val="00165199"/>
    <w:rsid w:val="00166C5E"/>
    <w:rsid w:val="00170805"/>
    <w:rsid w:val="001928C8"/>
    <w:rsid w:val="001F2729"/>
    <w:rsid w:val="0020021D"/>
    <w:rsid w:val="00212FF4"/>
    <w:rsid w:val="0022311A"/>
    <w:rsid w:val="00225540"/>
    <w:rsid w:val="00227650"/>
    <w:rsid w:val="00240CF7"/>
    <w:rsid w:val="00242143"/>
    <w:rsid w:val="0026158A"/>
    <w:rsid w:val="0027402F"/>
    <w:rsid w:val="002845A4"/>
    <w:rsid w:val="002B2ED0"/>
    <w:rsid w:val="002B6BCE"/>
    <w:rsid w:val="002C6624"/>
    <w:rsid w:val="002C79C5"/>
    <w:rsid w:val="002D2977"/>
    <w:rsid w:val="002D34B1"/>
    <w:rsid w:val="002D733D"/>
    <w:rsid w:val="00312D64"/>
    <w:rsid w:val="00315975"/>
    <w:rsid w:val="00332363"/>
    <w:rsid w:val="003517CF"/>
    <w:rsid w:val="003727D7"/>
    <w:rsid w:val="00380E85"/>
    <w:rsid w:val="00392B0A"/>
    <w:rsid w:val="00396D12"/>
    <w:rsid w:val="003B321F"/>
    <w:rsid w:val="00401382"/>
    <w:rsid w:val="0040521C"/>
    <w:rsid w:val="00421516"/>
    <w:rsid w:val="004318D0"/>
    <w:rsid w:val="00466D99"/>
    <w:rsid w:val="00466E66"/>
    <w:rsid w:val="00486910"/>
    <w:rsid w:val="004961C5"/>
    <w:rsid w:val="004B1F92"/>
    <w:rsid w:val="004B59C1"/>
    <w:rsid w:val="004C1D32"/>
    <w:rsid w:val="004D71B4"/>
    <w:rsid w:val="00502B8E"/>
    <w:rsid w:val="00503DA2"/>
    <w:rsid w:val="0050583A"/>
    <w:rsid w:val="00506EB6"/>
    <w:rsid w:val="0052623C"/>
    <w:rsid w:val="00526C8B"/>
    <w:rsid w:val="00542323"/>
    <w:rsid w:val="00552B8F"/>
    <w:rsid w:val="00576EE2"/>
    <w:rsid w:val="00583991"/>
    <w:rsid w:val="005D7576"/>
    <w:rsid w:val="005F4078"/>
    <w:rsid w:val="00604822"/>
    <w:rsid w:val="006048A5"/>
    <w:rsid w:val="006214F3"/>
    <w:rsid w:val="006273E9"/>
    <w:rsid w:val="00646D7A"/>
    <w:rsid w:val="006513E0"/>
    <w:rsid w:val="00660721"/>
    <w:rsid w:val="00660F40"/>
    <w:rsid w:val="00666F4D"/>
    <w:rsid w:val="006846CC"/>
    <w:rsid w:val="0069150D"/>
    <w:rsid w:val="006A3F24"/>
    <w:rsid w:val="006A6810"/>
    <w:rsid w:val="006B7FE1"/>
    <w:rsid w:val="006E1472"/>
    <w:rsid w:val="006E247F"/>
    <w:rsid w:val="006E41E1"/>
    <w:rsid w:val="006F5395"/>
    <w:rsid w:val="0070406B"/>
    <w:rsid w:val="00723662"/>
    <w:rsid w:val="00746F71"/>
    <w:rsid w:val="0075783F"/>
    <w:rsid w:val="007647AB"/>
    <w:rsid w:val="007664D2"/>
    <w:rsid w:val="0076677A"/>
    <w:rsid w:val="007B3A0B"/>
    <w:rsid w:val="007B6BC1"/>
    <w:rsid w:val="007C0527"/>
    <w:rsid w:val="007D214F"/>
    <w:rsid w:val="007D4219"/>
    <w:rsid w:val="007D6402"/>
    <w:rsid w:val="007E0BDF"/>
    <w:rsid w:val="00800004"/>
    <w:rsid w:val="00804ED2"/>
    <w:rsid w:val="00805542"/>
    <w:rsid w:val="00811738"/>
    <w:rsid w:val="00820A04"/>
    <w:rsid w:val="0083637A"/>
    <w:rsid w:val="008627AF"/>
    <w:rsid w:val="008631DF"/>
    <w:rsid w:val="00863D4F"/>
    <w:rsid w:val="00874278"/>
    <w:rsid w:val="00875F12"/>
    <w:rsid w:val="00881865"/>
    <w:rsid w:val="00896934"/>
    <w:rsid w:val="008A106A"/>
    <w:rsid w:val="008E20A7"/>
    <w:rsid w:val="008F37A7"/>
    <w:rsid w:val="008F71FC"/>
    <w:rsid w:val="00921824"/>
    <w:rsid w:val="00923661"/>
    <w:rsid w:val="00932F48"/>
    <w:rsid w:val="00933AF3"/>
    <w:rsid w:val="00941672"/>
    <w:rsid w:val="009463D4"/>
    <w:rsid w:val="00946C95"/>
    <w:rsid w:val="009504BA"/>
    <w:rsid w:val="00953716"/>
    <w:rsid w:val="00971700"/>
    <w:rsid w:val="00981EBD"/>
    <w:rsid w:val="00990635"/>
    <w:rsid w:val="009A1867"/>
    <w:rsid w:val="009A6D2D"/>
    <w:rsid w:val="009B40FC"/>
    <w:rsid w:val="009C563F"/>
    <w:rsid w:val="009E2B03"/>
    <w:rsid w:val="00A046AA"/>
    <w:rsid w:val="00A10621"/>
    <w:rsid w:val="00A24F7B"/>
    <w:rsid w:val="00A3207E"/>
    <w:rsid w:val="00A330B0"/>
    <w:rsid w:val="00A34219"/>
    <w:rsid w:val="00A35C7A"/>
    <w:rsid w:val="00A44E0A"/>
    <w:rsid w:val="00A46097"/>
    <w:rsid w:val="00A47659"/>
    <w:rsid w:val="00A47F3A"/>
    <w:rsid w:val="00AA4EFB"/>
    <w:rsid w:val="00AB0384"/>
    <w:rsid w:val="00AB1E13"/>
    <w:rsid w:val="00AD3338"/>
    <w:rsid w:val="00AD39E6"/>
    <w:rsid w:val="00AE0BF0"/>
    <w:rsid w:val="00B2684D"/>
    <w:rsid w:val="00B305BB"/>
    <w:rsid w:val="00B34DB7"/>
    <w:rsid w:val="00B41D52"/>
    <w:rsid w:val="00B53AB9"/>
    <w:rsid w:val="00B63424"/>
    <w:rsid w:val="00B74312"/>
    <w:rsid w:val="00B8154F"/>
    <w:rsid w:val="00BB5242"/>
    <w:rsid w:val="00C507AE"/>
    <w:rsid w:val="00C833CE"/>
    <w:rsid w:val="00CA0457"/>
    <w:rsid w:val="00CA4982"/>
    <w:rsid w:val="00CB346B"/>
    <w:rsid w:val="00CC161A"/>
    <w:rsid w:val="00CC74D6"/>
    <w:rsid w:val="00D36197"/>
    <w:rsid w:val="00D60E92"/>
    <w:rsid w:val="00D612D1"/>
    <w:rsid w:val="00D821D0"/>
    <w:rsid w:val="00D82E76"/>
    <w:rsid w:val="00D9528B"/>
    <w:rsid w:val="00DB0644"/>
    <w:rsid w:val="00DC19A0"/>
    <w:rsid w:val="00DC2F46"/>
    <w:rsid w:val="00DD258C"/>
    <w:rsid w:val="00DE53CA"/>
    <w:rsid w:val="00E1677F"/>
    <w:rsid w:val="00E309D9"/>
    <w:rsid w:val="00E327E4"/>
    <w:rsid w:val="00E61178"/>
    <w:rsid w:val="00E664AE"/>
    <w:rsid w:val="00E76539"/>
    <w:rsid w:val="00E84F7A"/>
    <w:rsid w:val="00E8756E"/>
    <w:rsid w:val="00E97E33"/>
    <w:rsid w:val="00EA00F4"/>
    <w:rsid w:val="00EB7427"/>
    <w:rsid w:val="00ED6ABE"/>
    <w:rsid w:val="00EE5BBE"/>
    <w:rsid w:val="00EF50F3"/>
    <w:rsid w:val="00F12C6C"/>
    <w:rsid w:val="00F22ABB"/>
    <w:rsid w:val="00F3264E"/>
    <w:rsid w:val="00F3313D"/>
    <w:rsid w:val="00F5353C"/>
    <w:rsid w:val="00F60943"/>
    <w:rsid w:val="00F81279"/>
    <w:rsid w:val="00FA3448"/>
    <w:rsid w:val="00FD2EC3"/>
    <w:rsid w:val="00FD48E2"/>
    <w:rsid w:val="00FD74DA"/>
    <w:rsid w:val="00FE2B7B"/>
    <w:rsid w:val="00FE3DB1"/>
    <w:rsid w:val="00FE4343"/>
    <w:rsid w:val="00FE6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29420C"/>
  <w15:chartTrackingRefBased/>
  <w15:docId w15:val="{F9DFE190-55E4-BE4D-BC59-3775E9E41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paragraph" w:styleId="Heading1">
    <w:name w:val="heading 1"/>
    <w:basedOn w:val="Normal"/>
    <w:next w:val="Normal"/>
    <w:link w:val="Heading1Char"/>
    <w:qFormat/>
    <w:rsid w:val="00051165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805542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051165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spacing w:line="360" w:lineRule="auto"/>
      <w:jc w:val="center"/>
      <w:outlineLvl w:val="4"/>
    </w:pPr>
    <w:rPr>
      <w:rFonts w:ascii="Bookman Old Style" w:hAnsi="Bookman Old Style"/>
      <w:b/>
      <w:sz w:val="40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sid w:val="001928C8"/>
    <w:rPr>
      <w:sz w:val="16"/>
      <w:szCs w:val="16"/>
    </w:rPr>
  </w:style>
  <w:style w:type="paragraph" w:styleId="CommentText">
    <w:name w:val="annotation text"/>
    <w:basedOn w:val="Normal"/>
    <w:link w:val="CommentTextChar"/>
    <w:rsid w:val="001928C8"/>
    <w:rPr>
      <w:sz w:val="20"/>
      <w:szCs w:val="20"/>
    </w:rPr>
  </w:style>
  <w:style w:type="character" w:customStyle="1" w:styleId="CommentTextChar">
    <w:name w:val="Comment Text Char"/>
    <w:link w:val="CommentText"/>
    <w:rsid w:val="001928C8"/>
    <w:rPr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rsid w:val="001928C8"/>
    <w:rPr>
      <w:b/>
      <w:bCs/>
    </w:rPr>
  </w:style>
  <w:style w:type="character" w:customStyle="1" w:styleId="CommentSubjectChar">
    <w:name w:val="Comment Subject Char"/>
    <w:link w:val="CommentSubject"/>
    <w:rsid w:val="001928C8"/>
    <w:rPr>
      <w:b/>
      <w:bCs/>
      <w:lang w:val="de-DE" w:eastAsia="de-DE"/>
    </w:rPr>
  </w:style>
  <w:style w:type="paragraph" w:styleId="BalloonText">
    <w:name w:val="Balloon Text"/>
    <w:basedOn w:val="Normal"/>
    <w:link w:val="BalloonTextChar"/>
    <w:rsid w:val="001928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928C8"/>
    <w:rPr>
      <w:rFonts w:ascii="Segoe UI" w:hAnsi="Segoe UI" w:cs="Segoe UI"/>
      <w:sz w:val="18"/>
      <w:szCs w:val="18"/>
      <w:lang w:val="de-DE" w:eastAsia="de-DE"/>
    </w:rPr>
  </w:style>
  <w:style w:type="character" w:customStyle="1" w:styleId="item-qualifications">
    <w:name w:val="item-qualifications"/>
    <w:rsid w:val="001928C8"/>
  </w:style>
  <w:style w:type="character" w:customStyle="1" w:styleId="qualifications">
    <w:name w:val="qualifications"/>
    <w:rsid w:val="00DC19A0"/>
  </w:style>
  <w:style w:type="character" w:customStyle="1" w:styleId="Heading4Char">
    <w:name w:val="Heading 4 Char"/>
    <w:link w:val="Heading4"/>
    <w:rsid w:val="00051165"/>
    <w:rPr>
      <w:rFonts w:ascii="Calibri" w:eastAsia="Times New Roman" w:hAnsi="Calibri" w:cs="Times New Roman"/>
      <w:b/>
      <w:bCs/>
      <w:sz w:val="28"/>
      <w:szCs w:val="28"/>
      <w:lang w:val="de-DE" w:eastAsia="de-DE"/>
    </w:rPr>
  </w:style>
  <w:style w:type="character" w:customStyle="1" w:styleId="Heading1Char">
    <w:name w:val="Heading 1 Char"/>
    <w:link w:val="Heading1"/>
    <w:rsid w:val="00051165"/>
    <w:rPr>
      <w:rFonts w:ascii="Calibri Light" w:eastAsia="Times New Roman" w:hAnsi="Calibri Light" w:cs="Times New Roman"/>
      <w:b/>
      <w:bCs/>
      <w:kern w:val="32"/>
      <w:sz w:val="32"/>
      <w:szCs w:val="32"/>
      <w:lang w:val="de-DE" w:eastAsia="de-DE"/>
    </w:rPr>
  </w:style>
  <w:style w:type="character" w:customStyle="1" w:styleId="Heading3Char">
    <w:name w:val="Heading 3 Char"/>
    <w:link w:val="Heading3"/>
    <w:rsid w:val="00805542"/>
    <w:rPr>
      <w:rFonts w:ascii="Calibri Light" w:eastAsia="Times New Roman" w:hAnsi="Calibri Light" w:cs="Times New Roman"/>
      <w:b/>
      <w:bCs/>
      <w:sz w:val="26"/>
      <w:szCs w:val="26"/>
      <w:lang w:val="de-DE" w:eastAsia="de-DE"/>
    </w:rPr>
  </w:style>
  <w:style w:type="character" w:styleId="UnresolvedMention">
    <w:name w:val="Unresolved Mention"/>
    <w:basedOn w:val="DefaultParagraphFont"/>
    <w:uiPriority w:val="47"/>
    <w:rsid w:val="00AB0384"/>
    <w:rPr>
      <w:color w:val="605E5C"/>
      <w:shd w:val="clear" w:color="auto" w:fill="E1DFDD"/>
    </w:rPr>
  </w:style>
  <w:style w:type="table" w:styleId="TableGrid">
    <w:name w:val="Table Grid"/>
    <w:basedOn w:val="TableNormal"/>
    <w:rsid w:val="009C56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B6B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B6BC1"/>
    <w:rPr>
      <w:sz w:val="24"/>
      <w:szCs w:val="24"/>
      <w:lang w:val="de-DE" w:eastAsia="de-DE"/>
    </w:rPr>
  </w:style>
  <w:style w:type="paragraph" w:styleId="Footer">
    <w:name w:val="footer"/>
    <w:basedOn w:val="Normal"/>
    <w:link w:val="FooterChar"/>
    <w:rsid w:val="007B6B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B6BC1"/>
    <w:rPr>
      <w:sz w:val="24"/>
      <w:szCs w:val="24"/>
      <w:lang w:val="de-DE" w:eastAsia="de-DE"/>
    </w:rPr>
  </w:style>
  <w:style w:type="character" w:styleId="PageNumber">
    <w:name w:val="page number"/>
    <w:basedOn w:val="DefaultParagraphFont"/>
    <w:rsid w:val="007B6BC1"/>
  </w:style>
  <w:style w:type="paragraph" w:styleId="FootnoteText">
    <w:name w:val="footnote text"/>
    <w:basedOn w:val="Normal"/>
    <w:link w:val="FootnoteTextChar"/>
    <w:uiPriority w:val="99"/>
    <w:unhideWhenUsed/>
    <w:rsid w:val="00BB5242"/>
    <w:rPr>
      <w:rFonts w:asciiTheme="minorHAnsi" w:eastAsiaTheme="minorEastAsia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B5242"/>
    <w:rPr>
      <w:rFonts w:asciiTheme="minorHAnsi" w:eastAsiaTheme="minorEastAsia" w:hAnsiTheme="minorHAnsi" w:cstheme="minorBidi"/>
      <w:lang w:val="de-DE" w:eastAsia="de-DE"/>
    </w:rPr>
  </w:style>
  <w:style w:type="character" w:styleId="FootnoteReference">
    <w:name w:val="footnote reference"/>
    <w:basedOn w:val="DefaultParagraphFont"/>
    <w:uiPriority w:val="99"/>
    <w:unhideWhenUsed/>
    <w:rsid w:val="00BB524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4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3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csrhm.eu@gmail.com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ecsrhm.eu@gmail.com" TargetMode="Externa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325</Words>
  <Characters>7513</Characters>
  <Application>Microsoft Office Word</Application>
  <DocSecurity>0</DocSecurity>
  <Lines>250</Lines>
  <Paragraphs>19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European College of Bovine Health Management</vt:lpstr>
      <vt:lpstr>European College of Bovine Health Management</vt:lpstr>
    </vt:vector>
  </TitlesOfParts>
  <Company>II. Mediz. Tierklinik</Company>
  <LinksUpToDate>false</LinksUpToDate>
  <CharactersWithSpaces>8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ean College of Bovine Health Management</dc:title>
  <dc:subject/>
  <dc:creator>Klee</dc:creator>
  <cp:keywords/>
  <cp:lastModifiedBy>Paula Menzies</cp:lastModifiedBy>
  <cp:revision>3</cp:revision>
  <dcterms:created xsi:type="dcterms:W3CDTF">2026-02-23T21:51:00Z</dcterms:created>
  <dcterms:modified xsi:type="dcterms:W3CDTF">2026-02-23T21:52:00Z</dcterms:modified>
</cp:coreProperties>
</file>